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tmp" ContentType="image/gi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5D3328" w14:textId="6BEEAA08" w:rsidR="00BA4ADA" w:rsidRDefault="006870FB" w:rsidP="00BA4ADA">
      <w:pPr>
        <w:pStyle w:val="Default"/>
        <w:spacing w:line="360" w:lineRule="auto"/>
        <w:jc w:val="center"/>
        <w:rPr>
          <w:rFonts w:ascii="Book Antiqua" w:hAnsi="Book Antiqua"/>
          <w:color w:val="auto"/>
          <w:sz w:val="22"/>
          <w:szCs w:val="22"/>
        </w:rPr>
      </w:pPr>
      <w:r>
        <w:rPr>
          <w:noProof/>
        </w:rPr>
        <w:drawing>
          <wp:inline distT="0" distB="0" distL="0" distR="0" wp14:anchorId="3DFDE6F3" wp14:editId="21A78A69">
            <wp:extent cx="4152626" cy="1428750"/>
            <wp:effectExtent l="0" t="0" r="635" b="0"/>
            <wp:docPr id="2" name="Picture 2" descr="Description: C:\Users\Admin\Downloads\logo (4)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C:\Users\Admin\Downloads\logo (4).jpe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040" t="19069" r="9301" b="22013"/>
                    <a:stretch/>
                  </pic:blipFill>
                  <pic:spPr bwMode="auto">
                    <a:xfrm>
                      <a:off x="0" y="0"/>
                      <a:ext cx="4165801" cy="14332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804F90" w14:textId="77777777" w:rsidR="00BA4ADA" w:rsidRDefault="00BA4ADA" w:rsidP="00BA4ADA">
      <w:pPr>
        <w:pStyle w:val="Default"/>
        <w:spacing w:line="360" w:lineRule="auto"/>
        <w:jc w:val="center"/>
        <w:rPr>
          <w:rFonts w:ascii="Book Antiqua" w:hAnsi="Book Antiqua"/>
          <w:color w:val="auto"/>
          <w:sz w:val="22"/>
          <w:szCs w:val="22"/>
        </w:rPr>
      </w:pPr>
    </w:p>
    <w:p w14:paraId="7E790C78" w14:textId="5B0CBAC2" w:rsidR="00BA4ADA" w:rsidRPr="002F2CBF" w:rsidRDefault="00BA4ADA" w:rsidP="00BA4ADA">
      <w:pPr>
        <w:pStyle w:val="Default"/>
        <w:spacing w:line="360" w:lineRule="auto"/>
        <w:jc w:val="center"/>
        <w:rPr>
          <w:b/>
          <w:color w:val="000000" w:themeColor="text1"/>
          <w:sz w:val="44"/>
          <w:szCs w:val="44"/>
          <w:u w:val="single"/>
        </w:rPr>
      </w:pPr>
      <w:r w:rsidRPr="002F2CBF">
        <w:rPr>
          <w:b/>
          <w:color w:val="000000" w:themeColor="text1"/>
          <w:sz w:val="44"/>
          <w:szCs w:val="44"/>
          <w:u w:val="single"/>
        </w:rPr>
        <w:t xml:space="preserve">School of </w:t>
      </w:r>
      <w:r w:rsidR="00FB09F2">
        <w:rPr>
          <w:b/>
          <w:color w:val="000000" w:themeColor="text1"/>
          <w:sz w:val="44"/>
          <w:szCs w:val="44"/>
          <w:u w:val="single"/>
        </w:rPr>
        <w:t>Computer Science Engineering</w:t>
      </w:r>
      <w:r w:rsidRPr="002F2CBF">
        <w:rPr>
          <w:b/>
          <w:color w:val="000000" w:themeColor="text1"/>
          <w:sz w:val="44"/>
          <w:szCs w:val="44"/>
          <w:u w:val="single"/>
        </w:rPr>
        <w:t xml:space="preserve"> (S</w:t>
      </w:r>
      <w:r w:rsidR="00FB09F2">
        <w:rPr>
          <w:b/>
          <w:color w:val="000000" w:themeColor="text1"/>
          <w:sz w:val="44"/>
          <w:szCs w:val="44"/>
          <w:u w:val="single"/>
        </w:rPr>
        <w:t>COPE</w:t>
      </w:r>
      <w:r w:rsidRPr="002F2CBF">
        <w:rPr>
          <w:b/>
          <w:color w:val="000000" w:themeColor="text1"/>
          <w:sz w:val="44"/>
          <w:szCs w:val="44"/>
          <w:u w:val="single"/>
        </w:rPr>
        <w:t>)</w:t>
      </w:r>
    </w:p>
    <w:p w14:paraId="14DD6BBA" w14:textId="654A6987" w:rsidR="00C75837" w:rsidRDefault="002F2CBF" w:rsidP="00BA4ADA">
      <w:pPr>
        <w:pStyle w:val="Default"/>
        <w:spacing w:line="360" w:lineRule="auto"/>
        <w:jc w:val="center"/>
        <w:rPr>
          <w:b/>
          <w:color w:val="000000" w:themeColor="text1"/>
          <w:sz w:val="36"/>
          <w:szCs w:val="36"/>
          <w:u w:val="single"/>
        </w:rPr>
      </w:pPr>
      <w:r w:rsidRPr="002F2CBF">
        <w:rPr>
          <w:b/>
          <w:color w:val="000000" w:themeColor="text1"/>
          <w:sz w:val="36"/>
          <w:szCs w:val="36"/>
          <w:u w:val="single"/>
        </w:rPr>
        <w:t>B. Tech</w:t>
      </w:r>
      <w:r w:rsidR="006F3CA5" w:rsidRPr="002F2CBF">
        <w:rPr>
          <w:b/>
          <w:color w:val="000000" w:themeColor="text1"/>
          <w:sz w:val="36"/>
          <w:szCs w:val="36"/>
          <w:u w:val="single"/>
        </w:rPr>
        <w:t xml:space="preserve"> </w:t>
      </w:r>
      <w:r w:rsidR="0091500F" w:rsidRPr="002F2CBF">
        <w:rPr>
          <w:b/>
          <w:color w:val="000000" w:themeColor="text1"/>
          <w:sz w:val="36"/>
          <w:szCs w:val="36"/>
          <w:u w:val="single"/>
        </w:rPr>
        <w:t>–</w:t>
      </w:r>
      <w:r w:rsidR="00FB09F2">
        <w:rPr>
          <w:b/>
          <w:color w:val="000000" w:themeColor="text1"/>
          <w:sz w:val="36"/>
          <w:szCs w:val="36"/>
          <w:u w:val="single"/>
        </w:rPr>
        <w:t xml:space="preserve"> </w:t>
      </w:r>
      <w:r w:rsidR="0091500F" w:rsidRPr="002F2CBF">
        <w:rPr>
          <w:b/>
          <w:color w:val="000000" w:themeColor="text1"/>
          <w:sz w:val="36"/>
          <w:szCs w:val="36"/>
          <w:u w:val="single"/>
        </w:rPr>
        <w:t>Computer</w:t>
      </w:r>
      <w:r w:rsidR="00FB09F2">
        <w:rPr>
          <w:b/>
          <w:color w:val="000000" w:themeColor="text1"/>
          <w:sz w:val="36"/>
          <w:szCs w:val="36"/>
          <w:u w:val="single"/>
        </w:rPr>
        <w:t xml:space="preserve"> Science and</w:t>
      </w:r>
      <w:r w:rsidR="0091500F" w:rsidRPr="002F2CBF">
        <w:rPr>
          <w:b/>
          <w:color w:val="000000" w:themeColor="text1"/>
          <w:sz w:val="36"/>
          <w:szCs w:val="36"/>
          <w:u w:val="single"/>
        </w:rPr>
        <w:t xml:space="preserve"> Engineering</w:t>
      </w:r>
    </w:p>
    <w:p w14:paraId="2DCE9CC2" w14:textId="77777777" w:rsidR="00C75837" w:rsidRDefault="00C75837" w:rsidP="00BA4ADA">
      <w:pPr>
        <w:pStyle w:val="Default"/>
        <w:spacing w:line="360" w:lineRule="auto"/>
        <w:jc w:val="center"/>
        <w:rPr>
          <w:b/>
          <w:color w:val="000000" w:themeColor="text1"/>
          <w:sz w:val="36"/>
          <w:szCs w:val="36"/>
          <w:u w:val="single"/>
        </w:rPr>
      </w:pPr>
    </w:p>
    <w:p w14:paraId="0955A125" w14:textId="354A3553" w:rsidR="00BA4ADA" w:rsidRDefault="00C75837" w:rsidP="00BA4ADA">
      <w:pPr>
        <w:pStyle w:val="Default"/>
        <w:spacing w:line="360" w:lineRule="auto"/>
        <w:jc w:val="center"/>
        <w:rPr>
          <w:b/>
          <w:bCs/>
          <w:color w:val="000000" w:themeColor="text1"/>
          <w:sz w:val="48"/>
          <w:szCs w:val="48"/>
          <w:u w:val="single"/>
        </w:rPr>
      </w:pPr>
      <w:r w:rsidRPr="00C75837">
        <w:rPr>
          <w:b/>
          <w:bCs/>
          <w:color w:val="000000" w:themeColor="text1"/>
          <w:sz w:val="48"/>
          <w:szCs w:val="48"/>
          <w:u w:val="single"/>
        </w:rPr>
        <w:t>Project Title:</w:t>
      </w:r>
    </w:p>
    <w:p w14:paraId="5C782828" w14:textId="211DB420" w:rsidR="00C75837" w:rsidRDefault="00C8174A" w:rsidP="00BA4ADA">
      <w:pPr>
        <w:pStyle w:val="Default"/>
        <w:spacing w:line="360" w:lineRule="auto"/>
        <w:jc w:val="center"/>
        <w:rPr>
          <w:b/>
          <w:bCs/>
          <w:color w:val="000000" w:themeColor="text1"/>
          <w:sz w:val="48"/>
          <w:szCs w:val="48"/>
        </w:rPr>
      </w:pPr>
      <w:r>
        <w:rPr>
          <w:b/>
          <w:bCs/>
          <w:color w:val="000000" w:themeColor="text1"/>
          <w:sz w:val="48"/>
          <w:szCs w:val="48"/>
        </w:rPr>
        <w:t xml:space="preserve">E-Commerce </w:t>
      </w:r>
      <w:r w:rsidR="00C75837" w:rsidRPr="003D1EFF">
        <w:rPr>
          <w:b/>
          <w:bCs/>
          <w:color w:val="000000" w:themeColor="text1"/>
          <w:sz w:val="48"/>
          <w:szCs w:val="48"/>
        </w:rPr>
        <w:t>Promoting Small Business</w:t>
      </w:r>
      <w:r w:rsidR="003D1EFF" w:rsidRPr="003D1EFF">
        <w:rPr>
          <w:b/>
          <w:bCs/>
          <w:color w:val="000000" w:themeColor="text1"/>
          <w:sz w:val="48"/>
          <w:szCs w:val="48"/>
        </w:rPr>
        <w:t xml:space="preserve">es </w:t>
      </w:r>
    </w:p>
    <w:p w14:paraId="20E8C069" w14:textId="77777777" w:rsidR="003D1EFF" w:rsidRPr="00C75837" w:rsidRDefault="003D1EFF" w:rsidP="00BA4ADA">
      <w:pPr>
        <w:pStyle w:val="Default"/>
        <w:spacing w:line="360" w:lineRule="auto"/>
        <w:jc w:val="center"/>
        <w:rPr>
          <w:color w:val="000000" w:themeColor="text1"/>
          <w:sz w:val="48"/>
          <w:szCs w:val="48"/>
          <w:u w:val="single"/>
        </w:rPr>
      </w:pPr>
    </w:p>
    <w:p w14:paraId="51213C45" w14:textId="03121257" w:rsidR="00C75837" w:rsidRPr="00C75837" w:rsidRDefault="00C75837" w:rsidP="00BA4ADA">
      <w:pPr>
        <w:pStyle w:val="Default"/>
        <w:spacing w:line="360" w:lineRule="auto"/>
        <w:jc w:val="center"/>
        <w:rPr>
          <w:b/>
          <w:color w:val="000000" w:themeColor="text1"/>
          <w:sz w:val="36"/>
          <w:szCs w:val="36"/>
        </w:rPr>
      </w:pPr>
      <w:r w:rsidRPr="00C75837">
        <w:rPr>
          <w:b/>
          <w:color w:val="000000" w:themeColor="text1"/>
          <w:sz w:val="36"/>
          <w:szCs w:val="36"/>
        </w:rPr>
        <w:t xml:space="preserve">Course Code: </w:t>
      </w:r>
      <w:r w:rsidR="002F54B1" w:rsidRPr="00C75837">
        <w:rPr>
          <w:b/>
          <w:color w:val="000000" w:themeColor="text1"/>
          <w:sz w:val="36"/>
          <w:szCs w:val="36"/>
        </w:rPr>
        <w:t>B</w:t>
      </w:r>
      <w:r w:rsidRPr="00C75837">
        <w:rPr>
          <w:b/>
          <w:color w:val="000000" w:themeColor="text1"/>
          <w:sz w:val="36"/>
          <w:szCs w:val="36"/>
        </w:rPr>
        <w:t>CSE203E</w:t>
      </w:r>
      <w:r w:rsidR="00BA4ADA" w:rsidRPr="00C75837">
        <w:rPr>
          <w:b/>
          <w:color w:val="000000" w:themeColor="text1"/>
          <w:sz w:val="36"/>
          <w:szCs w:val="36"/>
        </w:rPr>
        <w:t xml:space="preserve"> </w:t>
      </w:r>
    </w:p>
    <w:p w14:paraId="3513B27A" w14:textId="7D3D0E1A" w:rsidR="0091500F" w:rsidRPr="00C75837" w:rsidRDefault="00C75837" w:rsidP="00BA4ADA">
      <w:pPr>
        <w:pStyle w:val="Default"/>
        <w:spacing w:line="360" w:lineRule="auto"/>
        <w:jc w:val="center"/>
        <w:rPr>
          <w:b/>
          <w:color w:val="000000" w:themeColor="text1"/>
          <w:sz w:val="36"/>
          <w:szCs w:val="36"/>
        </w:rPr>
      </w:pPr>
      <w:r w:rsidRPr="00C75837">
        <w:rPr>
          <w:b/>
          <w:color w:val="000000" w:themeColor="text1"/>
          <w:sz w:val="36"/>
          <w:szCs w:val="36"/>
        </w:rPr>
        <w:t>Course Title:</w:t>
      </w:r>
      <w:r w:rsidR="00BA4ADA" w:rsidRPr="00C75837">
        <w:rPr>
          <w:b/>
          <w:color w:val="000000" w:themeColor="text1"/>
          <w:sz w:val="36"/>
          <w:szCs w:val="36"/>
        </w:rPr>
        <w:t xml:space="preserve"> </w:t>
      </w:r>
      <w:r w:rsidRPr="00C75837">
        <w:rPr>
          <w:b/>
          <w:color w:val="000000" w:themeColor="text1"/>
          <w:sz w:val="36"/>
          <w:szCs w:val="36"/>
        </w:rPr>
        <w:t>Web Programming</w:t>
      </w:r>
    </w:p>
    <w:p w14:paraId="4FB2C856" w14:textId="2581F3DC" w:rsidR="00BA4ADA" w:rsidRPr="00C75837" w:rsidRDefault="00BA4ADA" w:rsidP="00BA4ADA">
      <w:pPr>
        <w:pStyle w:val="Default"/>
        <w:spacing w:line="360" w:lineRule="auto"/>
        <w:jc w:val="center"/>
        <w:rPr>
          <w:b/>
          <w:color w:val="000000" w:themeColor="text1"/>
          <w:sz w:val="36"/>
          <w:szCs w:val="36"/>
        </w:rPr>
      </w:pPr>
      <w:r w:rsidRPr="00C75837">
        <w:rPr>
          <w:b/>
          <w:color w:val="000000" w:themeColor="text1"/>
          <w:sz w:val="36"/>
          <w:szCs w:val="36"/>
        </w:rPr>
        <w:t xml:space="preserve"> </w:t>
      </w:r>
      <w:r w:rsidR="00C75837" w:rsidRPr="00C75837">
        <w:rPr>
          <w:b/>
          <w:color w:val="000000" w:themeColor="text1"/>
          <w:sz w:val="36"/>
          <w:szCs w:val="36"/>
        </w:rPr>
        <w:t>Class Number:</w:t>
      </w:r>
      <w:r w:rsidR="00B64C9F">
        <w:rPr>
          <w:b/>
          <w:color w:val="000000" w:themeColor="text1"/>
          <w:sz w:val="36"/>
          <w:szCs w:val="36"/>
        </w:rPr>
        <w:t xml:space="preserve"> </w:t>
      </w:r>
      <w:r w:rsidR="00C75837" w:rsidRPr="00C75837">
        <w:rPr>
          <w:b/>
          <w:color w:val="000000" w:themeColor="text1"/>
          <w:sz w:val="36"/>
          <w:szCs w:val="36"/>
        </w:rPr>
        <w:t>CH2024250501655</w:t>
      </w:r>
    </w:p>
    <w:p w14:paraId="118105A5" w14:textId="5FCF1EE7" w:rsidR="00BA4ADA" w:rsidRPr="00C75837" w:rsidRDefault="00C75837" w:rsidP="00BA4ADA">
      <w:pPr>
        <w:pStyle w:val="Default"/>
        <w:spacing w:line="360" w:lineRule="auto"/>
        <w:jc w:val="center"/>
        <w:rPr>
          <w:b/>
          <w:color w:val="000000" w:themeColor="text1"/>
          <w:sz w:val="36"/>
          <w:szCs w:val="36"/>
        </w:rPr>
      </w:pPr>
      <w:r w:rsidRPr="00C75837">
        <w:rPr>
          <w:b/>
          <w:color w:val="000000" w:themeColor="text1"/>
          <w:sz w:val="36"/>
          <w:szCs w:val="36"/>
        </w:rPr>
        <w:t>Semester: Winter 2024-25</w:t>
      </w:r>
    </w:p>
    <w:p w14:paraId="4BA5F15F" w14:textId="2E2B3726" w:rsidR="00C75837" w:rsidRPr="00C75837" w:rsidRDefault="00C75837" w:rsidP="00BA4ADA">
      <w:pPr>
        <w:pStyle w:val="Default"/>
        <w:spacing w:line="360" w:lineRule="auto"/>
        <w:jc w:val="center"/>
        <w:rPr>
          <w:b/>
          <w:color w:val="000000" w:themeColor="text1"/>
          <w:sz w:val="36"/>
          <w:szCs w:val="36"/>
        </w:rPr>
      </w:pPr>
      <w:r w:rsidRPr="00C75837">
        <w:rPr>
          <w:b/>
          <w:color w:val="000000" w:themeColor="text1"/>
          <w:sz w:val="36"/>
          <w:szCs w:val="36"/>
        </w:rPr>
        <w:t>Slot: E2</w:t>
      </w:r>
    </w:p>
    <w:p w14:paraId="533833E2" w14:textId="77777777" w:rsidR="00C75837" w:rsidRPr="002F2CBF" w:rsidRDefault="00C75837" w:rsidP="00BA4ADA">
      <w:pPr>
        <w:pStyle w:val="Default"/>
        <w:spacing w:line="360" w:lineRule="auto"/>
        <w:jc w:val="center"/>
        <w:rPr>
          <w:b/>
          <w:color w:val="000000" w:themeColor="text1"/>
          <w:sz w:val="36"/>
          <w:szCs w:val="36"/>
        </w:rPr>
      </w:pPr>
    </w:p>
    <w:p w14:paraId="1DC24610" w14:textId="4ECEFCE0" w:rsidR="00BA4ADA" w:rsidRPr="00C75837" w:rsidRDefault="00C75837" w:rsidP="00BA4ADA">
      <w:pPr>
        <w:pStyle w:val="Default"/>
        <w:spacing w:line="360" w:lineRule="auto"/>
        <w:jc w:val="center"/>
        <w:rPr>
          <w:b/>
          <w:color w:val="000000" w:themeColor="text1"/>
          <w:sz w:val="36"/>
          <w:szCs w:val="36"/>
          <w:u w:val="single"/>
        </w:rPr>
      </w:pPr>
      <w:r w:rsidRPr="00C75837">
        <w:rPr>
          <w:b/>
          <w:color w:val="000000" w:themeColor="text1"/>
          <w:sz w:val="36"/>
          <w:szCs w:val="36"/>
          <w:u w:val="single"/>
        </w:rPr>
        <w:t>Team Members:</w:t>
      </w:r>
    </w:p>
    <w:p w14:paraId="4106935A" w14:textId="68785670" w:rsidR="00BA4ADA" w:rsidRPr="00C75837" w:rsidRDefault="00C75837" w:rsidP="00BA4ADA">
      <w:pPr>
        <w:pStyle w:val="Default"/>
        <w:spacing w:line="360" w:lineRule="auto"/>
        <w:jc w:val="center"/>
        <w:rPr>
          <w:b/>
          <w:color w:val="000000" w:themeColor="text1"/>
          <w:sz w:val="36"/>
          <w:szCs w:val="36"/>
        </w:rPr>
      </w:pPr>
      <w:r w:rsidRPr="00C75837">
        <w:rPr>
          <w:b/>
          <w:color w:val="000000" w:themeColor="text1"/>
          <w:sz w:val="36"/>
          <w:szCs w:val="36"/>
        </w:rPr>
        <w:t>Lavisha Keshwani 23BCE1507</w:t>
      </w:r>
    </w:p>
    <w:p w14:paraId="67797835" w14:textId="647E7C46" w:rsidR="00C75837" w:rsidRPr="00C75837" w:rsidRDefault="00C75837" w:rsidP="00BA4ADA">
      <w:pPr>
        <w:pStyle w:val="Default"/>
        <w:spacing w:line="360" w:lineRule="auto"/>
        <w:jc w:val="center"/>
        <w:rPr>
          <w:b/>
          <w:color w:val="000000" w:themeColor="text1"/>
          <w:sz w:val="36"/>
          <w:szCs w:val="36"/>
        </w:rPr>
      </w:pPr>
      <w:r w:rsidRPr="00C75837">
        <w:rPr>
          <w:b/>
          <w:color w:val="000000" w:themeColor="text1"/>
          <w:sz w:val="36"/>
          <w:szCs w:val="36"/>
        </w:rPr>
        <w:t>Harshita Kumari 23BCE1478</w:t>
      </w:r>
    </w:p>
    <w:p w14:paraId="344FBEBC" w14:textId="77777777" w:rsidR="00BA4ADA" w:rsidRPr="002F2CBF" w:rsidRDefault="000A774D" w:rsidP="000A774D">
      <w:pPr>
        <w:pStyle w:val="Default"/>
        <w:tabs>
          <w:tab w:val="left" w:pos="5959"/>
        </w:tabs>
        <w:rPr>
          <w:b/>
          <w:color w:val="000000" w:themeColor="text1"/>
          <w:sz w:val="40"/>
          <w:szCs w:val="40"/>
        </w:rPr>
      </w:pPr>
      <w:r w:rsidRPr="002F2CBF">
        <w:rPr>
          <w:b/>
          <w:color w:val="000000" w:themeColor="text1"/>
          <w:sz w:val="48"/>
          <w:szCs w:val="48"/>
        </w:rPr>
        <w:tab/>
      </w:r>
    </w:p>
    <w:p w14:paraId="7255005F" w14:textId="751842A4" w:rsidR="00BA4ADA" w:rsidRPr="00C75837" w:rsidRDefault="00C75837" w:rsidP="00BA4ADA">
      <w:pPr>
        <w:pStyle w:val="Default"/>
        <w:spacing w:line="360" w:lineRule="auto"/>
        <w:jc w:val="center"/>
        <w:rPr>
          <w:b/>
          <w:color w:val="000000" w:themeColor="text1"/>
          <w:sz w:val="36"/>
          <w:szCs w:val="36"/>
          <w:u w:val="single"/>
        </w:rPr>
      </w:pPr>
      <w:r w:rsidRPr="00C75837">
        <w:rPr>
          <w:b/>
          <w:color w:val="000000" w:themeColor="text1"/>
          <w:sz w:val="36"/>
          <w:szCs w:val="36"/>
          <w:u w:val="single"/>
        </w:rPr>
        <w:t>Course Faculty:</w:t>
      </w:r>
    </w:p>
    <w:p w14:paraId="51372D06" w14:textId="6A607E8A" w:rsidR="002F2CBF" w:rsidRPr="00C75837" w:rsidRDefault="00C75837" w:rsidP="00C75837">
      <w:pPr>
        <w:jc w:val="center"/>
        <w:rPr>
          <w:rFonts w:ascii="Times New Roman" w:eastAsiaTheme="minorHAnsi" w:hAnsi="Times New Roman"/>
          <w:b/>
          <w:color w:val="000000" w:themeColor="text1"/>
          <w:sz w:val="36"/>
          <w:szCs w:val="36"/>
        </w:rPr>
      </w:pPr>
      <w:r w:rsidRPr="00C75837">
        <w:rPr>
          <w:rFonts w:ascii="Times New Roman" w:eastAsiaTheme="minorHAnsi" w:hAnsi="Times New Roman"/>
          <w:b/>
          <w:color w:val="000000" w:themeColor="text1"/>
          <w:sz w:val="36"/>
          <w:szCs w:val="36"/>
        </w:rPr>
        <w:t xml:space="preserve">Dr. L.M. Jenila Livingston </w:t>
      </w:r>
    </w:p>
    <w:p w14:paraId="4A482BC2" w14:textId="77777777" w:rsidR="00490D83" w:rsidRDefault="00490D83" w:rsidP="00476698">
      <w:pPr>
        <w:pStyle w:val="Default"/>
        <w:spacing w:before="240" w:after="240" w:line="360" w:lineRule="auto"/>
        <w:jc w:val="center"/>
        <w:rPr>
          <w:b/>
          <w:sz w:val="44"/>
          <w:szCs w:val="44"/>
          <w:u w:val="single"/>
        </w:rPr>
        <w:sectPr w:rsidR="00490D83" w:rsidSect="002530D5">
          <w:footerReference w:type="default" r:id="rId12"/>
          <w:pgSz w:w="11907" w:h="16839" w:code="9"/>
          <w:pgMar w:top="992" w:right="839" w:bottom="1440" w:left="811" w:header="720" w:footer="641" w:gutter="0"/>
          <w:pgBorders w:offsetFrom="page">
            <w:top w:val="thinThickMediumGap" w:sz="24" w:space="24" w:color="auto"/>
            <w:left w:val="thinThickMediumGap" w:sz="24" w:space="24" w:color="auto"/>
            <w:bottom w:val="thinThickMediumGap" w:sz="24" w:space="24" w:color="auto"/>
            <w:right w:val="thinThickMediumGap" w:sz="24" w:space="24" w:color="auto"/>
          </w:pgBorders>
          <w:cols w:space="720"/>
          <w:docGrid w:linePitch="360"/>
        </w:sectPr>
      </w:pPr>
    </w:p>
    <w:p w14:paraId="07B48F2A" w14:textId="77777777" w:rsidR="007411E0" w:rsidRPr="007411E0" w:rsidRDefault="007411E0" w:rsidP="007411E0">
      <w:pPr>
        <w:pStyle w:val="Default"/>
        <w:spacing w:before="240" w:after="240"/>
        <w:rPr>
          <w:lang w:val="en-IN"/>
        </w:rPr>
      </w:pPr>
    </w:p>
    <w:p w14:paraId="30E4710D" w14:textId="47BBB8FD" w:rsidR="00C8174A" w:rsidRPr="00C8174A" w:rsidRDefault="003D1EFF" w:rsidP="00C8174A">
      <w:pPr>
        <w:pStyle w:val="Default"/>
        <w:numPr>
          <w:ilvl w:val="0"/>
          <w:numId w:val="14"/>
        </w:numPr>
        <w:spacing w:before="240" w:after="240"/>
        <w:rPr>
          <w:lang w:val="en-IN"/>
        </w:rPr>
      </w:pPr>
      <w:r w:rsidRPr="00C8174A">
        <w:rPr>
          <w:b/>
          <w:sz w:val="44"/>
          <w:szCs w:val="44"/>
          <w:u w:val="single"/>
        </w:rPr>
        <w:t>Abstract</w:t>
      </w:r>
    </w:p>
    <w:p w14:paraId="7B871210" w14:textId="63A7A150" w:rsidR="00C8174A" w:rsidRPr="00C8174A" w:rsidRDefault="00C8174A" w:rsidP="00C8174A">
      <w:pPr>
        <w:pStyle w:val="Default"/>
        <w:spacing w:before="240" w:after="240" w:line="276" w:lineRule="auto"/>
        <w:ind w:left="720"/>
        <w:rPr>
          <w:lang w:val="en-IN"/>
        </w:rPr>
      </w:pPr>
      <w:r w:rsidRPr="00C8174A">
        <w:rPr>
          <w:lang w:val="en-IN"/>
        </w:rPr>
        <w:t xml:space="preserve">In today’s digital age, small businesses face significant challenges in establishing a strong online presence. Many local vendors struggle with limited reach, high advertising costs, and a lack of digital literacy. Our </w:t>
      </w:r>
      <w:r w:rsidRPr="00C8174A">
        <w:rPr>
          <w:b/>
          <w:bCs/>
          <w:lang w:val="en-IN"/>
        </w:rPr>
        <w:t>Small Business Marketplace</w:t>
      </w:r>
      <w:r w:rsidRPr="00C8174A">
        <w:rPr>
          <w:lang w:val="en-IN"/>
        </w:rPr>
        <w:t xml:space="preserve"> aims to bridge this gap by offering a </w:t>
      </w:r>
      <w:r w:rsidRPr="00C8174A">
        <w:rPr>
          <w:b/>
          <w:bCs/>
          <w:lang w:val="en-IN"/>
        </w:rPr>
        <w:t>user-friendly platform</w:t>
      </w:r>
      <w:r w:rsidRPr="00C8174A">
        <w:rPr>
          <w:lang w:val="en-IN"/>
        </w:rPr>
        <w:t xml:space="preserve"> that allows small businesses to register, showcase their products, and connect with potential buyers.</w:t>
      </w:r>
    </w:p>
    <w:p w14:paraId="4372981D" w14:textId="77777777" w:rsidR="00C8174A" w:rsidRDefault="00C8174A" w:rsidP="00C8174A">
      <w:pPr>
        <w:pStyle w:val="Default"/>
        <w:spacing w:line="276" w:lineRule="auto"/>
        <w:ind w:left="720"/>
        <w:rPr>
          <w:lang w:val="en-IN"/>
        </w:rPr>
      </w:pPr>
      <w:r w:rsidRPr="00C8174A">
        <w:rPr>
          <w:lang w:val="en-IN"/>
        </w:rPr>
        <w:t>The platform includes:</w:t>
      </w:r>
    </w:p>
    <w:p w14:paraId="24987880" w14:textId="77777777" w:rsidR="00C8174A" w:rsidRDefault="00C8174A" w:rsidP="00C8174A">
      <w:pPr>
        <w:pStyle w:val="Default"/>
        <w:numPr>
          <w:ilvl w:val="0"/>
          <w:numId w:val="16"/>
        </w:numPr>
        <w:spacing w:line="276" w:lineRule="auto"/>
        <w:rPr>
          <w:lang w:val="en-IN"/>
        </w:rPr>
      </w:pPr>
      <w:r w:rsidRPr="00C8174A">
        <w:rPr>
          <w:b/>
          <w:bCs/>
          <w:lang w:val="en-IN"/>
        </w:rPr>
        <w:t>Business Registration &amp; Authentication</w:t>
      </w:r>
      <w:r w:rsidRPr="00C8174A">
        <w:rPr>
          <w:lang w:val="en-IN"/>
        </w:rPr>
        <w:t xml:space="preserve"> – A streamlined process for vendors to create and manage accounts securely.</w:t>
      </w:r>
    </w:p>
    <w:p w14:paraId="362377E1" w14:textId="77777777" w:rsidR="00C8174A" w:rsidRDefault="00C8174A" w:rsidP="00C8174A">
      <w:pPr>
        <w:pStyle w:val="Default"/>
        <w:numPr>
          <w:ilvl w:val="0"/>
          <w:numId w:val="16"/>
        </w:numPr>
        <w:spacing w:line="276" w:lineRule="auto"/>
        <w:rPr>
          <w:lang w:val="en-IN"/>
        </w:rPr>
      </w:pPr>
      <w:r w:rsidRPr="00C8174A">
        <w:rPr>
          <w:lang w:val="en-IN"/>
        </w:rPr>
        <w:t xml:space="preserve"> </w:t>
      </w:r>
      <w:r w:rsidRPr="00C8174A">
        <w:rPr>
          <w:b/>
          <w:bCs/>
          <w:lang w:val="en-IN"/>
        </w:rPr>
        <w:t>Product Listing &amp; Filtering</w:t>
      </w:r>
      <w:r w:rsidRPr="00C8174A">
        <w:rPr>
          <w:lang w:val="en-IN"/>
        </w:rPr>
        <w:t xml:space="preserve"> – Allowing businesses to upload product details, categorize items, and enhance visibility.</w:t>
      </w:r>
    </w:p>
    <w:p w14:paraId="18C9DE89" w14:textId="77777777" w:rsidR="00C8174A" w:rsidRDefault="00C8174A" w:rsidP="00C8174A">
      <w:pPr>
        <w:pStyle w:val="Default"/>
        <w:numPr>
          <w:ilvl w:val="0"/>
          <w:numId w:val="16"/>
        </w:numPr>
        <w:spacing w:line="276" w:lineRule="auto"/>
        <w:rPr>
          <w:lang w:val="en-IN"/>
        </w:rPr>
      </w:pPr>
      <w:r w:rsidRPr="00C8174A">
        <w:rPr>
          <w:lang w:val="en-IN"/>
        </w:rPr>
        <w:t xml:space="preserve"> </w:t>
      </w:r>
      <w:r w:rsidRPr="00C8174A">
        <w:rPr>
          <w:b/>
          <w:bCs/>
          <w:lang w:val="en-IN"/>
        </w:rPr>
        <w:t>Real-Time Search &amp; Ranking</w:t>
      </w:r>
      <w:r w:rsidRPr="00C8174A">
        <w:rPr>
          <w:lang w:val="en-IN"/>
        </w:rPr>
        <w:t xml:space="preserve"> – Using an interactive search system to help buyers find relevant businesses.</w:t>
      </w:r>
    </w:p>
    <w:p w14:paraId="07CCD904" w14:textId="136AFC73" w:rsidR="00C8174A" w:rsidRPr="00C8174A" w:rsidRDefault="00C8174A" w:rsidP="00C8174A">
      <w:pPr>
        <w:pStyle w:val="Default"/>
        <w:numPr>
          <w:ilvl w:val="0"/>
          <w:numId w:val="16"/>
        </w:numPr>
        <w:spacing w:line="276" w:lineRule="auto"/>
        <w:rPr>
          <w:lang w:val="en-IN"/>
        </w:rPr>
      </w:pPr>
      <w:r w:rsidRPr="00C8174A">
        <w:rPr>
          <w:lang w:val="en-IN"/>
        </w:rPr>
        <w:t xml:space="preserve"> </w:t>
      </w:r>
      <w:r w:rsidRPr="00C8174A">
        <w:rPr>
          <w:b/>
          <w:bCs/>
          <w:lang w:val="en-IN"/>
        </w:rPr>
        <w:t>Modern UI/UX Design</w:t>
      </w:r>
      <w:r w:rsidRPr="00C8174A">
        <w:rPr>
          <w:lang w:val="en-IN"/>
        </w:rPr>
        <w:t xml:space="preserve"> – Featuring Bootstrap, JavaScript animations, and CSS effects for a seamless experience.</w:t>
      </w:r>
    </w:p>
    <w:p w14:paraId="58AE22D4" w14:textId="77777777" w:rsidR="00C8174A" w:rsidRPr="00C8174A" w:rsidRDefault="00C8174A" w:rsidP="00C8174A">
      <w:pPr>
        <w:pStyle w:val="Default"/>
        <w:spacing w:line="276" w:lineRule="auto"/>
        <w:ind w:left="720"/>
        <w:rPr>
          <w:lang w:val="en-IN"/>
        </w:rPr>
      </w:pPr>
      <w:r w:rsidRPr="00C8174A">
        <w:rPr>
          <w:lang w:val="en-IN"/>
        </w:rPr>
        <w:t xml:space="preserve">By integrating </w:t>
      </w:r>
      <w:r w:rsidRPr="00C8174A">
        <w:rPr>
          <w:b/>
          <w:bCs/>
          <w:lang w:val="en-IN"/>
        </w:rPr>
        <w:t>interactive elements, business rankings, and seller engagement tools</w:t>
      </w:r>
      <w:r w:rsidRPr="00C8174A">
        <w:rPr>
          <w:lang w:val="en-IN"/>
        </w:rPr>
        <w:t xml:space="preserve">, this project provides a </w:t>
      </w:r>
      <w:r w:rsidRPr="00C8174A">
        <w:rPr>
          <w:b/>
          <w:bCs/>
          <w:lang w:val="en-IN"/>
        </w:rPr>
        <w:t>comprehensive e-commerce solution for small businesses</w:t>
      </w:r>
      <w:r w:rsidRPr="00C8174A">
        <w:rPr>
          <w:lang w:val="en-IN"/>
        </w:rPr>
        <w:t>.</w:t>
      </w:r>
    </w:p>
    <w:p w14:paraId="46D7A773" w14:textId="77777777" w:rsidR="00C8174A" w:rsidRDefault="00C8174A" w:rsidP="00FE42C0">
      <w:pPr>
        <w:pStyle w:val="Default"/>
        <w:spacing w:line="276" w:lineRule="auto"/>
        <w:ind w:left="720"/>
        <w:rPr>
          <w:sz w:val="22"/>
          <w:szCs w:val="22"/>
          <w:lang w:val="en-IN"/>
        </w:rPr>
      </w:pPr>
    </w:p>
    <w:p w14:paraId="7BCF3912" w14:textId="77777777" w:rsidR="003D1EFF" w:rsidRDefault="003D1EFF" w:rsidP="00FE42C0">
      <w:pPr>
        <w:pStyle w:val="Default"/>
        <w:spacing w:line="276" w:lineRule="auto"/>
        <w:ind w:left="720"/>
        <w:rPr>
          <w:sz w:val="22"/>
          <w:szCs w:val="22"/>
          <w:lang w:val="en-IN"/>
        </w:rPr>
      </w:pPr>
    </w:p>
    <w:p w14:paraId="11445026" w14:textId="6F571FFB" w:rsidR="003D1EFF" w:rsidRPr="00601BC3" w:rsidRDefault="003D1EFF" w:rsidP="003D1EFF">
      <w:pPr>
        <w:pStyle w:val="Default"/>
        <w:numPr>
          <w:ilvl w:val="0"/>
          <w:numId w:val="14"/>
        </w:numPr>
        <w:spacing w:before="240" w:after="240" w:line="360" w:lineRule="auto"/>
        <w:rPr>
          <w:b/>
          <w:sz w:val="44"/>
          <w:szCs w:val="44"/>
          <w:u w:val="single"/>
        </w:rPr>
      </w:pPr>
      <w:r>
        <w:rPr>
          <w:b/>
          <w:sz w:val="44"/>
          <w:szCs w:val="44"/>
          <w:u w:val="single"/>
        </w:rPr>
        <w:t>Video Presentation</w:t>
      </w:r>
    </w:p>
    <w:p w14:paraId="04C3750F" w14:textId="0BC73CE8" w:rsidR="003D1EFF" w:rsidRDefault="003D1EFF" w:rsidP="003D1EFF">
      <w:pPr>
        <w:pStyle w:val="Default"/>
        <w:spacing w:line="276" w:lineRule="auto"/>
        <w:ind w:left="720"/>
        <w:rPr>
          <w:sz w:val="22"/>
          <w:szCs w:val="22"/>
        </w:rPr>
      </w:pPr>
      <w:r w:rsidRPr="00873A30">
        <w:t>Link</w:t>
      </w:r>
      <w:r w:rsidR="00267F02">
        <w:rPr>
          <w:sz w:val="22"/>
          <w:szCs w:val="22"/>
        </w:rPr>
        <w:t xml:space="preserve">- </w:t>
      </w:r>
      <w:hyperlink r:id="rId13" w:history="1">
        <w:r w:rsidR="00267F02" w:rsidRPr="00873A30">
          <w:rPr>
            <w:rStyle w:val="Hyperlink"/>
            <w:sz w:val="22"/>
            <w:szCs w:val="22"/>
          </w:rPr>
          <w:t>https://drive.google.com/file/d/1I4uNuPWF6kYClGErui-Ahh2TSbeL0xor/view?usp=sharing</w:t>
        </w:r>
      </w:hyperlink>
    </w:p>
    <w:p w14:paraId="7EC68CBB" w14:textId="77777777" w:rsidR="003D1EFF" w:rsidRPr="00FE42C0" w:rsidRDefault="003D1EFF" w:rsidP="003D1EFF">
      <w:pPr>
        <w:pStyle w:val="Default"/>
        <w:spacing w:line="276" w:lineRule="auto"/>
        <w:ind w:left="720"/>
        <w:rPr>
          <w:sz w:val="22"/>
          <w:szCs w:val="22"/>
          <w:lang w:val="en-IN"/>
        </w:rPr>
      </w:pPr>
    </w:p>
    <w:p w14:paraId="0368B9E6" w14:textId="77777777" w:rsidR="00C8174A" w:rsidRDefault="003D1EFF" w:rsidP="00C8174A">
      <w:pPr>
        <w:pStyle w:val="Default"/>
        <w:numPr>
          <w:ilvl w:val="0"/>
          <w:numId w:val="14"/>
        </w:numPr>
        <w:spacing w:before="240" w:after="240"/>
        <w:rPr>
          <w:b/>
          <w:sz w:val="44"/>
          <w:szCs w:val="44"/>
          <w:u w:val="single"/>
        </w:rPr>
      </w:pPr>
      <w:r>
        <w:rPr>
          <w:b/>
          <w:sz w:val="44"/>
          <w:szCs w:val="44"/>
          <w:u w:val="single"/>
        </w:rPr>
        <w:t>Introduction</w:t>
      </w:r>
    </w:p>
    <w:p w14:paraId="54890E10" w14:textId="6464A05B" w:rsidR="00C8174A" w:rsidRPr="00C8174A" w:rsidRDefault="00C8174A" w:rsidP="00C8174A">
      <w:pPr>
        <w:pStyle w:val="Default"/>
        <w:spacing w:before="240" w:after="240" w:line="360" w:lineRule="auto"/>
        <w:ind w:left="720"/>
        <w:rPr>
          <w:b/>
          <w:sz w:val="44"/>
          <w:szCs w:val="44"/>
          <w:u w:val="single"/>
        </w:rPr>
      </w:pPr>
      <w:r>
        <w:t xml:space="preserve">E-commerce has revolutionized the global marketplace, yet </w:t>
      </w:r>
      <w:r>
        <w:rPr>
          <w:rStyle w:val="Strong"/>
        </w:rPr>
        <w:t>many small businesses remain underserved</w:t>
      </w:r>
      <w:r>
        <w:t xml:space="preserve"> due to:</w:t>
      </w:r>
      <w:r>
        <w:br/>
      </w:r>
      <w:r w:rsidRPr="00C8174A">
        <w:rPr>
          <w:rFonts w:ascii="Segoe UI Emoji" w:hAnsi="Segoe UI Emoji" w:cs="Segoe UI Emoji"/>
        </w:rPr>
        <w:t>🔹</w:t>
      </w:r>
      <w:r>
        <w:t xml:space="preserve"> </w:t>
      </w:r>
      <w:r>
        <w:rPr>
          <w:rStyle w:val="Strong"/>
        </w:rPr>
        <w:t>High competition from large brands</w:t>
      </w:r>
      <w:r>
        <w:br/>
      </w:r>
      <w:r w:rsidRPr="00C8174A">
        <w:rPr>
          <w:rFonts w:ascii="Segoe UI Emoji" w:hAnsi="Segoe UI Emoji" w:cs="Segoe UI Emoji"/>
        </w:rPr>
        <w:t>🔹</w:t>
      </w:r>
      <w:r>
        <w:t xml:space="preserve"> </w:t>
      </w:r>
      <w:r>
        <w:rPr>
          <w:rStyle w:val="Strong"/>
        </w:rPr>
        <w:t>Limited financial resources for marketing</w:t>
      </w:r>
      <w:r>
        <w:br/>
      </w:r>
      <w:r w:rsidRPr="00C8174A">
        <w:rPr>
          <w:rFonts w:ascii="Segoe UI Emoji" w:hAnsi="Segoe UI Emoji" w:cs="Segoe UI Emoji"/>
        </w:rPr>
        <w:t>🔹</w:t>
      </w:r>
      <w:r>
        <w:t xml:space="preserve"> </w:t>
      </w:r>
      <w:r>
        <w:rPr>
          <w:rStyle w:val="Strong"/>
        </w:rPr>
        <w:t>Lack of digital awareness &amp; adoption</w:t>
      </w:r>
    </w:p>
    <w:p w14:paraId="14BED53F" w14:textId="77777777" w:rsidR="00C8174A" w:rsidRDefault="00C8174A" w:rsidP="007411E0">
      <w:pPr>
        <w:pStyle w:val="NormalWeb"/>
        <w:spacing w:line="276" w:lineRule="auto"/>
        <w:ind w:left="714"/>
      </w:pPr>
      <w:r>
        <w:t xml:space="preserve">Our </w:t>
      </w:r>
      <w:r>
        <w:rPr>
          <w:rStyle w:val="Strong"/>
        </w:rPr>
        <w:t>SmallBiz Marketplace</w:t>
      </w:r>
      <w:r>
        <w:t xml:space="preserve"> addresses these issues by creating an </w:t>
      </w:r>
      <w:r>
        <w:rPr>
          <w:rStyle w:val="Strong"/>
        </w:rPr>
        <w:t>affordable, scalable, and easy-to-use platform</w:t>
      </w:r>
      <w:r>
        <w:t>.</w:t>
      </w:r>
    </w:p>
    <w:p w14:paraId="1469301C" w14:textId="77777777" w:rsidR="007411E0" w:rsidRDefault="007411E0" w:rsidP="007411E0">
      <w:pPr>
        <w:pStyle w:val="NormalWeb"/>
        <w:spacing w:line="276" w:lineRule="auto"/>
        <w:ind w:left="714"/>
      </w:pPr>
    </w:p>
    <w:p w14:paraId="71D1CD06" w14:textId="77777777" w:rsidR="007411E0" w:rsidRDefault="007411E0" w:rsidP="007411E0">
      <w:pPr>
        <w:pStyle w:val="NormalWeb"/>
        <w:spacing w:line="276" w:lineRule="auto"/>
        <w:ind w:left="714"/>
      </w:pPr>
    </w:p>
    <w:p w14:paraId="32D9F076" w14:textId="7807861C" w:rsidR="00C8174A" w:rsidRPr="00C8174A" w:rsidRDefault="00C8174A" w:rsidP="00C8174A">
      <w:pPr>
        <w:pStyle w:val="NormalWeb"/>
        <w:ind w:left="714"/>
        <w:rPr>
          <w:rStyle w:val="Strong"/>
          <w:b w:val="0"/>
          <w:bCs w:val="0"/>
        </w:rPr>
      </w:pPr>
      <w:r>
        <w:rPr>
          <w:rStyle w:val="Strong"/>
        </w:rPr>
        <w:lastRenderedPageBreak/>
        <w:t>Core functionalities include:</w:t>
      </w:r>
    </w:p>
    <w:p w14:paraId="6619DFDD" w14:textId="77777777" w:rsidR="00C8174A" w:rsidRDefault="00C8174A" w:rsidP="00C8174A">
      <w:pPr>
        <w:pStyle w:val="NormalWeb"/>
        <w:numPr>
          <w:ilvl w:val="0"/>
          <w:numId w:val="17"/>
        </w:numPr>
      </w:pPr>
      <w:r>
        <w:t xml:space="preserve"> </w:t>
      </w:r>
      <w:r>
        <w:rPr>
          <w:rStyle w:val="Strong"/>
        </w:rPr>
        <w:t>Business onboarding</w:t>
      </w:r>
      <w:r>
        <w:t xml:space="preserve"> – Hassle-free registration for sellers.</w:t>
      </w:r>
    </w:p>
    <w:p w14:paraId="431688F9" w14:textId="22A334E8" w:rsidR="00C8174A" w:rsidRDefault="00C8174A" w:rsidP="007411E0">
      <w:pPr>
        <w:pStyle w:val="NormalWeb"/>
        <w:numPr>
          <w:ilvl w:val="0"/>
          <w:numId w:val="17"/>
        </w:numPr>
      </w:pPr>
      <w:r>
        <w:t xml:space="preserve"> </w:t>
      </w:r>
      <w:r>
        <w:rPr>
          <w:rStyle w:val="Strong"/>
        </w:rPr>
        <w:t>Product showcasing</w:t>
      </w:r>
      <w:r>
        <w:t xml:space="preserve"> – A visually appealing and interactive catalog for products.</w:t>
      </w:r>
    </w:p>
    <w:p w14:paraId="629EF41C" w14:textId="77777777" w:rsidR="00C8174A" w:rsidRDefault="00C8174A" w:rsidP="00C8174A">
      <w:pPr>
        <w:pStyle w:val="NormalWeb"/>
        <w:numPr>
          <w:ilvl w:val="0"/>
          <w:numId w:val="17"/>
        </w:numPr>
      </w:pPr>
      <w:r>
        <w:t xml:space="preserve"> </w:t>
      </w:r>
      <w:r>
        <w:rPr>
          <w:rStyle w:val="Strong"/>
        </w:rPr>
        <w:t>Customer engagement tools</w:t>
      </w:r>
      <w:r>
        <w:t xml:space="preserve"> – Chat support, real-time product filtering, and trending business highlights.</w:t>
      </w:r>
    </w:p>
    <w:p w14:paraId="28ED57C0" w14:textId="0707D434" w:rsidR="00C8174A" w:rsidRDefault="00C8174A" w:rsidP="00C8174A">
      <w:pPr>
        <w:pStyle w:val="NormalWeb"/>
        <w:numPr>
          <w:ilvl w:val="0"/>
          <w:numId w:val="17"/>
        </w:numPr>
      </w:pPr>
      <w:r>
        <w:t xml:space="preserve"> </w:t>
      </w:r>
      <w:r>
        <w:rPr>
          <w:rStyle w:val="Strong"/>
        </w:rPr>
        <w:t>Marketing &amp; Branding Features</w:t>
      </w:r>
      <w:r>
        <w:t xml:space="preserve"> – Helping small businesses enhance their </w:t>
      </w:r>
      <w:r>
        <w:rPr>
          <w:rStyle w:val="Strong"/>
        </w:rPr>
        <w:t>brand visibility</w:t>
      </w:r>
      <w:r>
        <w:t xml:space="preserve"> through interactive banners and promotions.</w:t>
      </w:r>
    </w:p>
    <w:p w14:paraId="2C9056A5" w14:textId="530331B4" w:rsidR="003D1EFF" w:rsidRDefault="00C8174A" w:rsidP="00C8174A">
      <w:pPr>
        <w:pStyle w:val="NormalWeb"/>
        <w:ind w:left="360"/>
      </w:pPr>
      <w:r>
        <w:t xml:space="preserve">This project integrates </w:t>
      </w:r>
      <w:r>
        <w:rPr>
          <w:rStyle w:val="Strong"/>
        </w:rPr>
        <w:t>HTML, CSS, JavaScript, Bootstrap</w:t>
      </w:r>
      <w:r>
        <w:t xml:space="preserve">, and backend services like </w:t>
      </w:r>
      <w:r>
        <w:rPr>
          <w:rStyle w:val="Strong"/>
        </w:rPr>
        <w:t>Node.js and MongoDB</w:t>
      </w:r>
      <w:r>
        <w:t xml:space="preserve"> to ensure a </w:t>
      </w:r>
      <w:r>
        <w:rPr>
          <w:rStyle w:val="Strong"/>
        </w:rPr>
        <w:t>dynamic and engaging</w:t>
      </w:r>
      <w:r>
        <w:t xml:space="preserve"> online marketplace.</w:t>
      </w:r>
    </w:p>
    <w:p w14:paraId="7803FAD2" w14:textId="77777777" w:rsidR="00C8174A" w:rsidRPr="00FE42C0" w:rsidRDefault="00C8174A" w:rsidP="00C8174A">
      <w:pPr>
        <w:pStyle w:val="NormalWeb"/>
        <w:ind w:left="360"/>
        <w:rPr>
          <w:sz w:val="22"/>
          <w:szCs w:val="22"/>
          <w:lang w:val="en-IN"/>
        </w:rPr>
      </w:pPr>
    </w:p>
    <w:p w14:paraId="6BD6DF35" w14:textId="275A1A56" w:rsidR="003D1EFF" w:rsidRPr="00601BC3" w:rsidRDefault="003D1EFF" w:rsidP="003D1EFF">
      <w:pPr>
        <w:pStyle w:val="Default"/>
        <w:numPr>
          <w:ilvl w:val="0"/>
          <w:numId w:val="14"/>
        </w:numPr>
        <w:spacing w:before="240" w:after="240" w:line="360" w:lineRule="auto"/>
        <w:rPr>
          <w:b/>
          <w:sz w:val="44"/>
          <w:szCs w:val="44"/>
          <w:u w:val="single"/>
        </w:rPr>
      </w:pPr>
      <w:r>
        <w:rPr>
          <w:b/>
          <w:sz w:val="44"/>
          <w:szCs w:val="44"/>
          <w:u w:val="single"/>
        </w:rPr>
        <w:t>Project Motive</w:t>
      </w:r>
    </w:p>
    <w:p w14:paraId="6E64C27D" w14:textId="77777777" w:rsidR="00B2230D" w:rsidRDefault="003D1EFF" w:rsidP="00B2230D">
      <w:pPr>
        <w:pStyle w:val="Default"/>
        <w:spacing w:line="276" w:lineRule="auto"/>
        <w:ind w:left="720"/>
      </w:pPr>
      <w:r w:rsidRPr="00C8174A">
        <w:t>The core motivation behind this project is to:</w:t>
      </w:r>
    </w:p>
    <w:p w14:paraId="59C6EDAE" w14:textId="77777777" w:rsidR="00B2230D" w:rsidRDefault="003D1EFF" w:rsidP="00B2230D">
      <w:pPr>
        <w:pStyle w:val="Default"/>
        <w:numPr>
          <w:ilvl w:val="0"/>
          <w:numId w:val="18"/>
        </w:numPr>
        <w:spacing w:line="276" w:lineRule="auto"/>
      </w:pPr>
      <w:r w:rsidRPr="00C8174A">
        <w:t xml:space="preserve"> </w:t>
      </w:r>
      <w:r w:rsidRPr="00C8174A">
        <w:rPr>
          <w:b/>
          <w:bCs/>
        </w:rPr>
        <w:t>Empower small businesses</w:t>
      </w:r>
      <w:r w:rsidRPr="00C8174A">
        <w:t xml:space="preserve"> by providing an easy-to-use e-commerce platform.</w:t>
      </w:r>
    </w:p>
    <w:p w14:paraId="1D2D1FFF" w14:textId="77777777" w:rsidR="00B2230D" w:rsidRDefault="003D1EFF" w:rsidP="00B2230D">
      <w:pPr>
        <w:pStyle w:val="Default"/>
        <w:numPr>
          <w:ilvl w:val="0"/>
          <w:numId w:val="18"/>
        </w:numPr>
        <w:spacing w:line="276" w:lineRule="auto"/>
      </w:pPr>
      <w:r w:rsidRPr="00C8174A">
        <w:t xml:space="preserve"> </w:t>
      </w:r>
      <w:r w:rsidRPr="00C8174A">
        <w:rPr>
          <w:b/>
          <w:bCs/>
        </w:rPr>
        <w:t>Enhance product visibility</w:t>
      </w:r>
      <w:r w:rsidRPr="00C8174A">
        <w:t xml:space="preserve"> through engaging UI and interactive features.</w:t>
      </w:r>
    </w:p>
    <w:p w14:paraId="6AA09A93" w14:textId="77777777" w:rsidR="00B2230D" w:rsidRDefault="003D1EFF" w:rsidP="00B2230D">
      <w:pPr>
        <w:pStyle w:val="Default"/>
        <w:numPr>
          <w:ilvl w:val="0"/>
          <w:numId w:val="18"/>
        </w:numPr>
        <w:spacing w:line="276" w:lineRule="auto"/>
      </w:pPr>
      <w:r w:rsidRPr="00C8174A">
        <w:t xml:space="preserve"> </w:t>
      </w:r>
      <w:r w:rsidRPr="00C8174A">
        <w:rPr>
          <w:b/>
          <w:bCs/>
        </w:rPr>
        <w:t>Boost customer engagement</w:t>
      </w:r>
      <w:r w:rsidRPr="00C8174A">
        <w:t xml:space="preserve"> with real-time search, filters, and business rankings.</w:t>
      </w:r>
    </w:p>
    <w:p w14:paraId="69249E22" w14:textId="77777777" w:rsidR="00B2230D" w:rsidRDefault="003D1EFF" w:rsidP="00B2230D">
      <w:pPr>
        <w:pStyle w:val="Default"/>
        <w:numPr>
          <w:ilvl w:val="0"/>
          <w:numId w:val="18"/>
        </w:numPr>
        <w:spacing w:line="276" w:lineRule="auto"/>
      </w:pPr>
      <w:r w:rsidRPr="00C8174A">
        <w:t xml:space="preserve"> </w:t>
      </w:r>
      <w:r w:rsidRPr="00C8174A">
        <w:rPr>
          <w:b/>
          <w:bCs/>
        </w:rPr>
        <w:t>Ensure seamless transactions</w:t>
      </w:r>
      <w:r w:rsidRPr="00C8174A">
        <w:t xml:space="preserve"> with user authentication and smooth navigation.</w:t>
      </w:r>
    </w:p>
    <w:p w14:paraId="3CE37DBC" w14:textId="59BE0076" w:rsidR="003D1EFF" w:rsidRPr="00B2230D" w:rsidRDefault="003D1EFF" w:rsidP="00B2230D">
      <w:pPr>
        <w:pStyle w:val="Default"/>
        <w:numPr>
          <w:ilvl w:val="0"/>
          <w:numId w:val="18"/>
        </w:numPr>
        <w:spacing w:line="276" w:lineRule="auto"/>
      </w:pPr>
      <w:r w:rsidRPr="00C8174A">
        <w:t xml:space="preserve"> </w:t>
      </w:r>
      <w:r w:rsidRPr="00C8174A">
        <w:rPr>
          <w:b/>
          <w:bCs/>
        </w:rPr>
        <w:t>Create a scalable solution</w:t>
      </w:r>
      <w:r w:rsidRPr="00C8174A">
        <w:t xml:space="preserve"> that can be expanded with additional business tools.</w:t>
      </w:r>
    </w:p>
    <w:p w14:paraId="7E5B652B" w14:textId="77777777" w:rsidR="003D1EFF" w:rsidRDefault="003D1EFF" w:rsidP="003D1EFF">
      <w:pPr>
        <w:pStyle w:val="Default"/>
        <w:spacing w:line="276" w:lineRule="auto"/>
        <w:ind w:left="720"/>
        <w:rPr>
          <w:sz w:val="22"/>
          <w:szCs w:val="22"/>
          <w:lang w:val="en-IN"/>
        </w:rPr>
      </w:pPr>
    </w:p>
    <w:p w14:paraId="656A7210" w14:textId="77777777" w:rsidR="003D1EFF" w:rsidRDefault="003D1EFF" w:rsidP="003D1EFF">
      <w:pPr>
        <w:pStyle w:val="Default"/>
        <w:spacing w:line="276" w:lineRule="auto"/>
        <w:ind w:left="720"/>
        <w:rPr>
          <w:sz w:val="22"/>
          <w:szCs w:val="22"/>
          <w:lang w:val="en-IN"/>
        </w:rPr>
      </w:pPr>
    </w:p>
    <w:p w14:paraId="2C0A6E34" w14:textId="05F8D428" w:rsidR="003D1EFF" w:rsidRPr="00601BC3" w:rsidRDefault="003D1EFF" w:rsidP="007411E0">
      <w:pPr>
        <w:pStyle w:val="Default"/>
        <w:numPr>
          <w:ilvl w:val="0"/>
          <w:numId w:val="14"/>
        </w:numPr>
        <w:spacing w:before="240" w:after="240" w:line="276" w:lineRule="auto"/>
        <w:rPr>
          <w:b/>
          <w:sz w:val="44"/>
          <w:szCs w:val="44"/>
          <w:u w:val="single"/>
        </w:rPr>
      </w:pPr>
      <w:r>
        <w:rPr>
          <w:b/>
          <w:sz w:val="44"/>
          <w:szCs w:val="44"/>
          <w:u w:val="single"/>
        </w:rPr>
        <w:t>Challenges faced during design and implementation</w:t>
      </w:r>
    </w:p>
    <w:p w14:paraId="46793694" w14:textId="77777777" w:rsidR="007411E0" w:rsidRDefault="007411E0" w:rsidP="007411E0">
      <w:pPr>
        <w:pStyle w:val="NormalWeb"/>
        <w:ind w:left="720"/>
      </w:pPr>
      <w:r>
        <w:t>During development, we encountered several technical and design-related challenges:</w:t>
      </w:r>
    </w:p>
    <w:p w14:paraId="2DA3E13A" w14:textId="77777777" w:rsidR="007411E0" w:rsidRDefault="007411E0" w:rsidP="007411E0">
      <w:pPr>
        <w:pStyle w:val="NormalWeb"/>
        <w:numPr>
          <w:ilvl w:val="0"/>
          <w:numId w:val="19"/>
        </w:numPr>
        <w:spacing w:line="276" w:lineRule="auto"/>
      </w:pPr>
      <w:r>
        <w:rPr>
          <w:rStyle w:val="Strong"/>
        </w:rPr>
        <w:t>User Experience (UX) Design</w:t>
      </w:r>
      <w:r>
        <w:t xml:space="preserve"> – Ensuring an intuitive and visually appealing interface without overwhelming users.</w:t>
      </w:r>
    </w:p>
    <w:p w14:paraId="0ED6AC47" w14:textId="77777777" w:rsidR="007411E0" w:rsidRDefault="007411E0" w:rsidP="007411E0">
      <w:pPr>
        <w:pStyle w:val="NormalWeb"/>
        <w:numPr>
          <w:ilvl w:val="0"/>
          <w:numId w:val="19"/>
        </w:numPr>
        <w:spacing w:line="276" w:lineRule="auto"/>
      </w:pPr>
      <w:r>
        <w:t xml:space="preserve"> </w:t>
      </w:r>
      <w:r>
        <w:rPr>
          <w:rStyle w:val="Strong"/>
        </w:rPr>
        <w:t>Data Management</w:t>
      </w:r>
      <w:r>
        <w:t xml:space="preserve"> – Handling product data, business information, and customer interactions efficiently.</w:t>
      </w:r>
    </w:p>
    <w:p w14:paraId="22ACCED2" w14:textId="77777777" w:rsidR="007411E0" w:rsidRDefault="007411E0" w:rsidP="007411E0">
      <w:pPr>
        <w:pStyle w:val="NormalWeb"/>
        <w:numPr>
          <w:ilvl w:val="0"/>
          <w:numId w:val="19"/>
        </w:numPr>
      </w:pPr>
      <w:r>
        <w:t xml:space="preserve"> </w:t>
      </w:r>
      <w:r>
        <w:rPr>
          <w:rStyle w:val="Strong"/>
        </w:rPr>
        <w:t>UI Responsiveness</w:t>
      </w:r>
      <w:r>
        <w:t xml:space="preserve"> – Optimizing the website for seamless mobile and desktop experiences.</w:t>
      </w:r>
    </w:p>
    <w:p w14:paraId="107A7ACF" w14:textId="77777777" w:rsidR="007411E0" w:rsidRDefault="007411E0" w:rsidP="007411E0">
      <w:pPr>
        <w:pStyle w:val="NormalWeb"/>
        <w:numPr>
          <w:ilvl w:val="0"/>
          <w:numId w:val="19"/>
        </w:numPr>
        <w:spacing w:line="276" w:lineRule="auto"/>
      </w:pPr>
      <w:r>
        <w:t xml:space="preserve"> </w:t>
      </w:r>
      <w:r>
        <w:rPr>
          <w:rStyle w:val="Strong"/>
        </w:rPr>
        <w:t>Performance Optimization</w:t>
      </w:r>
      <w:r>
        <w:t xml:space="preserve"> – Reducing load times through image compression, lazy loading, and CDN integration.</w:t>
      </w:r>
    </w:p>
    <w:p w14:paraId="332FA934" w14:textId="4086DA88" w:rsidR="007411E0" w:rsidRDefault="007411E0" w:rsidP="007411E0">
      <w:pPr>
        <w:pStyle w:val="NormalWeb"/>
        <w:numPr>
          <w:ilvl w:val="0"/>
          <w:numId w:val="19"/>
        </w:numPr>
        <w:spacing w:line="276" w:lineRule="auto"/>
      </w:pPr>
      <w:r>
        <w:t xml:space="preserve"> </w:t>
      </w:r>
      <w:r>
        <w:rPr>
          <w:rStyle w:val="Strong"/>
        </w:rPr>
        <w:t>Authentication &amp; Security</w:t>
      </w:r>
      <w:r>
        <w:t xml:space="preserve"> – Implementing </w:t>
      </w:r>
      <w:r>
        <w:rPr>
          <w:rStyle w:val="Strong"/>
        </w:rPr>
        <w:t>OTP-based verification</w:t>
      </w:r>
      <w:r>
        <w:t xml:space="preserve"> for secure user registration.</w:t>
      </w:r>
    </w:p>
    <w:p w14:paraId="467AF6C6" w14:textId="77777777" w:rsidR="007411E0" w:rsidRDefault="007411E0" w:rsidP="007411E0">
      <w:pPr>
        <w:pStyle w:val="NormalWeb"/>
        <w:ind w:left="720"/>
      </w:pPr>
      <w:r>
        <w:t xml:space="preserve">By implementing </w:t>
      </w:r>
      <w:r>
        <w:rPr>
          <w:rStyle w:val="Strong"/>
        </w:rPr>
        <w:t>modular development</w:t>
      </w:r>
      <w:r>
        <w:t xml:space="preserve"> and following </w:t>
      </w:r>
      <w:r>
        <w:rPr>
          <w:rStyle w:val="Strong"/>
        </w:rPr>
        <w:t>agile methodologies</w:t>
      </w:r>
      <w:r>
        <w:t xml:space="preserve">, we successfully overcame these challenges while maintaining </w:t>
      </w:r>
      <w:r>
        <w:rPr>
          <w:rStyle w:val="Strong"/>
        </w:rPr>
        <w:t>scalability and performance</w:t>
      </w:r>
      <w:r>
        <w:t>.</w:t>
      </w:r>
    </w:p>
    <w:p w14:paraId="20513B70" w14:textId="77777777" w:rsidR="007411E0" w:rsidRDefault="007411E0" w:rsidP="007411E0">
      <w:pPr>
        <w:pStyle w:val="NormalWeb"/>
        <w:ind w:left="720"/>
      </w:pPr>
    </w:p>
    <w:p w14:paraId="290C5017" w14:textId="0EEDF1B5" w:rsidR="003D1EFF" w:rsidRPr="00601BC3" w:rsidRDefault="003D1EFF" w:rsidP="003D1EFF">
      <w:pPr>
        <w:pStyle w:val="Default"/>
        <w:numPr>
          <w:ilvl w:val="0"/>
          <w:numId w:val="14"/>
        </w:numPr>
        <w:spacing w:before="240" w:after="240" w:line="360" w:lineRule="auto"/>
        <w:rPr>
          <w:b/>
          <w:sz w:val="44"/>
          <w:szCs w:val="44"/>
          <w:u w:val="single"/>
        </w:rPr>
      </w:pPr>
      <w:r>
        <w:rPr>
          <w:b/>
          <w:sz w:val="44"/>
          <w:szCs w:val="44"/>
          <w:u w:val="single"/>
        </w:rPr>
        <w:lastRenderedPageBreak/>
        <w:t>Software Specification</w:t>
      </w:r>
    </w:p>
    <w:p w14:paraId="32E0E330" w14:textId="77777777" w:rsidR="007411E0" w:rsidRDefault="003D1EFF" w:rsidP="007411E0">
      <w:pPr>
        <w:pStyle w:val="Default"/>
        <w:numPr>
          <w:ilvl w:val="0"/>
          <w:numId w:val="22"/>
        </w:numPr>
        <w:spacing w:line="276" w:lineRule="auto"/>
      </w:pPr>
      <w:r w:rsidRPr="007411E0">
        <w:rPr>
          <w:b/>
          <w:bCs/>
        </w:rPr>
        <w:t>Frontend:</w:t>
      </w:r>
      <w:r w:rsidRPr="007411E0">
        <w:t xml:space="preserve"> HTML, CSS, JavaScript, Bootstrap</w:t>
      </w:r>
    </w:p>
    <w:p w14:paraId="22F53535" w14:textId="77777777" w:rsidR="007411E0" w:rsidRDefault="003D1EFF" w:rsidP="007411E0">
      <w:pPr>
        <w:pStyle w:val="Default"/>
        <w:numPr>
          <w:ilvl w:val="0"/>
          <w:numId w:val="22"/>
        </w:numPr>
        <w:spacing w:line="276" w:lineRule="auto"/>
      </w:pPr>
      <w:r w:rsidRPr="007411E0">
        <w:rPr>
          <w:b/>
          <w:bCs/>
        </w:rPr>
        <w:t>Backend:</w:t>
      </w:r>
      <w:r w:rsidRPr="007411E0">
        <w:t xml:space="preserve"> Node.js, Express.js</w:t>
      </w:r>
    </w:p>
    <w:p w14:paraId="027E92B1" w14:textId="77777777" w:rsidR="007411E0" w:rsidRDefault="003D1EFF" w:rsidP="007411E0">
      <w:pPr>
        <w:pStyle w:val="Default"/>
        <w:numPr>
          <w:ilvl w:val="0"/>
          <w:numId w:val="22"/>
        </w:numPr>
        <w:spacing w:line="276" w:lineRule="auto"/>
      </w:pPr>
      <w:r w:rsidRPr="007411E0">
        <w:t xml:space="preserve"> </w:t>
      </w:r>
      <w:r w:rsidRPr="007411E0">
        <w:rPr>
          <w:b/>
          <w:bCs/>
        </w:rPr>
        <w:t>Database:</w:t>
      </w:r>
      <w:r w:rsidRPr="007411E0">
        <w:t xml:space="preserve"> MongoDB (for storing business and user data)</w:t>
      </w:r>
    </w:p>
    <w:p w14:paraId="18144E1F" w14:textId="77777777" w:rsidR="007411E0" w:rsidRDefault="003D1EFF" w:rsidP="007411E0">
      <w:pPr>
        <w:pStyle w:val="Default"/>
        <w:numPr>
          <w:ilvl w:val="0"/>
          <w:numId w:val="22"/>
        </w:numPr>
        <w:spacing w:line="276" w:lineRule="auto"/>
      </w:pPr>
      <w:r w:rsidRPr="007411E0">
        <w:t xml:space="preserve"> </w:t>
      </w:r>
      <w:r w:rsidRPr="007411E0">
        <w:rPr>
          <w:b/>
          <w:bCs/>
        </w:rPr>
        <w:t>APIs:</w:t>
      </w:r>
      <w:r w:rsidRPr="007411E0">
        <w:t xml:space="preserve"> Google Firebase (for OTP authentication)</w:t>
      </w:r>
    </w:p>
    <w:p w14:paraId="078294AB" w14:textId="77777777" w:rsidR="007411E0" w:rsidRDefault="003D1EFF" w:rsidP="007411E0">
      <w:pPr>
        <w:pStyle w:val="Default"/>
        <w:numPr>
          <w:ilvl w:val="0"/>
          <w:numId w:val="22"/>
        </w:numPr>
        <w:spacing w:line="276" w:lineRule="auto"/>
      </w:pPr>
      <w:r w:rsidRPr="007411E0">
        <w:t xml:space="preserve"> </w:t>
      </w:r>
      <w:r w:rsidRPr="007411E0">
        <w:rPr>
          <w:b/>
          <w:bCs/>
        </w:rPr>
        <w:t>Hosting:</w:t>
      </w:r>
      <w:r w:rsidRPr="007411E0">
        <w:t xml:space="preserve"> AWS/GCP/Azure</w:t>
      </w:r>
    </w:p>
    <w:p w14:paraId="5C1FA60D" w14:textId="0B20E1C9" w:rsidR="003D1EFF" w:rsidRDefault="003D1EFF" w:rsidP="007411E0">
      <w:pPr>
        <w:pStyle w:val="Default"/>
        <w:numPr>
          <w:ilvl w:val="0"/>
          <w:numId w:val="22"/>
        </w:numPr>
        <w:spacing w:line="276" w:lineRule="auto"/>
      </w:pPr>
      <w:r w:rsidRPr="007411E0">
        <w:t xml:space="preserve"> </w:t>
      </w:r>
      <w:r w:rsidRPr="007411E0">
        <w:rPr>
          <w:b/>
          <w:bCs/>
        </w:rPr>
        <w:t>Version Control:</w:t>
      </w:r>
      <w:r w:rsidRPr="007411E0">
        <w:t xml:space="preserve"> GitHub</w:t>
      </w:r>
    </w:p>
    <w:p w14:paraId="6303850B" w14:textId="77777777" w:rsidR="007411E0" w:rsidRDefault="007411E0" w:rsidP="007411E0">
      <w:pPr>
        <w:pStyle w:val="Default"/>
        <w:spacing w:line="276" w:lineRule="auto"/>
        <w:ind w:left="1440"/>
      </w:pPr>
    </w:p>
    <w:p w14:paraId="2A619AD8" w14:textId="77777777" w:rsidR="007411E0" w:rsidRPr="007411E0" w:rsidRDefault="007411E0" w:rsidP="007411E0">
      <w:pPr>
        <w:pStyle w:val="Default"/>
        <w:spacing w:line="276" w:lineRule="auto"/>
        <w:ind w:left="1440"/>
      </w:pPr>
    </w:p>
    <w:p w14:paraId="28BAA36E" w14:textId="183BD4B3" w:rsidR="003D1EFF" w:rsidRPr="00601BC3" w:rsidRDefault="003D1EFF" w:rsidP="003D1EFF">
      <w:pPr>
        <w:pStyle w:val="Default"/>
        <w:numPr>
          <w:ilvl w:val="0"/>
          <w:numId w:val="14"/>
        </w:numPr>
        <w:spacing w:before="240" w:after="240" w:line="360" w:lineRule="auto"/>
        <w:rPr>
          <w:b/>
          <w:sz w:val="44"/>
          <w:szCs w:val="44"/>
          <w:u w:val="single"/>
        </w:rPr>
      </w:pPr>
      <w:r>
        <w:rPr>
          <w:b/>
          <w:sz w:val="44"/>
          <w:szCs w:val="44"/>
          <w:u w:val="single"/>
        </w:rPr>
        <w:t>Modules</w:t>
      </w:r>
    </w:p>
    <w:p w14:paraId="0A34D40E" w14:textId="77777777" w:rsidR="00A45B50" w:rsidRDefault="00A45B50" w:rsidP="00A45B50">
      <w:pPr>
        <w:pStyle w:val="Default"/>
        <w:spacing w:line="276" w:lineRule="auto"/>
        <w:ind w:left="720"/>
        <w:rPr>
          <w:rFonts w:eastAsia="Times New Roman"/>
          <w:lang w:val="en-IN"/>
        </w:rPr>
      </w:pPr>
      <w:r w:rsidRPr="00A45B50">
        <w:rPr>
          <w:rFonts w:eastAsia="Times New Roman"/>
          <w:lang w:val="en-IN"/>
        </w:rPr>
        <w:t xml:space="preserve">The platform is structured into </w:t>
      </w:r>
      <w:r w:rsidRPr="00A45B50">
        <w:rPr>
          <w:rFonts w:eastAsia="Times New Roman"/>
          <w:b/>
          <w:bCs/>
          <w:lang w:val="en-IN"/>
        </w:rPr>
        <w:t>seven key modules</w:t>
      </w:r>
      <w:r w:rsidRPr="00A45B50">
        <w:rPr>
          <w:rFonts w:eastAsia="Times New Roman"/>
          <w:lang w:val="en-IN"/>
        </w:rPr>
        <w:t>:</w:t>
      </w:r>
    </w:p>
    <w:p w14:paraId="38676D34" w14:textId="77777777" w:rsidR="00A45B50" w:rsidRPr="00A45B50" w:rsidRDefault="00A45B50" w:rsidP="00A45B50">
      <w:pPr>
        <w:pStyle w:val="Default"/>
        <w:spacing w:line="276" w:lineRule="auto"/>
        <w:ind w:left="720"/>
        <w:rPr>
          <w:rFonts w:eastAsia="Times New Roman"/>
          <w:lang w:val="en-IN"/>
        </w:rPr>
      </w:pPr>
    </w:p>
    <w:p w14:paraId="5AE6BE16" w14:textId="4B9644B7" w:rsidR="00A45B50" w:rsidRPr="00A45B50" w:rsidRDefault="00A45B50" w:rsidP="00A45B50">
      <w:pPr>
        <w:pStyle w:val="Default"/>
        <w:numPr>
          <w:ilvl w:val="0"/>
          <w:numId w:val="30"/>
        </w:numPr>
        <w:spacing w:line="276" w:lineRule="auto"/>
        <w:rPr>
          <w:rFonts w:eastAsia="Times New Roman"/>
          <w:b/>
          <w:bCs/>
          <w:lang w:val="en-IN"/>
        </w:rPr>
      </w:pPr>
      <w:r w:rsidRPr="00A45B50">
        <w:rPr>
          <w:rFonts w:eastAsia="Times New Roman"/>
          <w:b/>
          <w:bCs/>
          <w:lang w:val="en-IN"/>
        </w:rPr>
        <w:t>User Authentication</w:t>
      </w:r>
    </w:p>
    <w:p w14:paraId="4FDA8C3A" w14:textId="77777777" w:rsidR="00A45B50" w:rsidRPr="00A45B50" w:rsidRDefault="00A45B50" w:rsidP="00A45B50">
      <w:pPr>
        <w:pStyle w:val="Default"/>
        <w:numPr>
          <w:ilvl w:val="0"/>
          <w:numId w:val="23"/>
        </w:numPr>
        <w:spacing w:line="276" w:lineRule="auto"/>
        <w:rPr>
          <w:rFonts w:eastAsia="Times New Roman"/>
          <w:lang w:val="en-IN"/>
        </w:rPr>
      </w:pPr>
      <w:r w:rsidRPr="00A45B50">
        <w:rPr>
          <w:rFonts w:eastAsia="Times New Roman"/>
          <w:lang w:val="en-IN"/>
        </w:rPr>
        <w:t xml:space="preserve">Secure </w:t>
      </w:r>
      <w:r w:rsidRPr="00A45B50">
        <w:rPr>
          <w:rFonts w:eastAsia="Times New Roman"/>
          <w:b/>
          <w:bCs/>
          <w:lang w:val="en-IN"/>
        </w:rPr>
        <w:t>login &amp; signup</w:t>
      </w:r>
      <w:r w:rsidRPr="00A45B50">
        <w:rPr>
          <w:rFonts w:eastAsia="Times New Roman"/>
          <w:lang w:val="en-IN"/>
        </w:rPr>
        <w:t xml:space="preserve"> for customers and sellers.</w:t>
      </w:r>
    </w:p>
    <w:p w14:paraId="0E4278BF" w14:textId="77777777" w:rsidR="00A45B50" w:rsidRDefault="00A45B50" w:rsidP="00A45B50">
      <w:pPr>
        <w:pStyle w:val="Default"/>
        <w:numPr>
          <w:ilvl w:val="0"/>
          <w:numId w:val="23"/>
        </w:numPr>
        <w:spacing w:line="276" w:lineRule="auto"/>
        <w:rPr>
          <w:rFonts w:eastAsia="Times New Roman"/>
          <w:lang w:val="en-IN"/>
        </w:rPr>
      </w:pPr>
      <w:r w:rsidRPr="00A45B50">
        <w:rPr>
          <w:rFonts w:eastAsia="Times New Roman"/>
          <w:lang w:val="en-IN"/>
        </w:rPr>
        <w:t>OTP-based verification for secure access.</w:t>
      </w:r>
    </w:p>
    <w:p w14:paraId="76F65FE6" w14:textId="77777777" w:rsidR="00A45B50" w:rsidRPr="00A45B50" w:rsidRDefault="00A45B50" w:rsidP="00A45B50">
      <w:pPr>
        <w:pStyle w:val="Default"/>
        <w:spacing w:line="276" w:lineRule="auto"/>
        <w:rPr>
          <w:rFonts w:eastAsia="Times New Roman"/>
          <w:lang w:val="en-IN"/>
        </w:rPr>
      </w:pPr>
    </w:p>
    <w:p w14:paraId="271EEB8A" w14:textId="77777777" w:rsidR="00A45B50" w:rsidRPr="00A45B50" w:rsidRDefault="00A45B50" w:rsidP="00A45B50">
      <w:pPr>
        <w:pStyle w:val="Default"/>
        <w:spacing w:line="276" w:lineRule="auto"/>
        <w:ind w:left="720"/>
        <w:rPr>
          <w:rFonts w:eastAsia="Times New Roman"/>
          <w:b/>
          <w:bCs/>
          <w:lang w:val="en-IN"/>
        </w:rPr>
      </w:pPr>
      <w:r w:rsidRPr="00A45B50">
        <w:rPr>
          <w:rFonts w:eastAsia="Times New Roman"/>
          <w:b/>
          <w:bCs/>
          <w:lang w:val="en-IN"/>
        </w:rPr>
        <w:t>2. Business Registration</w:t>
      </w:r>
    </w:p>
    <w:p w14:paraId="683ED0CA" w14:textId="77777777" w:rsidR="00A45B50" w:rsidRPr="00A45B50" w:rsidRDefault="00A45B50" w:rsidP="00A45B50">
      <w:pPr>
        <w:pStyle w:val="Default"/>
        <w:numPr>
          <w:ilvl w:val="0"/>
          <w:numId w:val="24"/>
        </w:numPr>
        <w:spacing w:line="276" w:lineRule="auto"/>
        <w:rPr>
          <w:rFonts w:eastAsia="Times New Roman"/>
          <w:lang w:val="en-IN"/>
        </w:rPr>
      </w:pPr>
      <w:r w:rsidRPr="00A45B50">
        <w:rPr>
          <w:rFonts w:eastAsia="Times New Roman"/>
          <w:lang w:val="en-IN"/>
        </w:rPr>
        <w:t xml:space="preserve">Allows sellers to create a profile with </w:t>
      </w:r>
      <w:r w:rsidRPr="00A45B50">
        <w:rPr>
          <w:rFonts w:eastAsia="Times New Roman"/>
          <w:b/>
          <w:bCs/>
          <w:lang w:val="en-IN"/>
        </w:rPr>
        <w:t>business name, contact details, and product categories</w:t>
      </w:r>
      <w:r w:rsidRPr="00A45B50">
        <w:rPr>
          <w:rFonts w:eastAsia="Times New Roman"/>
          <w:lang w:val="en-IN"/>
        </w:rPr>
        <w:t>.</w:t>
      </w:r>
    </w:p>
    <w:p w14:paraId="4CDCD669" w14:textId="77777777" w:rsidR="00A45B50" w:rsidRDefault="00A45B50" w:rsidP="00A45B50">
      <w:pPr>
        <w:pStyle w:val="Default"/>
        <w:numPr>
          <w:ilvl w:val="0"/>
          <w:numId w:val="24"/>
        </w:numPr>
        <w:spacing w:line="276" w:lineRule="auto"/>
        <w:rPr>
          <w:rFonts w:eastAsia="Times New Roman"/>
          <w:lang w:val="en-IN"/>
        </w:rPr>
      </w:pPr>
      <w:r w:rsidRPr="00A45B50">
        <w:rPr>
          <w:rFonts w:eastAsia="Times New Roman"/>
          <w:lang w:val="en-IN"/>
        </w:rPr>
        <w:t xml:space="preserve">Businesses go through an </w:t>
      </w:r>
      <w:r w:rsidRPr="00A45B50">
        <w:rPr>
          <w:rFonts w:eastAsia="Times New Roman"/>
          <w:b/>
          <w:bCs/>
          <w:lang w:val="en-IN"/>
        </w:rPr>
        <w:t>approval process</w:t>
      </w:r>
      <w:r w:rsidRPr="00A45B50">
        <w:rPr>
          <w:rFonts w:eastAsia="Times New Roman"/>
          <w:lang w:val="en-IN"/>
        </w:rPr>
        <w:t xml:space="preserve"> for verification.</w:t>
      </w:r>
    </w:p>
    <w:p w14:paraId="3D3B6C70" w14:textId="77777777" w:rsidR="00A45B50" w:rsidRPr="00A45B50" w:rsidRDefault="00A45B50" w:rsidP="00A45B50">
      <w:pPr>
        <w:pStyle w:val="Default"/>
        <w:spacing w:line="276" w:lineRule="auto"/>
        <w:rPr>
          <w:rFonts w:eastAsia="Times New Roman"/>
          <w:lang w:val="en-IN"/>
        </w:rPr>
      </w:pPr>
    </w:p>
    <w:p w14:paraId="4F1A4BBE" w14:textId="77777777" w:rsidR="00A45B50" w:rsidRPr="00A45B50" w:rsidRDefault="00A45B50" w:rsidP="00A45B50">
      <w:pPr>
        <w:pStyle w:val="Default"/>
        <w:spacing w:line="276" w:lineRule="auto"/>
        <w:ind w:left="720"/>
        <w:rPr>
          <w:rFonts w:eastAsia="Times New Roman"/>
          <w:b/>
          <w:bCs/>
          <w:lang w:val="en-IN"/>
        </w:rPr>
      </w:pPr>
      <w:r w:rsidRPr="00A45B50">
        <w:rPr>
          <w:rFonts w:eastAsia="Times New Roman"/>
          <w:b/>
          <w:bCs/>
          <w:lang w:val="en-IN"/>
        </w:rPr>
        <w:t>3. Product Listing &amp; Showcase</w:t>
      </w:r>
    </w:p>
    <w:p w14:paraId="3ED88A72" w14:textId="77777777" w:rsidR="00A45B50" w:rsidRPr="00A45B50" w:rsidRDefault="00A45B50" w:rsidP="00A45B50">
      <w:pPr>
        <w:pStyle w:val="Default"/>
        <w:numPr>
          <w:ilvl w:val="0"/>
          <w:numId w:val="25"/>
        </w:numPr>
        <w:spacing w:line="276" w:lineRule="auto"/>
        <w:rPr>
          <w:rFonts w:eastAsia="Times New Roman"/>
          <w:lang w:val="en-IN"/>
        </w:rPr>
      </w:pPr>
      <w:r w:rsidRPr="00A45B50">
        <w:rPr>
          <w:rFonts w:eastAsia="Times New Roman"/>
          <w:lang w:val="en-IN"/>
        </w:rPr>
        <w:t xml:space="preserve">Businesses can </w:t>
      </w:r>
      <w:r w:rsidRPr="00A45B50">
        <w:rPr>
          <w:rFonts w:eastAsia="Times New Roman"/>
          <w:b/>
          <w:bCs/>
          <w:lang w:val="en-IN"/>
        </w:rPr>
        <w:t>upload products</w:t>
      </w:r>
      <w:r w:rsidRPr="00A45B50">
        <w:rPr>
          <w:rFonts w:eastAsia="Times New Roman"/>
          <w:lang w:val="en-IN"/>
        </w:rPr>
        <w:t xml:space="preserve"> with images, descriptions, and pricing.</w:t>
      </w:r>
    </w:p>
    <w:p w14:paraId="144409C3" w14:textId="77777777" w:rsidR="00A45B50" w:rsidRDefault="00A45B50" w:rsidP="00A45B50">
      <w:pPr>
        <w:pStyle w:val="Default"/>
        <w:numPr>
          <w:ilvl w:val="0"/>
          <w:numId w:val="25"/>
        </w:numPr>
        <w:spacing w:line="276" w:lineRule="auto"/>
        <w:rPr>
          <w:rFonts w:eastAsia="Times New Roman"/>
          <w:lang w:val="en-IN"/>
        </w:rPr>
      </w:pPr>
      <w:r w:rsidRPr="00A45B50">
        <w:rPr>
          <w:rFonts w:eastAsia="Times New Roman"/>
          <w:lang w:val="en-IN"/>
        </w:rPr>
        <w:t xml:space="preserve">Customers can browse and filter products by </w:t>
      </w:r>
      <w:r w:rsidRPr="00A45B50">
        <w:rPr>
          <w:rFonts w:eastAsia="Times New Roman"/>
          <w:b/>
          <w:bCs/>
          <w:lang w:val="en-IN"/>
        </w:rPr>
        <w:t>category, price, and availability</w:t>
      </w:r>
      <w:r w:rsidRPr="00A45B50">
        <w:rPr>
          <w:rFonts w:eastAsia="Times New Roman"/>
          <w:lang w:val="en-IN"/>
        </w:rPr>
        <w:t>.</w:t>
      </w:r>
    </w:p>
    <w:p w14:paraId="6EFE00B6" w14:textId="77777777" w:rsidR="00A45B50" w:rsidRPr="00A45B50" w:rsidRDefault="00A45B50" w:rsidP="00A45B50">
      <w:pPr>
        <w:pStyle w:val="Default"/>
        <w:spacing w:line="276" w:lineRule="auto"/>
        <w:rPr>
          <w:rFonts w:eastAsia="Times New Roman"/>
          <w:lang w:val="en-IN"/>
        </w:rPr>
      </w:pPr>
    </w:p>
    <w:p w14:paraId="11374939" w14:textId="77777777" w:rsidR="00A45B50" w:rsidRPr="00A45B50" w:rsidRDefault="00A45B50" w:rsidP="00A45B50">
      <w:pPr>
        <w:pStyle w:val="Default"/>
        <w:spacing w:line="276" w:lineRule="auto"/>
        <w:ind w:left="720"/>
        <w:rPr>
          <w:rFonts w:eastAsia="Times New Roman"/>
          <w:b/>
          <w:bCs/>
          <w:lang w:val="en-IN"/>
        </w:rPr>
      </w:pPr>
      <w:r w:rsidRPr="00A45B50">
        <w:rPr>
          <w:rFonts w:eastAsia="Times New Roman"/>
          <w:b/>
          <w:bCs/>
          <w:lang w:val="en-IN"/>
        </w:rPr>
        <w:t>4. Search &amp; Filtering System</w:t>
      </w:r>
    </w:p>
    <w:p w14:paraId="1100B8D9" w14:textId="77777777" w:rsidR="00A45B50" w:rsidRPr="00A45B50" w:rsidRDefault="00A45B50" w:rsidP="00A45B50">
      <w:pPr>
        <w:pStyle w:val="Default"/>
        <w:numPr>
          <w:ilvl w:val="0"/>
          <w:numId w:val="26"/>
        </w:numPr>
        <w:spacing w:line="276" w:lineRule="auto"/>
        <w:rPr>
          <w:rFonts w:eastAsia="Times New Roman"/>
          <w:lang w:val="en-IN"/>
        </w:rPr>
      </w:pPr>
      <w:r w:rsidRPr="00A45B50">
        <w:rPr>
          <w:rFonts w:eastAsia="Times New Roman"/>
          <w:lang w:val="en-IN"/>
        </w:rPr>
        <w:t xml:space="preserve">Real-time </w:t>
      </w:r>
      <w:r w:rsidRPr="00A45B50">
        <w:rPr>
          <w:rFonts w:eastAsia="Times New Roman"/>
          <w:b/>
          <w:bCs/>
          <w:lang w:val="en-IN"/>
        </w:rPr>
        <w:t>search functionality</w:t>
      </w:r>
      <w:r w:rsidRPr="00A45B50">
        <w:rPr>
          <w:rFonts w:eastAsia="Times New Roman"/>
          <w:lang w:val="en-IN"/>
        </w:rPr>
        <w:t xml:space="preserve"> to help customers find relevant products.</w:t>
      </w:r>
    </w:p>
    <w:p w14:paraId="63C00597" w14:textId="77777777" w:rsidR="00A45B50" w:rsidRDefault="00A45B50" w:rsidP="00A45B50">
      <w:pPr>
        <w:pStyle w:val="Default"/>
        <w:numPr>
          <w:ilvl w:val="0"/>
          <w:numId w:val="26"/>
        </w:numPr>
        <w:spacing w:line="276" w:lineRule="auto"/>
        <w:rPr>
          <w:rFonts w:eastAsia="Times New Roman"/>
          <w:lang w:val="en-IN"/>
        </w:rPr>
      </w:pPr>
      <w:r w:rsidRPr="00A45B50">
        <w:rPr>
          <w:rFonts w:eastAsia="Times New Roman"/>
          <w:lang w:val="en-IN"/>
        </w:rPr>
        <w:t xml:space="preserve">Advanced </w:t>
      </w:r>
      <w:r w:rsidRPr="00A45B50">
        <w:rPr>
          <w:rFonts w:eastAsia="Times New Roman"/>
          <w:b/>
          <w:bCs/>
          <w:lang w:val="en-IN"/>
        </w:rPr>
        <w:t>filters for location, category, and price</w:t>
      </w:r>
      <w:r w:rsidRPr="00A45B50">
        <w:rPr>
          <w:rFonts w:eastAsia="Times New Roman"/>
          <w:lang w:val="en-IN"/>
        </w:rPr>
        <w:t>.</w:t>
      </w:r>
    </w:p>
    <w:p w14:paraId="70DCDA91" w14:textId="77777777" w:rsidR="00A45B50" w:rsidRPr="00A45B50" w:rsidRDefault="00A45B50" w:rsidP="00A45B50">
      <w:pPr>
        <w:pStyle w:val="Default"/>
        <w:spacing w:line="276" w:lineRule="auto"/>
        <w:rPr>
          <w:rFonts w:eastAsia="Times New Roman"/>
          <w:lang w:val="en-IN"/>
        </w:rPr>
      </w:pPr>
    </w:p>
    <w:p w14:paraId="58A36ADD" w14:textId="77777777" w:rsidR="00A45B50" w:rsidRPr="00A45B50" w:rsidRDefault="00A45B50" w:rsidP="00A45B50">
      <w:pPr>
        <w:pStyle w:val="Default"/>
        <w:spacing w:line="276" w:lineRule="auto"/>
        <w:ind w:left="720"/>
        <w:rPr>
          <w:rFonts w:eastAsia="Times New Roman"/>
          <w:b/>
          <w:bCs/>
          <w:lang w:val="en-IN"/>
        </w:rPr>
      </w:pPr>
      <w:r w:rsidRPr="00A45B50">
        <w:rPr>
          <w:rFonts w:eastAsia="Times New Roman"/>
          <w:b/>
          <w:bCs/>
          <w:lang w:val="en-IN"/>
        </w:rPr>
        <w:t>5. Top Businesses &amp; Bestselling Products</w:t>
      </w:r>
    </w:p>
    <w:p w14:paraId="1047878A" w14:textId="77777777" w:rsidR="00A45B50" w:rsidRPr="00A45B50" w:rsidRDefault="00A45B50" w:rsidP="00A45B50">
      <w:pPr>
        <w:pStyle w:val="Default"/>
        <w:numPr>
          <w:ilvl w:val="0"/>
          <w:numId w:val="27"/>
        </w:numPr>
        <w:spacing w:line="276" w:lineRule="auto"/>
        <w:rPr>
          <w:rFonts w:eastAsia="Times New Roman"/>
          <w:lang w:val="en-IN"/>
        </w:rPr>
      </w:pPr>
      <w:r w:rsidRPr="00A45B50">
        <w:rPr>
          <w:rFonts w:eastAsia="Times New Roman"/>
          <w:lang w:val="en-IN"/>
        </w:rPr>
        <w:t xml:space="preserve">A </w:t>
      </w:r>
      <w:r w:rsidRPr="00A45B50">
        <w:rPr>
          <w:rFonts w:eastAsia="Times New Roman"/>
          <w:b/>
          <w:bCs/>
          <w:lang w:val="en-IN"/>
        </w:rPr>
        <w:t>ranking system</w:t>
      </w:r>
      <w:r w:rsidRPr="00A45B50">
        <w:rPr>
          <w:rFonts w:eastAsia="Times New Roman"/>
          <w:lang w:val="en-IN"/>
        </w:rPr>
        <w:t xml:space="preserve"> highlights top-performing businesses based on sales and engagement.</w:t>
      </w:r>
    </w:p>
    <w:p w14:paraId="23277826" w14:textId="77777777" w:rsidR="00A45B50" w:rsidRDefault="00A45B50" w:rsidP="00A45B50">
      <w:pPr>
        <w:pStyle w:val="Default"/>
        <w:numPr>
          <w:ilvl w:val="0"/>
          <w:numId w:val="27"/>
        </w:numPr>
        <w:spacing w:line="276" w:lineRule="auto"/>
        <w:rPr>
          <w:rFonts w:eastAsia="Times New Roman"/>
          <w:lang w:val="en-IN"/>
        </w:rPr>
      </w:pPr>
      <w:r w:rsidRPr="00A45B50">
        <w:rPr>
          <w:rFonts w:eastAsia="Times New Roman"/>
          <w:b/>
          <w:bCs/>
          <w:lang w:val="en-IN"/>
        </w:rPr>
        <w:t>Trending products</w:t>
      </w:r>
      <w:r w:rsidRPr="00A45B50">
        <w:rPr>
          <w:rFonts w:eastAsia="Times New Roman"/>
          <w:lang w:val="en-IN"/>
        </w:rPr>
        <w:t xml:space="preserve"> section showcases the most popular items.</w:t>
      </w:r>
    </w:p>
    <w:p w14:paraId="7D887201" w14:textId="77777777" w:rsidR="00A45B50" w:rsidRPr="00A45B50" w:rsidRDefault="00A45B50" w:rsidP="00A45B50">
      <w:pPr>
        <w:pStyle w:val="Default"/>
        <w:spacing w:line="276" w:lineRule="auto"/>
        <w:rPr>
          <w:rFonts w:eastAsia="Times New Roman"/>
          <w:lang w:val="en-IN"/>
        </w:rPr>
      </w:pPr>
    </w:p>
    <w:p w14:paraId="3C391A6E" w14:textId="77777777" w:rsidR="00A45B50" w:rsidRPr="00A45B50" w:rsidRDefault="00A45B50" w:rsidP="00A45B50">
      <w:pPr>
        <w:pStyle w:val="Default"/>
        <w:spacing w:line="276" w:lineRule="auto"/>
        <w:ind w:left="720"/>
        <w:rPr>
          <w:rFonts w:eastAsia="Times New Roman"/>
          <w:b/>
          <w:bCs/>
          <w:lang w:val="en-IN"/>
        </w:rPr>
      </w:pPr>
      <w:r w:rsidRPr="00A45B50">
        <w:rPr>
          <w:rFonts w:eastAsia="Times New Roman"/>
          <w:b/>
          <w:bCs/>
          <w:lang w:val="en-IN"/>
        </w:rPr>
        <w:t>6. Marketing &amp; Engagement</w:t>
      </w:r>
    </w:p>
    <w:p w14:paraId="75B7B284" w14:textId="77777777" w:rsidR="00A45B50" w:rsidRPr="00A45B50" w:rsidRDefault="00A45B50" w:rsidP="00A45B50">
      <w:pPr>
        <w:pStyle w:val="Default"/>
        <w:numPr>
          <w:ilvl w:val="0"/>
          <w:numId w:val="28"/>
        </w:numPr>
        <w:spacing w:line="276" w:lineRule="auto"/>
        <w:rPr>
          <w:rFonts w:eastAsia="Times New Roman"/>
          <w:lang w:val="en-IN"/>
        </w:rPr>
      </w:pPr>
      <w:r w:rsidRPr="00A45B50">
        <w:rPr>
          <w:rFonts w:eastAsia="Times New Roman"/>
          <w:b/>
          <w:bCs/>
          <w:lang w:val="en-IN"/>
        </w:rPr>
        <w:t>Promotional banners, sliders, and seasonal discounts</w:t>
      </w:r>
      <w:r w:rsidRPr="00A45B50">
        <w:rPr>
          <w:rFonts w:eastAsia="Times New Roman"/>
          <w:lang w:val="en-IN"/>
        </w:rPr>
        <w:t xml:space="preserve"> to boost sales.</w:t>
      </w:r>
    </w:p>
    <w:p w14:paraId="234879E0" w14:textId="77777777" w:rsidR="00A45B50" w:rsidRDefault="00A45B50" w:rsidP="00A45B50">
      <w:pPr>
        <w:pStyle w:val="Default"/>
        <w:numPr>
          <w:ilvl w:val="0"/>
          <w:numId w:val="28"/>
        </w:numPr>
        <w:spacing w:line="276" w:lineRule="auto"/>
        <w:rPr>
          <w:rFonts w:eastAsia="Times New Roman"/>
          <w:lang w:val="en-IN"/>
        </w:rPr>
      </w:pPr>
      <w:r w:rsidRPr="00A45B50">
        <w:rPr>
          <w:rFonts w:eastAsia="Times New Roman"/>
          <w:lang w:val="en-IN"/>
        </w:rPr>
        <w:t xml:space="preserve">Features to highlight </w:t>
      </w:r>
      <w:r w:rsidRPr="00A45B50">
        <w:rPr>
          <w:rFonts w:eastAsia="Times New Roman"/>
          <w:b/>
          <w:bCs/>
          <w:lang w:val="en-IN"/>
        </w:rPr>
        <w:t>featured businesses and new arrivals</w:t>
      </w:r>
      <w:r w:rsidRPr="00A45B50">
        <w:rPr>
          <w:rFonts w:eastAsia="Times New Roman"/>
          <w:lang w:val="en-IN"/>
        </w:rPr>
        <w:t>.</w:t>
      </w:r>
    </w:p>
    <w:p w14:paraId="3B2B2BC2" w14:textId="77777777" w:rsidR="00A45B50" w:rsidRPr="00A45B50" w:rsidRDefault="00A45B50" w:rsidP="00A45B50">
      <w:pPr>
        <w:pStyle w:val="Default"/>
        <w:spacing w:line="276" w:lineRule="auto"/>
        <w:rPr>
          <w:rFonts w:eastAsia="Times New Roman"/>
          <w:lang w:val="en-IN"/>
        </w:rPr>
      </w:pPr>
    </w:p>
    <w:p w14:paraId="2E784D09" w14:textId="77777777" w:rsidR="00A45B50" w:rsidRPr="00A45B50" w:rsidRDefault="00A45B50" w:rsidP="00A45B50">
      <w:pPr>
        <w:pStyle w:val="Default"/>
        <w:spacing w:line="276" w:lineRule="auto"/>
        <w:ind w:left="720"/>
        <w:rPr>
          <w:rFonts w:eastAsia="Times New Roman"/>
          <w:b/>
          <w:bCs/>
          <w:lang w:val="en-IN"/>
        </w:rPr>
      </w:pPr>
      <w:r w:rsidRPr="00A45B50">
        <w:rPr>
          <w:rFonts w:eastAsia="Times New Roman"/>
          <w:b/>
          <w:bCs/>
          <w:lang w:val="en-IN"/>
        </w:rPr>
        <w:t>7. Future Scope - Secure Payments</w:t>
      </w:r>
    </w:p>
    <w:p w14:paraId="583010C2" w14:textId="77777777" w:rsidR="00A45B50" w:rsidRPr="00A45B50" w:rsidRDefault="00A45B50" w:rsidP="00A45B50">
      <w:pPr>
        <w:pStyle w:val="Default"/>
        <w:numPr>
          <w:ilvl w:val="0"/>
          <w:numId w:val="29"/>
        </w:numPr>
        <w:spacing w:line="276" w:lineRule="auto"/>
        <w:rPr>
          <w:rFonts w:eastAsia="Times New Roman"/>
          <w:lang w:val="en-IN"/>
        </w:rPr>
      </w:pPr>
      <w:r w:rsidRPr="00A45B50">
        <w:rPr>
          <w:rFonts w:eastAsia="Times New Roman"/>
          <w:lang w:val="en-IN"/>
        </w:rPr>
        <w:t xml:space="preserve">Integration with </w:t>
      </w:r>
      <w:r w:rsidRPr="00A45B50">
        <w:rPr>
          <w:rFonts w:eastAsia="Times New Roman"/>
          <w:b/>
          <w:bCs/>
          <w:lang w:val="en-IN"/>
        </w:rPr>
        <w:t>UPI, credit/debit cards, and digital wallets</w:t>
      </w:r>
      <w:r w:rsidRPr="00A45B50">
        <w:rPr>
          <w:rFonts w:eastAsia="Times New Roman"/>
          <w:lang w:val="en-IN"/>
        </w:rPr>
        <w:t>.</w:t>
      </w:r>
    </w:p>
    <w:p w14:paraId="46FFCF0C" w14:textId="77777777" w:rsidR="00A45B50" w:rsidRPr="00A45B50" w:rsidRDefault="00A45B50" w:rsidP="00A45B50">
      <w:pPr>
        <w:pStyle w:val="Default"/>
        <w:numPr>
          <w:ilvl w:val="0"/>
          <w:numId w:val="29"/>
        </w:numPr>
        <w:spacing w:line="276" w:lineRule="auto"/>
        <w:rPr>
          <w:rFonts w:eastAsia="Times New Roman"/>
          <w:lang w:val="en-IN"/>
        </w:rPr>
      </w:pPr>
      <w:r w:rsidRPr="00A45B50">
        <w:rPr>
          <w:rFonts w:eastAsia="Times New Roman"/>
          <w:b/>
          <w:bCs/>
          <w:lang w:val="en-IN"/>
        </w:rPr>
        <w:t>Order tracking system</w:t>
      </w:r>
      <w:r w:rsidRPr="00A45B50">
        <w:rPr>
          <w:rFonts w:eastAsia="Times New Roman"/>
          <w:lang w:val="en-IN"/>
        </w:rPr>
        <w:t xml:space="preserve"> for seamless transactions.</w:t>
      </w:r>
    </w:p>
    <w:p w14:paraId="22CD0B0A" w14:textId="77777777" w:rsidR="003D1EFF" w:rsidRDefault="003D1EFF" w:rsidP="00267F02">
      <w:pPr>
        <w:pStyle w:val="Default"/>
        <w:spacing w:line="276" w:lineRule="auto"/>
        <w:rPr>
          <w:sz w:val="22"/>
          <w:szCs w:val="22"/>
          <w:lang w:val="en-IN"/>
        </w:rPr>
      </w:pPr>
    </w:p>
    <w:p w14:paraId="14CC65B4" w14:textId="7830D00E" w:rsidR="003D1EFF" w:rsidRPr="00601BC3" w:rsidRDefault="003D1EFF" w:rsidP="003D1EFF">
      <w:pPr>
        <w:pStyle w:val="Default"/>
        <w:numPr>
          <w:ilvl w:val="0"/>
          <w:numId w:val="14"/>
        </w:numPr>
        <w:spacing w:before="240" w:after="240" w:line="360" w:lineRule="auto"/>
        <w:rPr>
          <w:b/>
          <w:sz w:val="44"/>
          <w:szCs w:val="44"/>
          <w:u w:val="single"/>
        </w:rPr>
      </w:pPr>
      <w:r>
        <w:rPr>
          <w:b/>
          <w:sz w:val="44"/>
          <w:szCs w:val="44"/>
          <w:u w:val="single"/>
        </w:rPr>
        <w:t>UI Design for Modules</w:t>
      </w:r>
    </w:p>
    <w:p w14:paraId="0BCDE215" w14:textId="77777777" w:rsidR="003D1EFF" w:rsidRDefault="003D1EFF" w:rsidP="003D1EFF">
      <w:pPr>
        <w:pStyle w:val="NormalWeb"/>
        <w:ind w:left="720"/>
      </w:pPr>
      <w:r>
        <w:t xml:space="preserve">The platform has a </w:t>
      </w:r>
      <w:r>
        <w:rPr>
          <w:rStyle w:val="Strong"/>
        </w:rPr>
        <w:t>clean, modern UI</w:t>
      </w:r>
      <w:r>
        <w:t xml:space="preserve"> with </w:t>
      </w:r>
      <w:r>
        <w:rPr>
          <w:rStyle w:val="Strong"/>
        </w:rPr>
        <w:t>engaging elements</w:t>
      </w:r>
      <w:r>
        <w:t>:</w:t>
      </w:r>
    </w:p>
    <w:p w14:paraId="6724935F" w14:textId="7D99FAA2" w:rsidR="00A45B50" w:rsidRDefault="003D1EFF" w:rsidP="00A45B50">
      <w:pPr>
        <w:pStyle w:val="NormalWeb"/>
        <w:ind w:left="720"/>
      </w:pPr>
      <w:r>
        <w:rPr>
          <w:rFonts w:ascii="Segoe UI Emoji" w:hAnsi="Segoe UI Emoji" w:cs="Segoe UI Emoji"/>
        </w:rPr>
        <w:t>🔹</w:t>
      </w:r>
      <w:r>
        <w:t xml:space="preserve"> </w:t>
      </w:r>
      <w:r>
        <w:rPr>
          <w:rStyle w:val="Strong"/>
        </w:rPr>
        <w:t>Hero Section:</w:t>
      </w:r>
      <w:r>
        <w:t xml:space="preserve"> A </w:t>
      </w:r>
      <w:r>
        <w:rPr>
          <w:rStyle w:val="Strong"/>
        </w:rPr>
        <w:t>carousel slider</w:t>
      </w:r>
      <w:r>
        <w:t xml:space="preserve"> with animated text and interactive hover effects.</w:t>
      </w:r>
      <w:r>
        <w:br/>
      </w:r>
      <w:r>
        <w:rPr>
          <w:rFonts w:ascii="Segoe UI Emoji" w:hAnsi="Segoe UI Emoji" w:cs="Segoe UI Emoji"/>
        </w:rPr>
        <w:t>🔹</w:t>
      </w:r>
      <w:r>
        <w:t xml:space="preserve"> </w:t>
      </w:r>
      <w:r>
        <w:rPr>
          <w:rStyle w:val="Strong"/>
        </w:rPr>
        <w:t>Business &amp; Product Listings:</w:t>
      </w:r>
      <w:r>
        <w:t xml:space="preserve"> Structured </w:t>
      </w:r>
      <w:r w:rsidR="00A45B50">
        <w:t xml:space="preserve">product </w:t>
      </w:r>
      <w:r>
        <w:t xml:space="preserve">cards with </w:t>
      </w:r>
      <w:r>
        <w:rPr>
          <w:rStyle w:val="Strong"/>
        </w:rPr>
        <w:t xml:space="preserve">hover effects, zoom, and </w:t>
      </w:r>
      <w:r w:rsidR="00A45B50">
        <w:rPr>
          <w:rStyle w:val="Strong"/>
        </w:rPr>
        <w:t xml:space="preserve">   </w:t>
      </w:r>
      <w:r>
        <w:rPr>
          <w:rStyle w:val="Strong"/>
        </w:rPr>
        <w:t>overlays</w:t>
      </w:r>
      <w:r>
        <w:t>.</w:t>
      </w:r>
      <w:r>
        <w:br/>
      </w:r>
      <w:r>
        <w:rPr>
          <w:rFonts w:ascii="Segoe UI Emoji" w:hAnsi="Segoe UI Emoji" w:cs="Segoe UI Emoji"/>
        </w:rPr>
        <w:t>🔹</w:t>
      </w:r>
      <w:r>
        <w:t xml:space="preserve"> </w:t>
      </w:r>
      <w:r>
        <w:rPr>
          <w:rStyle w:val="Strong"/>
        </w:rPr>
        <w:t>Registration &amp; Login Forms:</w:t>
      </w:r>
      <w:r>
        <w:t xml:space="preserve"> Well-structured input fields with </w:t>
      </w:r>
      <w:r>
        <w:rPr>
          <w:rStyle w:val="Strong"/>
        </w:rPr>
        <w:t>OTP verification</w:t>
      </w:r>
      <w:r>
        <w:t>.</w:t>
      </w:r>
      <w:r>
        <w:br/>
      </w:r>
      <w:r>
        <w:rPr>
          <w:rFonts w:ascii="Segoe UI Emoji" w:hAnsi="Segoe UI Emoji" w:cs="Segoe UI Emoji"/>
        </w:rPr>
        <w:t>🔹</w:t>
      </w:r>
      <w:r>
        <w:t xml:space="preserve"> </w:t>
      </w:r>
      <w:r>
        <w:rPr>
          <w:rStyle w:val="Strong"/>
        </w:rPr>
        <w:t>Marketing Banners:</w:t>
      </w:r>
      <w:r>
        <w:t xml:space="preserve"> Animated flip cards and </w:t>
      </w:r>
      <w:r>
        <w:rPr>
          <w:rStyle w:val="Strong"/>
        </w:rPr>
        <w:t>parallax image effects</w:t>
      </w:r>
      <w:r>
        <w:t xml:space="preserve"> to attract users.</w:t>
      </w:r>
      <w:r>
        <w:br/>
      </w:r>
      <w:r>
        <w:rPr>
          <w:rFonts w:ascii="Segoe UI Emoji" w:hAnsi="Segoe UI Emoji" w:cs="Segoe UI Emoji"/>
        </w:rPr>
        <w:t>🔹</w:t>
      </w:r>
      <w:r>
        <w:t xml:space="preserve"> </w:t>
      </w:r>
      <w:r>
        <w:rPr>
          <w:rStyle w:val="Strong"/>
        </w:rPr>
        <w:t>Footer Section:</w:t>
      </w:r>
      <w:r>
        <w:t xml:space="preserve"> Contains </w:t>
      </w:r>
      <w:r>
        <w:rPr>
          <w:rStyle w:val="Strong"/>
        </w:rPr>
        <w:t>contact details, quick links, and social media icons</w:t>
      </w:r>
      <w:r>
        <w:t>.</w:t>
      </w:r>
    </w:p>
    <w:p w14:paraId="575232A5" w14:textId="10CB6D16" w:rsidR="00A45B50" w:rsidRDefault="00A45B50" w:rsidP="00A45B50">
      <w:pPr>
        <w:pStyle w:val="NormalWeb"/>
        <w:ind w:left="720"/>
      </w:pPr>
      <w:r w:rsidRPr="00A45B50">
        <w:t xml:space="preserve">The design follows a </w:t>
      </w:r>
      <w:r w:rsidRPr="00A45B50">
        <w:rPr>
          <w:b/>
          <w:bCs/>
        </w:rPr>
        <w:t>dark and bottle green theme</w:t>
      </w:r>
      <w:r w:rsidRPr="00A45B50">
        <w:t xml:space="preserve">, ensuring </w:t>
      </w:r>
      <w:r w:rsidRPr="00A45B50">
        <w:rPr>
          <w:b/>
          <w:bCs/>
        </w:rPr>
        <w:t>modern appeal and visual consistency</w:t>
      </w:r>
      <w:r w:rsidRPr="00A45B50">
        <w:t>.</w:t>
      </w:r>
    </w:p>
    <w:p w14:paraId="0F8EAD13" w14:textId="77777777" w:rsidR="003D1EFF" w:rsidRDefault="003D1EFF" w:rsidP="003D1EFF">
      <w:pPr>
        <w:pStyle w:val="Default"/>
        <w:spacing w:line="276" w:lineRule="auto"/>
        <w:ind w:left="720"/>
        <w:rPr>
          <w:sz w:val="22"/>
          <w:szCs w:val="22"/>
          <w:lang w:val="en-IN"/>
        </w:rPr>
      </w:pPr>
    </w:p>
    <w:p w14:paraId="211BE91E" w14:textId="489DABC5" w:rsidR="002530D5" w:rsidRDefault="002530D5" w:rsidP="002530D5">
      <w:pPr>
        <w:pStyle w:val="Default"/>
        <w:numPr>
          <w:ilvl w:val="0"/>
          <w:numId w:val="14"/>
        </w:numPr>
        <w:spacing w:before="240" w:after="240" w:line="360" w:lineRule="auto"/>
        <w:rPr>
          <w:b/>
          <w:sz w:val="44"/>
          <w:szCs w:val="44"/>
          <w:u w:val="single"/>
        </w:rPr>
      </w:pPr>
      <w:r>
        <w:rPr>
          <w:b/>
          <w:sz w:val="44"/>
          <w:szCs w:val="44"/>
          <w:u w:val="single"/>
        </w:rPr>
        <w:t>Results:</w:t>
      </w:r>
    </w:p>
    <w:p w14:paraId="0CE3063C" w14:textId="6332B562" w:rsidR="00267F02" w:rsidRPr="00267F02" w:rsidRDefault="00267F02" w:rsidP="00267F02">
      <w:pPr>
        <w:pStyle w:val="Default"/>
        <w:spacing w:before="240" w:after="240" w:line="360" w:lineRule="auto"/>
        <w:ind w:left="720"/>
        <w:rPr>
          <w:bCs/>
          <w:sz w:val="28"/>
          <w:szCs w:val="28"/>
        </w:rPr>
      </w:pPr>
      <w:r w:rsidRPr="00267F02">
        <w:rPr>
          <w:bCs/>
          <w:sz w:val="28"/>
          <w:szCs w:val="28"/>
        </w:rPr>
        <w:t>Navigation bar and 5 sliders-</w:t>
      </w:r>
    </w:p>
    <w:p w14:paraId="03893C2A" w14:textId="15CB346D" w:rsidR="00267F02" w:rsidRDefault="00267F02" w:rsidP="00267F02">
      <w:pPr>
        <w:pStyle w:val="Default"/>
        <w:spacing w:before="240" w:after="240" w:line="360" w:lineRule="auto"/>
        <w:ind w:left="720"/>
        <w:rPr>
          <w:b/>
          <w:sz w:val="44"/>
          <w:szCs w:val="44"/>
          <w:u w:val="single"/>
        </w:rPr>
      </w:pPr>
      <w:r>
        <w:rPr>
          <w:b/>
          <w:noProof/>
          <w:sz w:val="44"/>
          <w:szCs w:val="44"/>
          <w:u w:val="single"/>
        </w:rPr>
        <w:drawing>
          <wp:inline distT="0" distB="0" distL="0" distR="0" wp14:anchorId="2FA6F8FD" wp14:editId="02F52CDB">
            <wp:extent cx="5991225" cy="3181305"/>
            <wp:effectExtent l="0" t="0" r="0" b="635"/>
            <wp:docPr id="15411077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1107741" name="Picture 1541107741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8613" cy="3195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142105" w14:textId="77777777" w:rsidR="00267F02" w:rsidRDefault="00267F02" w:rsidP="002530D5">
      <w:pPr>
        <w:pStyle w:val="Default"/>
        <w:spacing w:before="240" w:after="240" w:line="360" w:lineRule="auto"/>
        <w:rPr>
          <w:b/>
          <w:noProof/>
          <w:sz w:val="44"/>
          <w:szCs w:val="44"/>
          <w:u w:val="single"/>
        </w:rPr>
      </w:pPr>
    </w:p>
    <w:p w14:paraId="137528AB" w14:textId="6D5FF3AD" w:rsidR="00267F02" w:rsidRDefault="007A6575" w:rsidP="002530D5">
      <w:pPr>
        <w:pStyle w:val="Default"/>
        <w:spacing w:before="240" w:after="240" w:line="360" w:lineRule="auto"/>
        <w:rPr>
          <w:b/>
          <w:noProof/>
          <w:sz w:val="44"/>
          <w:szCs w:val="44"/>
          <w:u w:val="single"/>
        </w:rPr>
      </w:pPr>
      <w:r>
        <w:rPr>
          <w:b/>
          <w:noProof/>
          <w:sz w:val="44"/>
          <w:szCs w:val="44"/>
          <w:u w:val="single"/>
        </w:rPr>
        <w:lastRenderedPageBreak/>
        <w:drawing>
          <wp:inline distT="0" distB="0" distL="0" distR="0" wp14:anchorId="26970554" wp14:editId="4F5ECD42">
            <wp:extent cx="6278880" cy="3324257"/>
            <wp:effectExtent l="0" t="0" r="7620" b="9525"/>
            <wp:docPr id="1971768568" name="Picture 2" descr="A person smiling at the camera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1768568" name="Picture 2" descr="A person smiling at the camera&#10;&#10;AI-generated content may be incorrect.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1343" cy="3325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F7D3B8" w14:textId="70FBF35C" w:rsidR="00267F02" w:rsidRDefault="00267F02" w:rsidP="002530D5">
      <w:pPr>
        <w:pStyle w:val="Default"/>
        <w:spacing w:before="240" w:after="240" w:line="360" w:lineRule="auto"/>
        <w:rPr>
          <w:b/>
          <w:noProof/>
          <w:sz w:val="44"/>
          <w:szCs w:val="44"/>
          <w:u w:val="single"/>
        </w:rPr>
      </w:pPr>
      <w:r>
        <w:rPr>
          <w:b/>
          <w:noProof/>
          <w:sz w:val="44"/>
          <w:szCs w:val="44"/>
          <w:u w:val="single"/>
        </w:rPr>
        <w:drawing>
          <wp:inline distT="0" distB="0" distL="0" distR="0" wp14:anchorId="0CB3FC3F" wp14:editId="035575FE">
            <wp:extent cx="6515100" cy="3459480"/>
            <wp:effectExtent l="0" t="0" r="0" b="7620"/>
            <wp:docPr id="65531563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5315630" name="Picture 5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15100" cy="3459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6656DB" w14:textId="070BDE68" w:rsidR="002530D5" w:rsidRDefault="00267F02" w:rsidP="002530D5">
      <w:pPr>
        <w:pStyle w:val="Default"/>
        <w:spacing w:before="240" w:after="240" w:line="360" w:lineRule="auto"/>
        <w:rPr>
          <w:b/>
          <w:sz w:val="44"/>
          <w:szCs w:val="44"/>
          <w:u w:val="single"/>
        </w:rPr>
      </w:pPr>
      <w:r>
        <w:rPr>
          <w:b/>
          <w:noProof/>
          <w:sz w:val="44"/>
          <w:szCs w:val="44"/>
          <w:u w:val="single"/>
        </w:rPr>
        <w:lastRenderedPageBreak/>
        <w:drawing>
          <wp:inline distT="0" distB="0" distL="0" distR="0" wp14:anchorId="519FB784" wp14:editId="27ADBE00">
            <wp:extent cx="6353746" cy="3375660"/>
            <wp:effectExtent l="0" t="0" r="9525" b="0"/>
            <wp:docPr id="197948566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9485667" name="Picture 1979485667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53746" cy="3375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A6575">
        <w:rPr>
          <w:b/>
          <w:noProof/>
          <w:sz w:val="44"/>
          <w:szCs w:val="44"/>
          <w:u w:val="single"/>
        </w:rPr>
        <w:drawing>
          <wp:inline distT="0" distB="0" distL="0" distR="0" wp14:anchorId="601E39C2" wp14:editId="6FE10C9C">
            <wp:extent cx="6225540" cy="3134007"/>
            <wp:effectExtent l="0" t="0" r="3810" b="9525"/>
            <wp:docPr id="54422142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4221422" name="Picture 544221422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26954" cy="31347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FE02D5" w14:textId="77777777" w:rsidR="00267F02" w:rsidRDefault="00267F02" w:rsidP="002530D5">
      <w:pPr>
        <w:pStyle w:val="Default"/>
        <w:spacing w:before="240" w:after="240" w:line="360" w:lineRule="auto"/>
        <w:rPr>
          <w:b/>
          <w:sz w:val="44"/>
          <w:szCs w:val="44"/>
          <w:u w:val="single"/>
        </w:rPr>
      </w:pPr>
    </w:p>
    <w:p w14:paraId="443BEA25" w14:textId="77777777" w:rsidR="00267F02" w:rsidRDefault="00267F02" w:rsidP="002530D5">
      <w:pPr>
        <w:pStyle w:val="Default"/>
        <w:spacing w:before="240" w:after="240" w:line="360" w:lineRule="auto"/>
        <w:rPr>
          <w:b/>
          <w:sz w:val="44"/>
          <w:szCs w:val="44"/>
          <w:u w:val="single"/>
        </w:rPr>
      </w:pPr>
    </w:p>
    <w:p w14:paraId="3620D207" w14:textId="77777777" w:rsidR="00597609" w:rsidRDefault="00597609" w:rsidP="002530D5">
      <w:pPr>
        <w:pStyle w:val="Default"/>
        <w:spacing w:before="240" w:after="240" w:line="360" w:lineRule="auto"/>
        <w:rPr>
          <w:b/>
          <w:sz w:val="44"/>
          <w:szCs w:val="44"/>
          <w:u w:val="single"/>
        </w:rPr>
      </w:pPr>
    </w:p>
    <w:p w14:paraId="07EE51B5" w14:textId="77777777" w:rsidR="00597609" w:rsidRPr="00597609" w:rsidRDefault="00597609" w:rsidP="002530D5">
      <w:pPr>
        <w:pStyle w:val="Default"/>
        <w:spacing w:before="240" w:after="240" w:line="360" w:lineRule="auto"/>
        <w:rPr>
          <w:bCs/>
          <w:sz w:val="10"/>
          <w:szCs w:val="10"/>
        </w:rPr>
      </w:pPr>
    </w:p>
    <w:p w14:paraId="55CE8577" w14:textId="4EA4160A" w:rsidR="00267F02" w:rsidRPr="00267F02" w:rsidRDefault="00267F02" w:rsidP="002530D5">
      <w:pPr>
        <w:pStyle w:val="Default"/>
        <w:spacing w:before="240" w:after="240" w:line="360" w:lineRule="auto"/>
        <w:rPr>
          <w:bCs/>
          <w:sz w:val="28"/>
          <w:szCs w:val="28"/>
        </w:rPr>
      </w:pPr>
      <w:r w:rsidRPr="00267F02">
        <w:rPr>
          <w:bCs/>
          <w:sz w:val="28"/>
          <w:szCs w:val="28"/>
        </w:rPr>
        <w:lastRenderedPageBreak/>
        <w:t>About Us section</w:t>
      </w:r>
      <w:r w:rsidR="00597609">
        <w:rPr>
          <w:bCs/>
          <w:sz w:val="28"/>
          <w:szCs w:val="28"/>
        </w:rPr>
        <w:t xml:space="preserve"> (rainbow gradient)</w:t>
      </w:r>
      <w:r w:rsidRPr="00267F02">
        <w:rPr>
          <w:bCs/>
          <w:sz w:val="28"/>
          <w:szCs w:val="28"/>
        </w:rPr>
        <w:t xml:space="preserve"> and moving logos</w:t>
      </w:r>
    </w:p>
    <w:p w14:paraId="2E89C1EC" w14:textId="191CEC33" w:rsidR="0031500B" w:rsidRDefault="00047B18" w:rsidP="002530D5">
      <w:pPr>
        <w:pStyle w:val="Default"/>
        <w:spacing w:before="240" w:after="240" w:line="360" w:lineRule="auto"/>
        <w:rPr>
          <w:b/>
          <w:sz w:val="44"/>
          <w:szCs w:val="44"/>
          <w:u w:val="single"/>
        </w:rPr>
      </w:pPr>
      <w:r w:rsidRPr="00047B18">
        <w:rPr>
          <w:b/>
          <w:noProof/>
          <w:sz w:val="44"/>
          <w:szCs w:val="44"/>
          <w:u w:val="single"/>
        </w:rPr>
        <w:drawing>
          <wp:inline distT="0" distB="0" distL="0" distR="0" wp14:anchorId="059E131C" wp14:editId="46546B7B">
            <wp:extent cx="6515100" cy="3150870"/>
            <wp:effectExtent l="0" t="0" r="0" b="0"/>
            <wp:docPr id="621359816" name="Picture 1" descr="A black screen with white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1359816" name="Picture 1" descr="A black screen with white text&#10;&#10;AI-generated content may be incorrect.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515100" cy="3150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A4B64B" w14:textId="77777777" w:rsidR="00597609" w:rsidRDefault="00597609" w:rsidP="002530D5">
      <w:pPr>
        <w:pStyle w:val="Default"/>
        <w:spacing w:before="240" w:after="240" w:line="360" w:lineRule="auto"/>
        <w:rPr>
          <w:bCs/>
          <w:sz w:val="28"/>
          <w:szCs w:val="28"/>
        </w:rPr>
      </w:pPr>
    </w:p>
    <w:p w14:paraId="3CD80569" w14:textId="2834F9DC" w:rsidR="00047B18" w:rsidRDefault="00267F02" w:rsidP="002530D5">
      <w:pPr>
        <w:pStyle w:val="Default"/>
        <w:spacing w:before="240" w:after="240" w:line="360" w:lineRule="auto"/>
        <w:rPr>
          <w:bCs/>
          <w:sz w:val="28"/>
          <w:szCs w:val="28"/>
        </w:rPr>
      </w:pPr>
      <w:r w:rsidRPr="00597609">
        <w:rPr>
          <w:bCs/>
          <w:sz w:val="28"/>
          <w:szCs w:val="28"/>
        </w:rPr>
        <w:t>Analytics</w:t>
      </w:r>
      <w:r w:rsidR="00597609">
        <w:rPr>
          <w:bCs/>
          <w:sz w:val="28"/>
          <w:szCs w:val="28"/>
        </w:rPr>
        <w:t xml:space="preserve"> displayed</w:t>
      </w:r>
      <w:r w:rsidRPr="00597609">
        <w:rPr>
          <w:bCs/>
          <w:sz w:val="28"/>
          <w:szCs w:val="28"/>
        </w:rPr>
        <w:t xml:space="preserve"> </w:t>
      </w:r>
      <w:r w:rsidR="00597609" w:rsidRPr="00597609">
        <w:rPr>
          <w:bCs/>
          <w:sz w:val="28"/>
          <w:szCs w:val="28"/>
        </w:rPr>
        <w:t>and</w:t>
      </w:r>
      <w:r w:rsidR="00597609">
        <w:rPr>
          <w:bCs/>
          <w:sz w:val="28"/>
          <w:szCs w:val="28"/>
        </w:rPr>
        <w:t xml:space="preserve"> zoom in hover effect on images, also hover underline in heading</w:t>
      </w:r>
      <w:r w:rsidR="004A2D04" w:rsidRPr="00597609">
        <w:rPr>
          <w:b/>
          <w:noProof/>
          <w:sz w:val="28"/>
          <w:szCs w:val="28"/>
          <w:u w:val="single"/>
        </w:rPr>
        <w:drawing>
          <wp:inline distT="0" distB="0" distL="0" distR="0" wp14:anchorId="1AEEE02A" wp14:editId="045AA026">
            <wp:extent cx="6515100" cy="2552700"/>
            <wp:effectExtent l="0" t="0" r="0" b="0"/>
            <wp:docPr id="509258263" name="Picture 1" descr="A screenshot of a computer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9258263" name="Picture 1" descr="A screenshot of a computer screen&#10;&#10;AI-generated content may be incorrect."/>
                    <pic:cNvPicPr/>
                  </pic:nvPicPr>
                  <pic:blipFill rotWithShape="1">
                    <a:blip r:embed="rId20"/>
                    <a:srcRect b="17011"/>
                    <a:stretch/>
                  </pic:blipFill>
                  <pic:spPr bwMode="auto">
                    <a:xfrm>
                      <a:off x="0" y="0"/>
                      <a:ext cx="6515100" cy="2552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02D2F9" w14:textId="77777777" w:rsidR="005C707F" w:rsidRDefault="005C707F" w:rsidP="002530D5">
      <w:pPr>
        <w:pStyle w:val="Default"/>
        <w:spacing w:before="240" w:after="240" w:line="360" w:lineRule="auto"/>
        <w:rPr>
          <w:bCs/>
          <w:sz w:val="28"/>
          <w:szCs w:val="28"/>
        </w:rPr>
      </w:pPr>
    </w:p>
    <w:p w14:paraId="60F233CF" w14:textId="77777777" w:rsidR="005C707F" w:rsidRDefault="005C707F" w:rsidP="002530D5">
      <w:pPr>
        <w:pStyle w:val="Default"/>
        <w:spacing w:before="240" w:after="240" w:line="360" w:lineRule="auto"/>
        <w:rPr>
          <w:bCs/>
          <w:sz w:val="28"/>
          <w:szCs w:val="28"/>
        </w:rPr>
      </w:pPr>
    </w:p>
    <w:p w14:paraId="78F79325" w14:textId="77777777" w:rsidR="005C707F" w:rsidRDefault="005C707F" w:rsidP="002530D5">
      <w:pPr>
        <w:pStyle w:val="Default"/>
        <w:spacing w:before="240" w:after="240" w:line="360" w:lineRule="auto"/>
        <w:rPr>
          <w:bCs/>
          <w:sz w:val="28"/>
          <w:szCs w:val="28"/>
        </w:rPr>
      </w:pPr>
    </w:p>
    <w:p w14:paraId="1FCC7CEF" w14:textId="77777777" w:rsidR="005C707F" w:rsidRPr="00597609" w:rsidRDefault="005C707F" w:rsidP="002530D5">
      <w:pPr>
        <w:pStyle w:val="Default"/>
        <w:spacing w:before="240" w:after="240" w:line="360" w:lineRule="auto"/>
        <w:rPr>
          <w:bCs/>
          <w:sz w:val="28"/>
          <w:szCs w:val="28"/>
        </w:rPr>
      </w:pPr>
    </w:p>
    <w:p w14:paraId="6954C439" w14:textId="07393951" w:rsidR="004A2D04" w:rsidRDefault="004A2D04" w:rsidP="002530D5">
      <w:pPr>
        <w:pStyle w:val="Default"/>
        <w:spacing w:before="240" w:after="240" w:line="360" w:lineRule="auto"/>
        <w:rPr>
          <w:b/>
          <w:sz w:val="44"/>
          <w:szCs w:val="44"/>
          <w:u w:val="single"/>
        </w:rPr>
      </w:pPr>
      <w:r w:rsidRPr="004A2D04">
        <w:rPr>
          <w:b/>
          <w:noProof/>
          <w:sz w:val="44"/>
          <w:szCs w:val="44"/>
          <w:u w:val="single"/>
        </w:rPr>
        <w:drawing>
          <wp:inline distT="0" distB="0" distL="0" distR="0" wp14:anchorId="39587DAA" wp14:editId="7D2F75A2">
            <wp:extent cx="6515100" cy="3063875"/>
            <wp:effectExtent l="0" t="0" r="0" b="3175"/>
            <wp:docPr id="16825576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2557645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515100" cy="306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4303A6" w14:textId="27CC2E46" w:rsidR="005C707F" w:rsidRPr="005C707F" w:rsidRDefault="005C707F" w:rsidP="002530D5">
      <w:pPr>
        <w:pStyle w:val="Default"/>
        <w:spacing w:before="240" w:after="240" w:line="360" w:lineRule="auto"/>
        <w:rPr>
          <w:bCs/>
          <w:sz w:val="28"/>
          <w:szCs w:val="28"/>
        </w:rPr>
      </w:pPr>
      <w:r w:rsidRPr="005C707F">
        <w:rPr>
          <w:bCs/>
          <w:sz w:val="28"/>
          <w:szCs w:val="28"/>
        </w:rPr>
        <w:t>On hover green overlay comes which displays the business to which it belongs</w:t>
      </w:r>
    </w:p>
    <w:p w14:paraId="39131A7E" w14:textId="5F18051A" w:rsidR="005C707F" w:rsidRPr="005C707F" w:rsidRDefault="005C707F" w:rsidP="002530D5">
      <w:pPr>
        <w:pStyle w:val="Default"/>
        <w:spacing w:before="240" w:after="240" w:line="360" w:lineRule="auto"/>
        <w:rPr>
          <w:b/>
          <w:sz w:val="44"/>
          <w:szCs w:val="44"/>
          <w:u w:val="single"/>
          <w:lang w:val="en-IN"/>
        </w:rPr>
      </w:pPr>
      <w:r w:rsidRPr="005C707F">
        <w:rPr>
          <w:b/>
          <w:sz w:val="44"/>
          <w:szCs w:val="44"/>
          <w:u w:val="single"/>
          <w:lang w:val="en-IN"/>
        </w:rPr>
        <w:drawing>
          <wp:inline distT="0" distB="0" distL="0" distR="0" wp14:anchorId="4AD77239" wp14:editId="2218B4CE">
            <wp:extent cx="6515100" cy="2667000"/>
            <wp:effectExtent l="0" t="0" r="0" b="0"/>
            <wp:docPr id="24750310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15100" cy="266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7ABF5C" w14:textId="77777777" w:rsidR="005C707F" w:rsidRDefault="005C707F" w:rsidP="002530D5">
      <w:pPr>
        <w:pStyle w:val="Default"/>
        <w:spacing w:before="240" w:after="240" w:line="360" w:lineRule="auto"/>
        <w:rPr>
          <w:bCs/>
          <w:sz w:val="28"/>
          <w:szCs w:val="28"/>
        </w:rPr>
      </w:pPr>
    </w:p>
    <w:p w14:paraId="621A0F5E" w14:textId="77777777" w:rsidR="005C707F" w:rsidRDefault="005C707F" w:rsidP="002530D5">
      <w:pPr>
        <w:pStyle w:val="Default"/>
        <w:spacing w:before="240" w:after="240" w:line="360" w:lineRule="auto"/>
        <w:rPr>
          <w:bCs/>
          <w:sz w:val="28"/>
          <w:szCs w:val="28"/>
        </w:rPr>
      </w:pPr>
    </w:p>
    <w:p w14:paraId="6BE0E8D5" w14:textId="77777777" w:rsidR="005C707F" w:rsidRDefault="005C707F" w:rsidP="002530D5">
      <w:pPr>
        <w:pStyle w:val="Default"/>
        <w:spacing w:before="240" w:after="240" w:line="360" w:lineRule="auto"/>
        <w:rPr>
          <w:bCs/>
          <w:sz w:val="28"/>
          <w:szCs w:val="28"/>
        </w:rPr>
      </w:pPr>
    </w:p>
    <w:p w14:paraId="7B2C38C5" w14:textId="77777777" w:rsidR="005C707F" w:rsidRDefault="005C707F" w:rsidP="002530D5">
      <w:pPr>
        <w:pStyle w:val="Default"/>
        <w:spacing w:before="240" w:after="240" w:line="360" w:lineRule="auto"/>
        <w:rPr>
          <w:bCs/>
          <w:sz w:val="28"/>
          <w:szCs w:val="28"/>
        </w:rPr>
      </w:pPr>
    </w:p>
    <w:p w14:paraId="3761F0A4" w14:textId="2E512CB0" w:rsidR="00597609" w:rsidRPr="00597609" w:rsidRDefault="00597609" w:rsidP="002530D5">
      <w:pPr>
        <w:pStyle w:val="Default"/>
        <w:spacing w:before="240" w:after="240" w:line="360" w:lineRule="auto"/>
        <w:rPr>
          <w:bCs/>
          <w:sz w:val="28"/>
          <w:szCs w:val="28"/>
        </w:rPr>
      </w:pPr>
      <w:r w:rsidRPr="00597609">
        <w:rPr>
          <w:bCs/>
          <w:sz w:val="28"/>
          <w:szCs w:val="28"/>
        </w:rPr>
        <w:lastRenderedPageBreak/>
        <w:t>Promoting what our platform provides through images</w:t>
      </w:r>
    </w:p>
    <w:p w14:paraId="1E3D990B" w14:textId="07DB915F" w:rsidR="004A2D04" w:rsidRDefault="006A2CCE" w:rsidP="002530D5">
      <w:pPr>
        <w:pStyle w:val="Default"/>
        <w:spacing w:before="240" w:after="240" w:line="360" w:lineRule="auto"/>
        <w:rPr>
          <w:b/>
          <w:sz w:val="44"/>
          <w:szCs w:val="44"/>
          <w:u w:val="single"/>
        </w:rPr>
      </w:pPr>
      <w:r w:rsidRPr="006A2CCE">
        <w:rPr>
          <w:b/>
          <w:noProof/>
          <w:sz w:val="44"/>
          <w:szCs w:val="44"/>
          <w:u w:val="single"/>
        </w:rPr>
        <w:drawing>
          <wp:inline distT="0" distB="0" distL="0" distR="0" wp14:anchorId="0D64ADED" wp14:editId="02082816">
            <wp:extent cx="6515100" cy="3215640"/>
            <wp:effectExtent l="0" t="0" r="0" b="3810"/>
            <wp:docPr id="1042612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261216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515100" cy="3215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F9C9C9" w14:textId="0029AD42" w:rsidR="006A2CCE" w:rsidRDefault="00427394" w:rsidP="002530D5">
      <w:pPr>
        <w:pStyle w:val="Default"/>
        <w:spacing w:before="240" w:after="240" w:line="360" w:lineRule="auto"/>
        <w:rPr>
          <w:b/>
          <w:sz w:val="44"/>
          <w:szCs w:val="44"/>
          <w:u w:val="single"/>
        </w:rPr>
      </w:pPr>
      <w:r w:rsidRPr="00427394">
        <w:rPr>
          <w:b/>
          <w:noProof/>
          <w:sz w:val="44"/>
          <w:szCs w:val="44"/>
          <w:u w:val="single"/>
        </w:rPr>
        <w:drawing>
          <wp:inline distT="0" distB="0" distL="0" distR="0" wp14:anchorId="321A1E14" wp14:editId="61D6C6E1">
            <wp:extent cx="6515100" cy="3162300"/>
            <wp:effectExtent l="0" t="0" r="0" b="0"/>
            <wp:docPr id="17790195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9019519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515100" cy="3162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B83CE5" w14:textId="77777777" w:rsidR="005C707F" w:rsidRDefault="005C707F" w:rsidP="002530D5">
      <w:pPr>
        <w:pStyle w:val="Default"/>
        <w:spacing w:before="240" w:after="240" w:line="360" w:lineRule="auto"/>
        <w:rPr>
          <w:b/>
          <w:sz w:val="44"/>
          <w:szCs w:val="44"/>
          <w:u w:val="single"/>
        </w:rPr>
      </w:pPr>
    </w:p>
    <w:p w14:paraId="231DC1DB" w14:textId="77777777" w:rsidR="005C707F" w:rsidRDefault="005C707F" w:rsidP="002530D5">
      <w:pPr>
        <w:pStyle w:val="Default"/>
        <w:spacing w:before="240" w:after="240" w:line="360" w:lineRule="auto"/>
        <w:rPr>
          <w:b/>
          <w:sz w:val="44"/>
          <w:szCs w:val="44"/>
          <w:u w:val="single"/>
        </w:rPr>
      </w:pPr>
    </w:p>
    <w:p w14:paraId="70892383" w14:textId="4038F22F" w:rsidR="00597609" w:rsidRPr="009403AD" w:rsidRDefault="00597609" w:rsidP="002530D5">
      <w:pPr>
        <w:pStyle w:val="Default"/>
        <w:spacing w:before="240" w:after="240" w:line="360" w:lineRule="auto"/>
        <w:rPr>
          <w:bCs/>
          <w:sz w:val="28"/>
          <w:szCs w:val="28"/>
        </w:rPr>
      </w:pPr>
      <w:r w:rsidRPr="009403AD">
        <w:rPr>
          <w:bCs/>
          <w:sz w:val="28"/>
          <w:szCs w:val="28"/>
        </w:rPr>
        <w:lastRenderedPageBreak/>
        <w:t>Flip cards used to display what benefits our platform provides, cards can rotate both clockwise and anticlockwise, different text present on both sides</w:t>
      </w:r>
    </w:p>
    <w:p w14:paraId="008E4080" w14:textId="4D1BE63E" w:rsidR="00427394" w:rsidRDefault="006D43B6" w:rsidP="002530D5">
      <w:pPr>
        <w:pStyle w:val="Default"/>
        <w:spacing w:before="240" w:after="240" w:line="360" w:lineRule="auto"/>
        <w:rPr>
          <w:b/>
          <w:sz w:val="44"/>
          <w:szCs w:val="44"/>
          <w:u w:val="single"/>
        </w:rPr>
      </w:pPr>
      <w:r w:rsidRPr="006D43B6">
        <w:rPr>
          <w:b/>
          <w:noProof/>
          <w:sz w:val="44"/>
          <w:szCs w:val="44"/>
          <w:u w:val="single"/>
        </w:rPr>
        <w:drawing>
          <wp:inline distT="0" distB="0" distL="0" distR="0" wp14:anchorId="425CB9C8" wp14:editId="3FFB5318">
            <wp:extent cx="6179820" cy="3138698"/>
            <wp:effectExtent l="0" t="0" r="0" b="5080"/>
            <wp:docPr id="4404900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0490093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183621" cy="31406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751796" w14:textId="77777777" w:rsidR="005C707F" w:rsidRDefault="005C707F" w:rsidP="002530D5">
      <w:pPr>
        <w:pStyle w:val="Default"/>
        <w:spacing w:before="240" w:after="240" w:line="360" w:lineRule="auto"/>
        <w:rPr>
          <w:b/>
          <w:sz w:val="44"/>
          <w:szCs w:val="44"/>
          <w:u w:val="single"/>
        </w:rPr>
      </w:pPr>
    </w:p>
    <w:p w14:paraId="0125616D" w14:textId="152765B2" w:rsidR="006D43B6" w:rsidRDefault="009403AD" w:rsidP="002530D5">
      <w:pPr>
        <w:pStyle w:val="Default"/>
        <w:spacing w:before="240" w:after="240" w:line="360" w:lineRule="auto"/>
        <w:rPr>
          <w:bCs/>
          <w:sz w:val="28"/>
          <w:szCs w:val="28"/>
        </w:rPr>
      </w:pPr>
      <w:r>
        <w:rPr>
          <w:bCs/>
          <w:sz w:val="28"/>
          <w:szCs w:val="28"/>
        </w:rPr>
        <w:t>Steps mentioned on how to sell, these steps on hover zoom in, also the image changes as per the time set, then we follow up links and footer</w:t>
      </w:r>
      <w:r w:rsidR="00FD3FC6" w:rsidRPr="00FD3FC6">
        <w:rPr>
          <w:b/>
          <w:noProof/>
          <w:sz w:val="44"/>
          <w:szCs w:val="44"/>
          <w:u w:val="single"/>
        </w:rPr>
        <w:drawing>
          <wp:inline distT="0" distB="0" distL="0" distR="0" wp14:anchorId="653FB878" wp14:editId="3058713E">
            <wp:extent cx="6515100" cy="3103880"/>
            <wp:effectExtent l="0" t="0" r="0" b="1270"/>
            <wp:docPr id="373473916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3473916" name="Picture 1" descr="A screenshot of a computer&#10;&#10;AI-generated content may be incorrect.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515100" cy="3103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3144A7" w14:textId="1D1307DD" w:rsidR="009403AD" w:rsidRPr="00F50E03" w:rsidRDefault="009403AD" w:rsidP="002530D5">
      <w:pPr>
        <w:pStyle w:val="Default"/>
        <w:spacing w:before="240" w:after="240" w:line="360" w:lineRule="auto"/>
        <w:rPr>
          <w:bCs/>
        </w:rPr>
      </w:pPr>
      <w:r w:rsidRPr="00F50E03">
        <w:rPr>
          <w:bCs/>
        </w:rPr>
        <w:lastRenderedPageBreak/>
        <w:t>Sign In/ Sign Up page, sliders used wherein the division switches position if clicked on sign in</w:t>
      </w:r>
    </w:p>
    <w:p w14:paraId="58CDCE32" w14:textId="1FAC56EF" w:rsidR="00FD3FC6" w:rsidRDefault="00E736FC" w:rsidP="002530D5">
      <w:pPr>
        <w:pStyle w:val="Default"/>
        <w:spacing w:before="240" w:after="240" w:line="360" w:lineRule="auto"/>
        <w:rPr>
          <w:b/>
          <w:sz w:val="44"/>
          <w:szCs w:val="44"/>
          <w:u w:val="single"/>
        </w:rPr>
      </w:pPr>
      <w:r w:rsidRPr="00E736FC">
        <w:rPr>
          <w:b/>
          <w:noProof/>
          <w:sz w:val="44"/>
          <w:szCs w:val="44"/>
          <w:u w:val="single"/>
        </w:rPr>
        <w:drawing>
          <wp:inline distT="0" distB="0" distL="0" distR="0" wp14:anchorId="318FD09D" wp14:editId="4181BB96">
            <wp:extent cx="5730240" cy="3622449"/>
            <wp:effectExtent l="0" t="0" r="3810" b="0"/>
            <wp:docPr id="1493089394" name="Picture 1" descr="A screenshot of a login for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3089394" name="Picture 1" descr="A screenshot of a login form&#10;&#10;AI-generated content may be incorrect.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7873" cy="3627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BCA0A6" w14:textId="0D6BB030" w:rsidR="00F50E03" w:rsidRDefault="00F50E03" w:rsidP="002530D5">
      <w:pPr>
        <w:pStyle w:val="Default"/>
        <w:spacing w:before="240" w:after="240" w:line="360" w:lineRule="auto"/>
        <w:rPr>
          <w:b/>
          <w:sz w:val="44"/>
          <w:szCs w:val="44"/>
          <w:u w:val="single"/>
        </w:rPr>
      </w:pPr>
      <w:r>
        <w:rPr>
          <w:bCs/>
          <w:sz w:val="28"/>
          <w:szCs w:val="28"/>
        </w:rPr>
        <w:t>if incorrect mobile no or email id provided popup comes up</w:t>
      </w:r>
    </w:p>
    <w:p w14:paraId="6E33EAAD" w14:textId="2BB13A0C" w:rsidR="005C707F" w:rsidRPr="005C707F" w:rsidRDefault="005C707F" w:rsidP="005C707F">
      <w:pPr>
        <w:pStyle w:val="Default"/>
        <w:spacing w:before="240" w:after="240" w:line="360" w:lineRule="auto"/>
        <w:rPr>
          <w:b/>
          <w:sz w:val="44"/>
          <w:szCs w:val="44"/>
          <w:u w:val="single"/>
          <w:lang w:val="en-IN"/>
        </w:rPr>
      </w:pPr>
      <w:r w:rsidRPr="005C707F">
        <w:rPr>
          <w:b/>
          <w:sz w:val="44"/>
          <w:szCs w:val="44"/>
          <w:u w:val="single"/>
          <w:lang w:val="en-IN"/>
        </w:rPr>
        <w:drawing>
          <wp:inline distT="0" distB="0" distL="0" distR="0" wp14:anchorId="78EE6F62" wp14:editId="17C2D365">
            <wp:extent cx="5766099" cy="4084320"/>
            <wp:effectExtent l="0" t="0" r="6350" b="0"/>
            <wp:docPr id="116754448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5729" cy="40911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EA28BD" w14:textId="0871B8D4" w:rsidR="005C707F" w:rsidRPr="005C707F" w:rsidRDefault="005C707F" w:rsidP="002530D5">
      <w:pPr>
        <w:pStyle w:val="Default"/>
        <w:spacing w:before="240" w:after="240" w:line="360" w:lineRule="auto"/>
        <w:rPr>
          <w:bCs/>
          <w:sz w:val="28"/>
          <w:szCs w:val="28"/>
        </w:rPr>
      </w:pPr>
      <w:r>
        <w:rPr>
          <w:bCs/>
          <w:sz w:val="28"/>
          <w:szCs w:val="28"/>
        </w:rPr>
        <w:lastRenderedPageBreak/>
        <w:t>Sign in page, upon successful login redirects to home page</w:t>
      </w:r>
    </w:p>
    <w:p w14:paraId="7279624F" w14:textId="052DDC28" w:rsidR="00E736FC" w:rsidRDefault="00E736FC" w:rsidP="002530D5">
      <w:pPr>
        <w:pStyle w:val="Default"/>
        <w:spacing w:before="240" w:after="240" w:line="360" w:lineRule="auto"/>
        <w:rPr>
          <w:b/>
          <w:sz w:val="44"/>
          <w:szCs w:val="44"/>
          <w:u w:val="single"/>
        </w:rPr>
      </w:pPr>
      <w:r w:rsidRPr="00E736FC">
        <w:rPr>
          <w:b/>
          <w:noProof/>
          <w:sz w:val="44"/>
          <w:szCs w:val="44"/>
          <w:u w:val="single"/>
        </w:rPr>
        <w:drawing>
          <wp:inline distT="0" distB="0" distL="0" distR="0" wp14:anchorId="4B63A4AD" wp14:editId="722FE430">
            <wp:extent cx="6515100" cy="3961130"/>
            <wp:effectExtent l="0" t="0" r="0" b="1270"/>
            <wp:docPr id="1213147800" name="Picture 1" descr="A screenshot of a login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3147800" name="Picture 1" descr="A screenshot of a login screen&#10;&#10;AI-generated content may be incorrect.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515100" cy="3961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E61CF1" w14:textId="71495B67" w:rsidR="009403AD" w:rsidRPr="005E1D05" w:rsidRDefault="005C707F" w:rsidP="002530D5">
      <w:pPr>
        <w:pStyle w:val="Default"/>
        <w:spacing w:before="240" w:after="240" w:line="360" w:lineRule="auto"/>
        <w:rPr>
          <w:bCs/>
          <w:sz w:val="26"/>
          <w:szCs w:val="26"/>
        </w:rPr>
      </w:pPr>
      <w:r w:rsidRPr="005E1D05">
        <w:rPr>
          <w:bCs/>
          <w:sz w:val="26"/>
          <w:szCs w:val="26"/>
        </w:rPr>
        <w:t>Explore page-</w:t>
      </w:r>
      <w:r w:rsidR="005E1D05" w:rsidRPr="005E1D05">
        <w:rPr>
          <w:bCs/>
          <w:sz w:val="26"/>
          <w:szCs w:val="26"/>
        </w:rPr>
        <w:t>neon text and below that a timer is present,</w:t>
      </w:r>
      <w:r w:rsidRPr="005E1D05">
        <w:rPr>
          <w:bCs/>
          <w:sz w:val="26"/>
          <w:szCs w:val="26"/>
        </w:rPr>
        <w:t xml:space="preserve"> different businesses listed as hyperlink</w:t>
      </w:r>
      <w:r w:rsidR="005E1D05" w:rsidRPr="005E1D05">
        <w:rPr>
          <w:bCs/>
          <w:sz w:val="26"/>
          <w:szCs w:val="26"/>
        </w:rPr>
        <w:t>, on clicking directs to that business in the page</w:t>
      </w:r>
    </w:p>
    <w:p w14:paraId="39C2AC56" w14:textId="4D683315" w:rsidR="00640CED" w:rsidRDefault="00640CED" w:rsidP="002530D5">
      <w:pPr>
        <w:pStyle w:val="Default"/>
        <w:spacing w:before="240" w:after="240" w:line="360" w:lineRule="auto"/>
        <w:rPr>
          <w:b/>
          <w:sz w:val="44"/>
          <w:szCs w:val="44"/>
          <w:u w:val="single"/>
        </w:rPr>
      </w:pPr>
      <w:r w:rsidRPr="00640CED">
        <w:rPr>
          <w:b/>
          <w:noProof/>
          <w:sz w:val="44"/>
          <w:szCs w:val="44"/>
          <w:u w:val="single"/>
        </w:rPr>
        <w:drawing>
          <wp:inline distT="0" distB="0" distL="0" distR="0" wp14:anchorId="317C7DA1" wp14:editId="1ED77AE2">
            <wp:extent cx="6515100" cy="3401060"/>
            <wp:effectExtent l="0" t="0" r="0" b="8890"/>
            <wp:docPr id="16697571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9757120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515100" cy="3401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F58A09" w14:textId="7AF67D88" w:rsidR="009759DC" w:rsidRPr="009759DC" w:rsidRDefault="009759DC" w:rsidP="002530D5">
      <w:pPr>
        <w:pStyle w:val="Default"/>
        <w:spacing w:before="240" w:after="240" w:line="360" w:lineRule="auto"/>
        <w:rPr>
          <w:bCs/>
          <w:sz w:val="28"/>
          <w:szCs w:val="28"/>
        </w:rPr>
      </w:pPr>
      <w:r w:rsidRPr="009759DC">
        <w:rPr>
          <w:bCs/>
          <w:sz w:val="28"/>
          <w:szCs w:val="28"/>
        </w:rPr>
        <w:lastRenderedPageBreak/>
        <w:t>On hover becomes green and shows its tagline as well</w:t>
      </w:r>
    </w:p>
    <w:p w14:paraId="798A4D8E" w14:textId="5D3ACE5B" w:rsidR="009759DC" w:rsidRDefault="009759DC" w:rsidP="002530D5">
      <w:pPr>
        <w:pStyle w:val="Default"/>
        <w:spacing w:before="240" w:after="240" w:line="360" w:lineRule="auto"/>
        <w:rPr>
          <w:b/>
          <w:sz w:val="44"/>
          <w:szCs w:val="44"/>
          <w:u w:val="single"/>
        </w:rPr>
      </w:pPr>
      <w:r w:rsidRPr="009759DC">
        <w:rPr>
          <w:b/>
          <w:sz w:val="44"/>
          <w:szCs w:val="44"/>
          <w:u w:val="single"/>
          <w:lang w:val="en-IN"/>
        </w:rPr>
        <w:drawing>
          <wp:inline distT="0" distB="0" distL="0" distR="0" wp14:anchorId="444E0A1A" wp14:editId="7C87306C">
            <wp:extent cx="5966460" cy="3661871"/>
            <wp:effectExtent l="0" t="0" r="0" b="0"/>
            <wp:docPr id="793955955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3410" cy="36661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F94230" w14:textId="5119A426" w:rsidR="005E1D05" w:rsidRPr="005E1D05" w:rsidRDefault="009759DC" w:rsidP="002530D5">
      <w:pPr>
        <w:pStyle w:val="Default"/>
        <w:spacing w:before="240" w:after="240" w:line="360" w:lineRule="auto"/>
        <w:rPr>
          <w:b/>
          <w:sz w:val="10"/>
          <w:szCs w:val="10"/>
          <w:u w:val="single"/>
        </w:rPr>
      </w:pPr>
      <w:r>
        <w:rPr>
          <w:bCs/>
          <w:sz w:val="28"/>
          <w:szCs w:val="28"/>
        </w:rPr>
        <w:t>Different products of businesses listed, on hover image zooms in</w:t>
      </w:r>
    </w:p>
    <w:p w14:paraId="380528BB" w14:textId="09B3E334" w:rsidR="00640CED" w:rsidRDefault="00452AF4" w:rsidP="002530D5">
      <w:pPr>
        <w:pStyle w:val="Default"/>
        <w:spacing w:before="240" w:after="240" w:line="360" w:lineRule="auto"/>
        <w:rPr>
          <w:b/>
          <w:sz w:val="44"/>
          <w:szCs w:val="44"/>
          <w:u w:val="single"/>
        </w:rPr>
      </w:pPr>
      <w:r w:rsidRPr="00452AF4">
        <w:rPr>
          <w:b/>
          <w:noProof/>
          <w:sz w:val="44"/>
          <w:szCs w:val="44"/>
          <w:u w:val="single"/>
        </w:rPr>
        <w:drawing>
          <wp:inline distT="0" distB="0" distL="0" distR="0" wp14:anchorId="551FF1D8" wp14:editId="01CA9E73">
            <wp:extent cx="6515100" cy="3343275"/>
            <wp:effectExtent l="0" t="0" r="0" b="9525"/>
            <wp:docPr id="1471020664" name="Picture 1" descr="A screenshot of a phon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1020664" name="Picture 1" descr="A screenshot of a phone&#10;&#10;AI-generated content may be incorrect.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5151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1EB2F8" w14:textId="77777777" w:rsidR="005E1D05" w:rsidRDefault="005E1D05" w:rsidP="002530D5">
      <w:pPr>
        <w:pStyle w:val="Default"/>
        <w:spacing w:before="240" w:after="240" w:line="360" w:lineRule="auto"/>
        <w:rPr>
          <w:b/>
          <w:sz w:val="44"/>
          <w:szCs w:val="44"/>
          <w:u w:val="single"/>
        </w:rPr>
      </w:pPr>
    </w:p>
    <w:p w14:paraId="495155ED" w14:textId="1F799DB3" w:rsidR="005E1D05" w:rsidRPr="005E1D05" w:rsidRDefault="005E1D05" w:rsidP="002530D5">
      <w:pPr>
        <w:pStyle w:val="Default"/>
        <w:spacing w:before="240" w:after="240" w:line="360" w:lineRule="auto"/>
        <w:rPr>
          <w:bCs/>
          <w:sz w:val="28"/>
          <w:szCs w:val="28"/>
        </w:rPr>
      </w:pPr>
      <w:r>
        <w:rPr>
          <w:bCs/>
          <w:sz w:val="28"/>
          <w:szCs w:val="28"/>
        </w:rPr>
        <w:lastRenderedPageBreak/>
        <w:t>Feedback form- ‘we value your feedback’ is in animation (its text increase and decrease), o</w:t>
      </w:r>
      <w:r w:rsidR="00F50E03">
        <w:rPr>
          <w:bCs/>
          <w:sz w:val="28"/>
          <w:szCs w:val="28"/>
        </w:rPr>
        <w:t xml:space="preserve">n </w:t>
      </w:r>
      <w:r>
        <w:rPr>
          <w:bCs/>
          <w:sz w:val="28"/>
          <w:szCs w:val="28"/>
        </w:rPr>
        <w:t>submit thank you message displayed</w:t>
      </w:r>
    </w:p>
    <w:p w14:paraId="2C6D8D18" w14:textId="764F524B" w:rsidR="00452AF4" w:rsidRDefault="00D46DA0" w:rsidP="002530D5">
      <w:pPr>
        <w:pStyle w:val="Default"/>
        <w:spacing w:before="240" w:after="240" w:line="360" w:lineRule="auto"/>
        <w:rPr>
          <w:b/>
          <w:sz w:val="44"/>
          <w:szCs w:val="44"/>
          <w:u w:val="single"/>
        </w:rPr>
      </w:pPr>
      <w:r w:rsidRPr="00D46DA0">
        <w:rPr>
          <w:b/>
          <w:noProof/>
          <w:sz w:val="44"/>
          <w:szCs w:val="44"/>
          <w:u w:val="single"/>
        </w:rPr>
        <w:drawing>
          <wp:inline distT="0" distB="0" distL="0" distR="0" wp14:anchorId="688D660A" wp14:editId="41542CAE">
            <wp:extent cx="4479317" cy="5785130"/>
            <wp:effectExtent l="0" t="0" r="0" b="6350"/>
            <wp:docPr id="1970995930" name="Picture 1" descr="A screenshot of a black box with yellow star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0995930" name="Picture 1" descr="A screenshot of a black box with yellow stars&#10;&#10;AI-generated content may be incorrect.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487799" cy="5796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8F12E2" w14:textId="7F1A9FF9" w:rsidR="00D46DA0" w:rsidRDefault="00FA7CEE" w:rsidP="002530D5">
      <w:pPr>
        <w:pStyle w:val="Default"/>
        <w:spacing w:before="240" w:after="240" w:line="360" w:lineRule="auto"/>
        <w:rPr>
          <w:b/>
          <w:sz w:val="44"/>
          <w:szCs w:val="44"/>
          <w:u w:val="single"/>
        </w:rPr>
      </w:pPr>
      <w:r w:rsidRPr="00FA7CEE">
        <w:rPr>
          <w:b/>
          <w:noProof/>
          <w:sz w:val="44"/>
          <w:szCs w:val="44"/>
          <w:u w:val="single"/>
        </w:rPr>
        <w:drawing>
          <wp:inline distT="0" distB="0" distL="0" distR="0" wp14:anchorId="3B781190" wp14:editId="7AE56D6F">
            <wp:extent cx="6515100" cy="1846580"/>
            <wp:effectExtent l="0" t="0" r="0" b="1270"/>
            <wp:docPr id="1222704691" name="Picture 1" descr="A black background with white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2704691" name="Picture 1" descr="A black background with white text&#10;&#10;AI-generated content may be incorrect.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515100" cy="1846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7093DD" w14:textId="0CD67B94" w:rsidR="00FA7CEE" w:rsidRPr="005E1D05" w:rsidRDefault="005E1D05" w:rsidP="002530D5">
      <w:pPr>
        <w:pStyle w:val="Default"/>
        <w:spacing w:before="240" w:after="240" w:line="360" w:lineRule="auto"/>
        <w:rPr>
          <w:bCs/>
          <w:sz w:val="28"/>
          <w:szCs w:val="28"/>
        </w:rPr>
      </w:pPr>
      <w:r>
        <w:rPr>
          <w:bCs/>
          <w:sz w:val="28"/>
          <w:szCs w:val="28"/>
        </w:rPr>
        <w:lastRenderedPageBreak/>
        <w:t xml:space="preserve">FAQ page- has navigation bar and footer, nav bar has hover green </w:t>
      </w:r>
      <w:proofErr w:type="spellStart"/>
      <w:r>
        <w:rPr>
          <w:bCs/>
          <w:sz w:val="28"/>
          <w:szCs w:val="28"/>
        </w:rPr>
        <w:t>colour</w:t>
      </w:r>
      <w:proofErr w:type="spellEnd"/>
      <w:r>
        <w:rPr>
          <w:bCs/>
          <w:sz w:val="28"/>
          <w:szCs w:val="28"/>
        </w:rPr>
        <w:t xml:space="preserve"> which is hyperlinked, the answers become visible when clicked on question, here also hover green effect applied</w:t>
      </w:r>
      <w:r w:rsidR="002437FB" w:rsidRPr="002437FB">
        <w:rPr>
          <w:b/>
          <w:noProof/>
          <w:sz w:val="44"/>
          <w:szCs w:val="44"/>
          <w:u w:val="single"/>
        </w:rPr>
        <w:drawing>
          <wp:inline distT="0" distB="0" distL="0" distR="0" wp14:anchorId="3E2B4190" wp14:editId="5E66EFA8">
            <wp:extent cx="6515100" cy="3116580"/>
            <wp:effectExtent l="0" t="0" r="0" b="7620"/>
            <wp:docPr id="108763319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7633194" name="Picture 1" descr="A screenshot of a computer&#10;&#10;AI-generated content may be incorrect.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515100" cy="3116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971D94" w14:textId="3A1CBE78" w:rsidR="00331CBF" w:rsidRDefault="002437FB" w:rsidP="002530D5">
      <w:pPr>
        <w:pStyle w:val="Default"/>
        <w:spacing w:before="240" w:after="240" w:line="360" w:lineRule="auto"/>
        <w:rPr>
          <w:b/>
          <w:sz w:val="44"/>
          <w:szCs w:val="44"/>
          <w:u w:val="single"/>
        </w:rPr>
      </w:pPr>
      <w:r w:rsidRPr="002437FB">
        <w:rPr>
          <w:b/>
          <w:noProof/>
          <w:sz w:val="44"/>
          <w:szCs w:val="44"/>
          <w:u w:val="single"/>
        </w:rPr>
        <w:drawing>
          <wp:inline distT="0" distB="0" distL="0" distR="0" wp14:anchorId="7BC3E459" wp14:editId="162ECFD6">
            <wp:extent cx="6515100" cy="3089275"/>
            <wp:effectExtent l="0" t="0" r="0" b="0"/>
            <wp:docPr id="903828653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3828653" name="Picture 1" descr="A screenshot of a computer&#10;&#10;AI-generated content may be incorrect.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515100" cy="3089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05D4DE" w14:textId="77777777" w:rsidR="00FD3FC6" w:rsidRDefault="00FD3FC6" w:rsidP="002530D5">
      <w:pPr>
        <w:pStyle w:val="Default"/>
        <w:spacing w:before="240" w:after="240" w:line="360" w:lineRule="auto"/>
        <w:rPr>
          <w:b/>
          <w:sz w:val="44"/>
          <w:szCs w:val="44"/>
          <w:u w:val="single"/>
        </w:rPr>
      </w:pPr>
    </w:p>
    <w:p w14:paraId="58F28E73" w14:textId="77777777" w:rsidR="005E1D05" w:rsidRDefault="005E1D05" w:rsidP="002530D5">
      <w:pPr>
        <w:pStyle w:val="Default"/>
        <w:spacing w:before="240" w:after="240" w:line="360" w:lineRule="auto"/>
        <w:rPr>
          <w:b/>
          <w:sz w:val="44"/>
          <w:szCs w:val="44"/>
          <w:u w:val="single"/>
        </w:rPr>
      </w:pPr>
    </w:p>
    <w:p w14:paraId="05F4AC4F" w14:textId="77777777" w:rsidR="002530D5" w:rsidRPr="005E1D05" w:rsidRDefault="002530D5" w:rsidP="002530D5">
      <w:pPr>
        <w:pStyle w:val="Default"/>
        <w:spacing w:before="240" w:after="240" w:line="360" w:lineRule="auto"/>
        <w:rPr>
          <w:bCs/>
          <w:sz w:val="10"/>
          <w:szCs w:val="10"/>
        </w:rPr>
      </w:pPr>
    </w:p>
    <w:p w14:paraId="41F8E0B9" w14:textId="5085CAB8" w:rsidR="002530D5" w:rsidRDefault="002530D5" w:rsidP="002530D5">
      <w:pPr>
        <w:pStyle w:val="Default"/>
        <w:spacing w:before="240" w:after="240" w:line="360" w:lineRule="auto"/>
        <w:ind w:left="720"/>
        <w:rPr>
          <w:b/>
          <w:sz w:val="44"/>
          <w:szCs w:val="44"/>
          <w:u w:val="single"/>
        </w:rPr>
      </w:pPr>
      <w:r>
        <w:rPr>
          <w:b/>
          <w:sz w:val="44"/>
          <w:szCs w:val="44"/>
          <w:u w:val="single"/>
        </w:rPr>
        <w:t>10.Conclusion:</w:t>
      </w:r>
    </w:p>
    <w:p w14:paraId="79A46F31" w14:textId="0F8BA4B5" w:rsidR="00B14B07" w:rsidRDefault="002530D5" w:rsidP="002530D5">
      <w:pPr>
        <w:pStyle w:val="NormalWeb"/>
        <w:ind w:left="720"/>
      </w:pPr>
      <w:r>
        <w:t xml:space="preserve">This project provides </w:t>
      </w:r>
      <w:r>
        <w:rPr>
          <w:rStyle w:val="Strong"/>
        </w:rPr>
        <w:t>a user-friendly, scalable, and interactive e-commerce platform</w:t>
      </w:r>
      <w:r>
        <w:t xml:space="preserve"> that allows small businesses to grow online.</w:t>
      </w:r>
    </w:p>
    <w:p w14:paraId="7F6BB7FC" w14:textId="3C1B5932" w:rsidR="00B14B07" w:rsidRPr="00B14B07" w:rsidRDefault="002530D5" w:rsidP="00B14B07">
      <w:pPr>
        <w:pStyle w:val="NormalWeb"/>
        <w:numPr>
          <w:ilvl w:val="1"/>
          <w:numId w:val="29"/>
        </w:numPr>
        <w:rPr>
          <w:rStyle w:val="Strong"/>
          <w:b w:val="0"/>
          <w:bCs w:val="0"/>
        </w:rPr>
      </w:pPr>
      <w:r>
        <w:rPr>
          <w:rStyle w:val="Strong"/>
        </w:rPr>
        <w:t>Key Takeaways:</w:t>
      </w:r>
    </w:p>
    <w:p w14:paraId="7C73D336" w14:textId="77777777" w:rsidR="00B14B07" w:rsidRDefault="002530D5" w:rsidP="00B14B07">
      <w:pPr>
        <w:pStyle w:val="NormalWeb"/>
        <w:numPr>
          <w:ilvl w:val="0"/>
          <w:numId w:val="31"/>
        </w:numPr>
        <w:spacing w:line="276" w:lineRule="auto"/>
      </w:pPr>
      <w:r>
        <w:t>Empowering small businesses with an online presence.</w:t>
      </w:r>
    </w:p>
    <w:p w14:paraId="6D84C360" w14:textId="77777777" w:rsidR="00B14B07" w:rsidRDefault="002530D5" w:rsidP="00B14B07">
      <w:pPr>
        <w:pStyle w:val="NormalWeb"/>
        <w:numPr>
          <w:ilvl w:val="0"/>
          <w:numId w:val="31"/>
        </w:numPr>
        <w:spacing w:line="276" w:lineRule="auto"/>
      </w:pPr>
      <w:r>
        <w:t xml:space="preserve"> Providing a smooth and engaging user experience</w:t>
      </w:r>
      <w:r w:rsidR="00B14B07">
        <w:t>.</w:t>
      </w:r>
    </w:p>
    <w:p w14:paraId="17DA79B1" w14:textId="77777777" w:rsidR="00B14B07" w:rsidRDefault="002530D5" w:rsidP="00B14B07">
      <w:pPr>
        <w:pStyle w:val="NormalWeb"/>
        <w:numPr>
          <w:ilvl w:val="0"/>
          <w:numId w:val="31"/>
        </w:numPr>
        <w:spacing w:line="276" w:lineRule="auto"/>
      </w:pPr>
      <w:r>
        <w:t xml:space="preserve"> Ensuring security and real-time interaction.</w:t>
      </w:r>
    </w:p>
    <w:p w14:paraId="40A3DC5D" w14:textId="1418D61B" w:rsidR="002530D5" w:rsidRDefault="002530D5" w:rsidP="00B14B07">
      <w:pPr>
        <w:pStyle w:val="NormalWeb"/>
        <w:numPr>
          <w:ilvl w:val="0"/>
          <w:numId w:val="31"/>
        </w:numPr>
      </w:pPr>
      <w:r>
        <w:t xml:space="preserve"> Building a scalable and customizable platform for future improvements.</w:t>
      </w:r>
    </w:p>
    <w:p w14:paraId="1B956DBD" w14:textId="77777777" w:rsidR="00B14B07" w:rsidRDefault="00B14B07" w:rsidP="00B14B07">
      <w:pPr>
        <w:pStyle w:val="NormalWeb"/>
      </w:pPr>
    </w:p>
    <w:p w14:paraId="5E18C2D5" w14:textId="61485482" w:rsidR="00B14B07" w:rsidRDefault="00B14B07" w:rsidP="00B14B07">
      <w:pPr>
        <w:pStyle w:val="NormalWeb"/>
        <w:numPr>
          <w:ilvl w:val="1"/>
          <w:numId w:val="29"/>
        </w:numPr>
        <w:rPr>
          <w:b/>
          <w:bCs/>
        </w:rPr>
      </w:pPr>
      <w:r w:rsidRPr="00B14B07">
        <w:rPr>
          <w:b/>
          <w:bCs/>
        </w:rPr>
        <w:t>Future Enhancements:</w:t>
      </w:r>
    </w:p>
    <w:p w14:paraId="02E598F2" w14:textId="382CE188" w:rsidR="00B14B07" w:rsidRPr="00B14B07" w:rsidRDefault="00B14B07" w:rsidP="00B14B07">
      <w:pPr>
        <w:pStyle w:val="NormalWeb"/>
        <w:numPr>
          <w:ilvl w:val="0"/>
          <w:numId w:val="32"/>
        </w:numPr>
        <w:spacing w:line="276" w:lineRule="auto"/>
        <w:rPr>
          <w:lang w:val="en-IN"/>
        </w:rPr>
      </w:pPr>
      <w:r w:rsidRPr="00B14B07">
        <w:rPr>
          <w:lang w:val="en-IN"/>
        </w:rPr>
        <w:t xml:space="preserve"> AI-driven product recommendations for personalized shopping.</w:t>
      </w:r>
    </w:p>
    <w:p w14:paraId="3D292BB8" w14:textId="08662929" w:rsidR="00B14B07" w:rsidRPr="00B14B07" w:rsidRDefault="00B14B07" w:rsidP="00B14B07">
      <w:pPr>
        <w:pStyle w:val="NormalWeb"/>
        <w:numPr>
          <w:ilvl w:val="0"/>
          <w:numId w:val="32"/>
        </w:numPr>
        <w:spacing w:line="276" w:lineRule="auto"/>
        <w:rPr>
          <w:lang w:val="en-IN"/>
        </w:rPr>
      </w:pPr>
      <w:r w:rsidRPr="00B14B07">
        <w:rPr>
          <w:lang w:val="en-IN"/>
        </w:rPr>
        <w:t xml:space="preserve"> Secure payment gateway integration for seamless transactions.</w:t>
      </w:r>
    </w:p>
    <w:p w14:paraId="6F7F0756" w14:textId="57764315" w:rsidR="00B14B07" w:rsidRPr="00B14B07" w:rsidRDefault="00B14B07" w:rsidP="00B14B07">
      <w:pPr>
        <w:pStyle w:val="NormalWeb"/>
        <w:numPr>
          <w:ilvl w:val="0"/>
          <w:numId w:val="32"/>
        </w:numPr>
        <w:spacing w:line="276" w:lineRule="auto"/>
        <w:rPr>
          <w:lang w:val="en-IN"/>
        </w:rPr>
      </w:pPr>
      <w:r w:rsidRPr="00B14B07">
        <w:rPr>
          <w:lang w:val="en-IN"/>
        </w:rPr>
        <w:t xml:space="preserve"> Business analytics dashboards for sellers.</w:t>
      </w:r>
    </w:p>
    <w:p w14:paraId="3E4E3EE2" w14:textId="475C53CD" w:rsidR="00B14B07" w:rsidRPr="00B14B07" w:rsidRDefault="00B14B07" w:rsidP="00B14B07">
      <w:pPr>
        <w:pStyle w:val="NormalWeb"/>
        <w:numPr>
          <w:ilvl w:val="0"/>
          <w:numId w:val="32"/>
        </w:numPr>
        <w:spacing w:line="276" w:lineRule="auto"/>
      </w:pPr>
      <w:r w:rsidRPr="00B14B07">
        <w:rPr>
          <w:lang w:val="en-IN"/>
        </w:rPr>
        <w:t xml:space="preserve"> Social media marketing tools to increase business reach.</w:t>
      </w:r>
    </w:p>
    <w:p w14:paraId="18C36995" w14:textId="77777777" w:rsidR="002530D5" w:rsidRPr="002530D5" w:rsidRDefault="002530D5" w:rsidP="002530D5">
      <w:pPr>
        <w:pStyle w:val="Default"/>
        <w:spacing w:before="240" w:after="240" w:line="360" w:lineRule="auto"/>
        <w:ind w:left="720"/>
        <w:rPr>
          <w:b/>
          <w:sz w:val="44"/>
          <w:szCs w:val="44"/>
          <w:u w:val="single"/>
        </w:rPr>
      </w:pPr>
    </w:p>
    <w:p w14:paraId="7F7BBA3B" w14:textId="77777777" w:rsidR="002530D5" w:rsidRDefault="002530D5" w:rsidP="003D1EFF">
      <w:pPr>
        <w:pStyle w:val="Default"/>
        <w:spacing w:line="276" w:lineRule="auto"/>
        <w:ind w:left="720"/>
        <w:rPr>
          <w:sz w:val="22"/>
          <w:szCs w:val="22"/>
          <w:lang w:val="en-IN"/>
        </w:rPr>
      </w:pPr>
    </w:p>
    <w:p w14:paraId="6F925BA3" w14:textId="77777777" w:rsidR="003D1EFF" w:rsidRPr="00FE42C0" w:rsidRDefault="003D1EFF" w:rsidP="003D1EFF">
      <w:pPr>
        <w:pStyle w:val="Default"/>
        <w:spacing w:line="276" w:lineRule="auto"/>
        <w:rPr>
          <w:sz w:val="22"/>
          <w:szCs w:val="22"/>
          <w:lang w:val="en-IN"/>
        </w:rPr>
      </w:pPr>
    </w:p>
    <w:p w14:paraId="5CD25CB9" w14:textId="77777777" w:rsidR="003D1EFF" w:rsidRPr="00FE42C0" w:rsidRDefault="003D1EFF" w:rsidP="003D1EFF">
      <w:pPr>
        <w:pStyle w:val="Default"/>
        <w:spacing w:line="276" w:lineRule="auto"/>
        <w:ind w:left="720"/>
        <w:rPr>
          <w:sz w:val="22"/>
          <w:szCs w:val="22"/>
          <w:lang w:val="en-IN"/>
        </w:rPr>
      </w:pPr>
    </w:p>
    <w:p w14:paraId="788B586E" w14:textId="77777777" w:rsidR="003D1EFF" w:rsidRPr="00FE42C0" w:rsidRDefault="003D1EFF" w:rsidP="00FE42C0">
      <w:pPr>
        <w:pStyle w:val="Default"/>
        <w:spacing w:line="276" w:lineRule="auto"/>
        <w:ind w:left="720"/>
        <w:rPr>
          <w:sz w:val="22"/>
          <w:szCs w:val="22"/>
          <w:lang w:val="en-IN"/>
        </w:rPr>
      </w:pPr>
    </w:p>
    <w:sectPr w:rsidR="003D1EFF" w:rsidRPr="00FE42C0" w:rsidSect="003529A1">
      <w:pgSz w:w="11907" w:h="16839" w:code="9"/>
      <w:pgMar w:top="990" w:right="837" w:bottom="1440" w:left="810" w:header="720" w:footer="643" w:gutter="0"/>
      <w:pgBorders w:offsetFrom="page">
        <w:top w:val="thinThickMediumGap" w:sz="24" w:space="24" w:color="auto"/>
        <w:left w:val="thinThickMediumGap" w:sz="24" w:space="24" w:color="auto"/>
        <w:bottom w:val="thinThickMediumGap" w:sz="24" w:space="24" w:color="auto"/>
        <w:right w:val="thinThickMedium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98FE1C" w14:textId="77777777" w:rsidR="00E133CC" w:rsidRDefault="00E133CC" w:rsidP="00122A1F">
      <w:pPr>
        <w:spacing w:after="0" w:line="240" w:lineRule="auto"/>
      </w:pPr>
      <w:r>
        <w:separator/>
      </w:r>
    </w:p>
  </w:endnote>
  <w:endnote w:type="continuationSeparator" w:id="0">
    <w:p w14:paraId="0493097B" w14:textId="77777777" w:rsidR="00E133CC" w:rsidRDefault="00E133CC" w:rsidP="00122A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89C3CD" w14:textId="6809C14A" w:rsidR="003321BB" w:rsidRPr="002F2CBF" w:rsidRDefault="003321BB" w:rsidP="004A11B7">
    <w:pPr>
      <w:pStyle w:val="Footer"/>
      <w:tabs>
        <w:tab w:val="clear" w:pos="9360"/>
        <w:tab w:val="right" w:pos="10080"/>
      </w:tabs>
      <w:rPr>
        <w:rFonts w:ascii="Times New Roman" w:hAnsi="Times New Roman"/>
        <w:bCs/>
        <w:color w:val="000000" w:themeColor="text1"/>
      </w:rPr>
    </w:pPr>
    <w:r w:rsidRPr="002F2CBF">
      <w:rPr>
        <w:rFonts w:ascii="Times New Roman" w:hAnsi="Times New Roman"/>
        <w:bCs/>
        <w:color w:val="000000" w:themeColor="text1"/>
      </w:rPr>
      <w:tab/>
    </w:r>
    <w:r w:rsidR="002530D5">
      <w:rPr>
        <w:rFonts w:ascii="Times New Roman" w:hAnsi="Times New Roman"/>
        <w:bCs/>
        <w:color w:val="000000" w:themeColor="text1"/>
      </w:rPr>
      <w:t xml:space="preserve">Web Programming Project Report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D88DF0" w14:textId="77777777" w:rsidR="00E133CC" w:rsidRDefault="00E133CC" w:rsidP="00122A1F">
      <w:pPr>
        <w:spacing w:after="0" w:line="240" w:lineRule="auto"/>
      </w:pPr>
      <w:r>
        <w:separator/>
      </w:r>
    </w:p>
  </w:footnote>
  <w:footnote w:type="continuationSeparator" w:id="0">
    <w:p w14:paraId="5B0E9C43" w14:textId="77777777" w:rsidR="00E133CC" w:rsidRDefault="00E133CC" w:rsidP="00122A1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56FD65AD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2" o:spid="_x0000_i1025" type="#_x0000_t75" style="width:11.25pt;height:11.25pt;visibility:visible;mso-wrap-style:square">
            <v:imagedata r:id="rId1" o:title="mso53D0"/>
          </v:shape>
        </w:pict>
      </mc:Choice>
      <mc:Fallback>
        <w:drawing>
          <wp:inline distT="0" distB="0" distL="0" distR="0" wp14:anchorId="6CF3C569" wp14:editId="5EE93EE2">
            <wp:extent cx="142875" cy="142875"/>
            <wp:effectExtent l="0" t="0" r="9525" b="9525"/>
            <wp:docPr id="1250062715" name="Picture 2" descr="C:\Users\harsh\AppData\Local\Temp\mso53D0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7213733" name="Picture 1797213733" descr="C:\Users\harsh\AppData\Local\Temp\mso53D0.tmp"/>
                    <pic:cNvPicPr/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004928A5"/>
    <w:multiLevelType w:val="multilevel"/>
    <w:tmpl w:val="11AEAAA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F5104C"/>
    <w:multiLevelType w:val="hybridMultilevel"/>
    <w:tmpl w:val="E4504D80"/>
    <w:lvl w:ilvl="0" w:tplc="4009000B">
      <w:start w:val="1"/>
      <w:numFmt w:val="bullet"/>
      <w:lvlText w:val=""/>
      <w:lvlJc w:val="left"/>
      <w:pPr>
        <w:ind w:left="1287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04E326E6"/>
    <w:multiLevelType w:val="multilevel"/>
    <w:tmpl w:val="F0603EF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4815F98"/>
    <w:multiLevelType w:val="hybridMultilevel"/>
    <w:tmpl w:val="1F36B756"/>
    <w:lvl w:ilvl="0" w:tplc="0046C40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91CEE1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D60067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EE43D2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1307A2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56A9D1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B36D97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B06148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9E68DD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BEF5220"/>
    <w:multiLevelType w:val="multilevel"/>
    <w:tmpl w:val="AB58FDD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1D92850"/>
    <w:multiLevelType w:val="hybridMultilevel"/>
    <w:tmpl w:val="1B7A7458"/>
    <w:lvl w:ilvl="0" w:tplc="40090003">
      <w:start w:val="1"/>
      <w:numFmt w:val="bullet"/>
      <w:lvlText w:val="o"/>
      <w:lvlJc w:val="left"/>
      <w:pPr>
        <w:ind w:left="1449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16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9" w:hanging="360"/>
      </w:pPr>
      <w:rPr>
        <w:rFonts w:ascii="Wingdings" w:hAnsi="Wingdings" w:hint="default"/>
      </w:rPr>
    </w:lvl>
  </w:abstractNum>
  <w:abstractNum w:abstractNumId="6" w15:restartNumberingAfterBreak="0">
    <w:nsid w:val="27120621"/>
    <w:multiLevelType w:val="hybridMultilevel"/>
    <w:tmpl w:val="BFD03066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AA11C41"/>
    <w:multiLevelType w:val="hybridMultilevel"/>
    <w:tmpl w:val="2C6EBD2C"/>
    <w:lvl w:ilvl="0" w:tplc="E0A2662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57414E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680CB4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3385D3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5081C4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3F8F72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540B53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93ADEB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D24F54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76B547A"/>
    <w:multiLevelType w:val="multilevel"/>
    <w:tmpl w:val="4A0056F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AD24C4D"/>
    <w:multiLevelType w:val="hybridMultilevel"/>
    <w:tmpl w:val="84702810"/>
    <w:lvl w:ilvl="0" w:tplc="4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D646962"/>
    <w:multiLevelType w:val="hybridMultilevel"/>
    <w:tmpl w:val="221AC8F6"/>
    <w:lvl w:ilvl="0" w:tplc="40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1" w15:restartNumberingAfterBreak="0">
    <w:nsid w:val="3D860BFB"/>
    <w:multiLevelType w:val="hybridMultilevel"/>
    <w:tmpl w:val="B3401804"/>
    <w:lvl w:ilvl="0" w:tplc="40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3030B01"/>
    <w:multiLevelType w:val="hybridMultilevel"/>
    <w:tmpl w:val="1A4EA7AA"/>
    <w:lvl w:ilvl="0" w:tplc="F6EC4B3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6211C62"/>
    <w:multiLevelType w:val="multilevel"/>
    <w:tmpl w:val="3EDE21E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7B36B29"/>
    <w:multiLevelType w:val="hybridMultilevel"/>
    <w:tmpl w:val="9C422F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AE7E11"/>
    <w:multiLevelType w:val="hybridMultilevel"/>
    <w:tmpl w:val="684A473A"/>
    <w:lvl w:ilvl="0" w:tplc="4009000B">
      <w:start w:val="1"/>
      <w:numFmt w:val="bullet"/>
      <w:lvlText w:val=""/>
      <w:lvlJc w:val="left"/>
      <w:pPr>
        <w:ind w:left="150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6" w15:restartNumberingAfterBreak="0">
    <w:nsid w:val="4EAA19C6"/>
    <w:multiLevelType w:val="hybridMultilevel"/>
    <w:tmpl w:val="C9F43A50"/>
    <w:lvl w:ilvl="0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518C32F2"/>
    <w:multiLevelType w:val="hybridMultilevel"/>
    <w:tmpl w:val="7B2E2DFC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27340A4"/>
    <w:multiLevelType w:val="hybridMultilevel"/>
    <w:tmpl w:val="38708B04"/>
    <w:lvl w:ilvl="0" w:tplc="A2AE61F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B72B23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0804E1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F62BF5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DAEFC3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DDA807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4FC573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4423C8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B64F78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2F66243"/>
    <w:multiLevelType w:val="hybridMultilevel"/>
    <w:tmpl w:val="F31ABC20"/>
    <w:lvl w:ilvl="0" w:tplc="DBCA8D5E">
      <w:start w:val="13"/>
      <w:numFmt w:val="bullet"/>
      <w:lvlText w:val="-"/>
      <w:lvlJc w:val="left"/>
      <w:pPr>
        <w:ind w:left="1080" w:hanging="360"/>
      </w:pPr>
      <w:rPr>
        <w:rFonts w:ascii="Book Antiqua" w:eastAsiaTheme="minorHAnsi" w:hAnsi="Book Antiqua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325749C"/>
    <w:multiLevelType w:val="hybridMultilevel"/>
    <w:tmpl w:val="9754FF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B47748E"/>
    <w:multiLevelType w:val="hybridMultilevel"/>
    <w:tmpl w:val="20000C6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B9026E"/>
    <w:multiLevelType w:val="hybridMultilevel"/>
    <w:tmpl w:val="DF2E6D5A"/>
    <w:lvl w:ilvl="0" w:tplc="40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3" w15:restartNumberingAfterBreak="0">
    <w:nsid w:val="63172BB3"/>
    <w:multiLevelType w:val="hybridMultilevel"/>
    <w:tmpl w:val="6F2A2DA0"/>
    <w:lvl w:ilvl="0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4317AF6"/>
    <w:multiLevelType w:val="multilevel"/>
    <w:tmpl w:val="E8C672B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5972EAC"/>
    <w:multiLevelType w:val="hybridMultilevel"/>
    <w:tmpl w:val="86EC740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663676CD"/>
    <w:multiLevelType w:val="hybridMultilevel"/>
    <w:tmpl w:val="42B0A7C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AE223AF"/>
    <w:multiLevelType w:val="hybridMultilevel"/>
    <w:tmpl w:val="9BF0F0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F991167"/>
    <w:multiLevelType w:val="hybridMultilevel"/>
    <w:tmpl w:val="A6824EEC"/>
    <w:lvl w:ilvl="0" w:tplc="4009000B">
      <w:start w:val="1"/>
      <w:numFmt w:val="bullet"/>
      <w:lvlText w:val=""/>
      <w:lvlJc w:val="left"/>
      <w:pPr>
        <w:ind w:left="1449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9" w:hanging="360"/>
      </w:pPr>
      <w:rPr>
        <w:rFonts w:ascii="Wingdings" w:hAnsi="Wingdings" w:hint="default"/>
      </w:rPr>
    </w:lvl>
  </w:abstractNum>
  <w:abstractNum w:abstractNumId="29" w15:restartNumberingAfterBreak="0">
    <w:nsid w:val="78A93FA5"/>
    <w:multiLevelType w:val="hybridMultilevel"/>
    <w:tmpl w:val="A32C6214"/>
    <w:lvl w:ilvl="0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9B31B76"/>
    <w:multiLevelType w:val="hybridMultilevel"/>
    <w:tmpl w:val="467A09C2"/>
    <w:lvl w:ilvl="0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D43531D"/>
    <w:multiLevelType w:val="multilevel"/>
    <w:tmpl w:val="8300378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>
      <w:start w:val="1"/>
      <w:numFmt w:val="lowerRoman"/>
      <w:lvlText w:val="%2)"/>
      <w:lvlJc w:val="left"/>
      <w:pPr>
        <w:ind w:left="2520" w:hanging="72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num w:numId="1" w16cid:durableId="118185394">
    <w:abstractNumId w:val="14"/>
  </w:num>
  <w:num w:numId="2" w16cid:durableId="1453667124">
    <w:abstractNumId w:val="20"/>
  </w:num>
  <w:num w:numId="3" w16cid:durableId="1319381495">
    <w:abstractNumId w:val="27"/>
  </w:num>
  <w:num w:numId="4" w16cid:durableId="1656033881">
    <w:abstractNumId w:val="7"/>
  </w:num>
  <w:num w:numId="5" w16cid:durableId="75443910">
    <w:abstractNumId w:val="18"/>
  </w:num>
  <w:num w:numId="6" w16cid:durableId="800928866">
    <w:abstractNumId w:val="19"/>
  </w:num>
  <w:num w:numId="7" w16cid:durableId="1632401156">
    <w:abstractNumId w:val="5"/>
  </w:num>
  <w:num w:numId="8" w16cid:durableId="803814567">
    <w:abstractNumId w:val="28"/>
  </w:num>
  <w:num w:numId="9" w16cid:durableId="1127972748">
    <w:abstractNumId w:val="23"/>
  </w:num>
  <w:num w:numId="10" w16cid:durableId="1565137768">
    <w:abstractNumId w:val="3"/>
  </w:num>
  <w:num w:numId="11" w16cid:durableId="984705373">
    <w:abstractNumId w:val="1"/>
  </w:num>
  <w:num w:numId="12" w16cid:durableId="810557286">
    <w:abstractNumId w:val="21"/>
  </w:num>
  <w:num w:numId="13" w16cid:durableId="1503005040">
    <w:abstractNumId w:val="9"/>
  </w:num>
  <w:num w:numId="14" w16cid:durableId="119543069">
    <w:abstractNumId w:val="26"/>
  </w:num>
  <w:num w:numId="15" w16cid:durableId="1084649570">
    <w:abstractNumId w:val="6"/>
  </w:num>
  <w:num w:numId="16" w16cid:durableId="1823429158">
    <w:abstractNumId w:val="17"/>
  </w:num>
  <w:num w:numId="17" w16cid:durableId="1776823556">
    <w:abstractNumId w:val="11"/>
  </w:num>
  <w:num w:numId="18" w16cid:durableId="1015574034">
    <w:abstractNumId w:val="29"/>
  </w:num>
  <w:num w:numId="19" w16cid:durableId="1655841842">
    <w:abstractNumId w:val="15"/>
  </w:num>
  <w:num w:numId="20" w16cid:durableId="875242764">
    <w:abstractNumId w:val="30"/>
  </w:num>
  <w:num w:numId="21" w16cid:durableId="1481775013">
    <w:abstractNumId w:val="16"/>
  </w:num>
  <w:num w:numId="22" w16cid:durableId="1892423263">
    <w:abstractNumId w:val="25"/>
  </w:num>
  <w:num w:numId="23" w16cid:durableId="647518245">
    <w:abstractNumId w:val="4"/>
  </w:num>
  <w:num w:numId="24" w16cid:durableId="1335720540">
    <w:abstractNumId w:val="13"/>
  </w:num>
  <w:num w:numId="25" w16cid:durableId="328752007">
    <w:abstractNumId w:val="24"/>
  </w:num>
  <w:num w:numId="26" w16cid:durableId="185607274">
    <w:abstractNumId w:val="2"/>
  </w:num>
  <w:num w:numId="27" w16cid:durableId="471486682">
    <w:abstractNumId w:val="8"/>
  </w:num>
  <w:num w:numId="28" w16cid:durableId="492456617">
    <w:abstractNumId w:val="0"/>
  </w:num>
  <w:num w:numId="29" w16cid:durableId="489954080">
    <w:abstractNumId w:val="31"/>
  </w:num>
  <w:num w:numId="30" w16cid:durableId="366217365">
    <w:abstractNumId w:val="12"/>
  </w:num>
  <w:num w:numId="31" w16cid:durableId="1128623560">
    <w:abstractNumId w:val="22"/>
  </w:num>
  <w:num w:numId="32" w16cid:durableId="156552739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SwNDUxNjOwsDQxNbJQ0lEKTi0uzszPAykwqgUA/VcLyywAAAA="/>
  </w:docVars>
  <w:rsids>
    <w:rsidRoot w:val="00122A1F"/>
    <w:rsid w:val="00021FBC"/>
    <w:rsid w:val="00023D7B"/>
    <w:rsid w:val="000249DD"/>
    <w:rsid w:val="00036CA1"/>
    <w:rsid w:val="00044EB1"/>
    <w:rsid w:val="00047B18"/>
    <w:rsid w:val="000546A4"/>
    <w:rsid w:val="00060982"/>
    <w:rsid w:val="00071B65"/>
    <w:rsid w:val="00093EB3"/>
    <w:rsid w:val="000A0620"/>
    <w:rsid w:val="000A1127"/>
    <w:rsid w:val="000A774D"/>
    <w:rsid w:val="000E3575"/>
    <w:rsid w:val="000E64C6"/>
    <w:rsid w:val="000F5154"/>
    <w:rsid w:val="00122A1F"/>
    <w:rsid w:val="0014134D"/>
    <w:rsid w:val="0014244D"/>
    <w:rsid w:val="0015136F"/>
    <w:rsid w:val="001651F4"/>
    <w:rsid w:val="0016622F"/>
    <w:rsid w:val="001A5CC4"/>
    <w:rsid w:val="001F21B4"/>
    <w:rsid w:val="00217652"/>
    <w:rsid w:val="00217991"/>
    <w:rsid w:val="00230652"/>
    <w:rsid w:val="002323E1"/>
    <w:rsid w:val="00233127"/>
    <w:rsid w:val="00233194"/>
    <w:rsid w:val="002414AB"/>
    <w:rsid w:val="002437FB"/>
    <w:rsid w:val="00244FA2"/>
    <w:rsid w:val="0024604D"/>
    <w:rsid w:val="00246F46"/>
    <w:rsid w:val="002530D5"/>
    <w:rsid w:val="00255285"/>
    <w:rsid w:val="0025640E"/>
    <w:rsid w:val="00267F02"/>
    <w:rsid w:val="00270751"/>
    <w:rsid w:val="00275912"/>
    <w:rsid w:val="00276DB0"/>
    <w:rsid w:val="00292EDC"/>
    <w:rsid w:val="00293838"/>
    <w:rsid w:val="00295478"/>
    <w:rsid w:val="002D3EEA"/>
    <w:rsid w:val="002E19F9"/>
    <w:rsid w:val="002F2CBF"/>
    <w:rsid w:val="002F41E7"/>
    <w:rsid w:val="002F54B1"/>
    <w:rsid w:val="0030437B"/>
    <w:rsid w:val="00306E83"/>
    <w:rsid w:val="0031500B"/>
    <w:rsid w:val="00330CA5"/>
    <w:rsid w:val="00331CBF"/>
    <w:rsid w:val="003321BB"/>
    <w:rsid w:val="00340067"/>
    <w:rsid w:val="003529A1"/>
    <w:rsid w:val="00353136"/>
    <w:rsid w:val="00355B01"/>
    <w:rsid w:val="00364512"/>
    <w:rsid w:val="003754D2"/>
    <w:rsid w:val="00390E0D"/>
    <w:rsid w:val="003B11CA"/>
    <w:rsid w:val="003C160B"/>
    <w:rsid w:val="003C639E"/>
    <w:rsid w:val="003C79D4"/>
    <w:rsid w:val="003D1EFF"/>
    <w:rsid w:val="00402765"/>
    <w:rsid w:val="0042139D"/>
    <w:rsid w:val="0042261C"/>
    <w:rsid w:val="00427394"/>
    <w:rsid w:val="00431431"/>
    <w:rsid w:val="004326F9"/>
    <w:rsid w:val="00432B30"/>
    <w:rsid w:val="0045186B"/>
    <w:rsid w:val="00452AF4"/>
    <w:rsid w:val="00462E6D"/>
    <w:rsid w:val="00462F23"/>
    <w:rsid w:val="00466C35"/>
    <w:rsid w:val="00476698"/>
    <w:rsid w:val="00477458"/>
    <w:rsid w:val="00482B02"/>
    <w:rsid w:val="00490D83"/>
    <w:rsid w:val="004A11B7"/>
    <w:rsid w:val="004A2D04"/>
    <w:rsid w:val="004A55E1"/>
    <w:rsid w:val="004A7C15"/>
    <w:rsid w:val="004C4199"/>
    <w:rsid w:val="004C4469"/>
    <w:rsid w:val="004F19C9"/>
    <w:rsid w:val="005038E2"/>
    <w:rsid w:val="00532A7D"/>
    <w:rsid w:val="00544225"/>
    <w:rsid w:val="00557C71"/>
    <w:rsid w:val="00563A69"/>
    <w:rsid w:val="005801F2"/>
    <w:rsid w:val="0058184D"/>
    <w:rsid w:val="00584814"/>
    <w:rsid w:val="00597609"/>
    <w:rsid w:val="005A362C"/>
    <w:rsid w:val="005B167C"/>
    <w:rsid w:val="005B1B5B"/>
    <w:rsid w:val="005B4E3C"/>
    <w:rsid w:val="005C707F"/>
    <w:rsid w:val="005E1D05"/>
    <w:rsid w:val="005E46A2"/>
    <w:rsid w:val="005E7AD9"/>
    <w:rsid w:val="005F1318"/>
    <w:rsid w:val="005F5B77"/>
    <w:rsid w:val="005F74F4"/>
    <w:rsid w:val="005F7809"/>
    <w:rsid w:val="00601BC3"/>
    <w:rsid w:val="00604564"/>
    <w:rsid w:val="00624072"/>
    <w:rsid w:val="00640CED"/>
    <w:rsid w:val="006417E4"/>
    <w:rsid w:val="006479EE"/>
    <w:rsid w:val="00652168"/>
    <w:rsid w:val="006566E6"/>
    <w:rsid w:val="00656E36"/>
    <w:rsid w:val="00665945"/>
    <w:rsid w:val="00671C6B"/>
    <w:rsid w:val="00684850"/>
    <w:rsid w:val="00684F1D"/>
    <w:rsid w:val="006870FB"/>
    <w:rsid w:val="00693045"/>
    <w:rsid w:val="006A2CCE"/>
    <w:rsid w:val="006C030B"/>
    <w:rsid w:val="006C0F0E"/>
    <w:rsid w:val="006D43B6"/>
    <w:rsid w:val="006E027A"/>
    <w:rsid w:val="006F3CA5"/>
    <w:rsid w:val="006F711D"/>
    <w:rsid w:val="007151E5"/>
    <w:rsid w:val="0072464E"/>
    <w:rsid w:val="00725282"/>
    <w:rsid w:val="007257C5"/>
    <w:rsid w:val="00735A62"/>
    <w:rsid w:val="007411E0"/>
    <w:rsid w:val="00782600"/>
    <w:rsid w:val="007A1051"/>
    <w:rsid w:val="007A6575"/>
    <w:rsid w:val="007B4A5A"/>
    <w:rsid w:val="007B7285"/>
    <w:rsid w:val="007C536C"/>
    <w:rsid w:val="007D0C67"/>
    <w:rsid w:val="007D3C28"/>
    <w:rsid w:val="007D63A1"/>
    <w:rsid w:val="00801BA6"/>
    <w:rsid w:val="00814E5A"/>
    <w:rsid w:val="0081774A"/>
    <w:rsid w:val="00821EAC"/>
    <w:rsid w:val="0084263D"/>
    <w:rsid w:val="008468C6"/>
    <w:rsid w:val="00852059"/>
    <w:rsid w:val="00873A30"/>
    <w:rsid w:val="00874FF3"/>
    <w:rsid w:val="00877BCB"/>
    <w:rsid w:val="00887AF4"/>
    <w:rsid w:val="008931E7"/>
    <w:rsid w:val="00893F86"/>
    <w:rsid w:val="00896782"/>
    <w:rsid w:val="008A704D"/>
    <w:rsid w:val="008D1803"/>
    <w:rsid w:val="008F3C72"/>
    <w:rsid w:val="008F7225"/>
    <w:rsid w:val="009031AB"/>
    <w:rsid w:val="00912811"/>
    <w:rsid w:val="00913DBA"/>
    <w:rsid w:val="0091500F"/>
    <w:rsid w:val="0093705A"/>
    <w:rsid w:val="009403AD"/>
    <w:rsid w:val="0096772D"/>
    <w:rsid w:val="00975982"/>
    <w:rsid w:val="009759DC"/>
    <w:rsid w:val="0098065B"/>
    <w:rsid w:val="009875A7"/>
    <w:rsid w:val="009920CC"/>
    <w:rsid w:val="009A18E3"/>
    <w:rsid w:val="009B15C9"/>
    <w:rsid w:val="009B20AB"/>
    <w:rsid w:val="009C1EB9"/>
    <w:rsid w:val="009C62D1"/>
    <w:rsid w:val="009E67BB"/>
    <w:rsid w:val="00A039EB"/>
    <w:rsid w:val="00A22E48"/>
    <w:rsid w:val="00A32005"/>
    <w:rsid w:val="00A45B50"/>
    <w:rsid w:val="00A516DA"/>
    <w:rsid w:val="00A540AA"/>
    <w:rsid w:val="00A56720"/>
    <w:rsid w:val="00A81E09"/>
    <w:rsid w:val="00A83C62"/>
    <w:rsid w:val="00A952EB"/>
    <w:rsid w:val="00AB3886"/>
    <w:rsid w:val="00AF0C45"/>
    <w:rsid w:val="00B11930"/>
    <w:rsid w:val="00B14B07"/>
    <w:rsid w:val="00B162DD"/>
    <w:rsid w:val="00B17AFC"/>
    <w:rsid w:val="00B17B75"/>
    <w:rsid w:val="00B2230D"/>
    <w:rsid w:val="00B41CB1"/>
    <w:rsid w:val="00B64C9F"/>
    <w:rsid w:val="00B6635F"/>
    <w:rsid w:val="00B71E0B"/>
    <w:rsid w:val="00B749BF"/>
    <w:rsid w:val="00B75DA8"/>
    <w:rsid w:val="00B84C43"/>
    <w:rsid w:val="00B9212C"/>
    <w:rsid w:val="00BA34FD"/>
    <w:rsid w:val="00BA456F"/>
    <w:rsid w:val="00BA4ADA"/>
    <w:rsid w:val="00BB62E2"/>
    <w:rsid w:val="00BD2097"/>
    <w:rsid w:val="00BD2DFC"/>
    <w:rsid w:val="00BD3DE2"/>
    <w:rsid w:val="00BD57C6"/>
    <w:rsid w:val="00BE660E"/>
    <w:rsid w:val="00BF30D0"/>
    <w:rsid w:val="00BF6754"/>
    <w:rsid w:val="00C02891"/>
    <w:rsid w:val="00C10BA5"/>
    <w:rsid w:val="00C35EDE"/>
    <w:rsid w:val="00C40506"/>
    <w:rsid w:val="00C70504"/>
    <w:rsid w:val="00C7063C"/>
    <w:rsid w:val="00C75837"/>
    <w:rsid w:val="00C76CAC"/>
    <w:rsid w:val="00C8174A"/>
    <w:rsid w:val="00C84814"/>
    <w:rsid w:val="00C945EA"/>
    <w:rsid w:val="00CD0CFA"/>
    <w:rsid w:val="00CD3002"/>
    <w:rsid w:val="00CD5783"/>
    <w:rsid w:val="00D0729D"/>
    <w:rsid w:val="00D17087"/>
    <w:rsid w:val="00D229E8"/>
    <w:rsid w:val="00D454EC"/>
    <w:rsid w:val="00D46DA0"/>
    <w:rsid w:val="00D503B0"/>
    <w:rsid w:val="00D57DDC"/>
    <w:rsid w:val="00D57E10"/>
    <w:rsid w:val="00D749B3"/>
    <w:rsid w:val="00D81662"/>
    <w:rsid w:val="00D85A9A"/>
    <w:rsid w:val="00D920FB"/>
    <w:rsid w:val="00DB4373"/>
    <w:rsid w:val="00DB5DA5"/>
    <w:rsid w:val="00DD4C44"/>
    <w:rsid w:val="00DD6438"/>
    <w:rsid w:val="00DF4D1D"/>
    <w:rsid w:val="00E133CC"/>
    <w:rsid w:val="00E145D5"/>
    <w:rsid w:val="00E154EF"/>
    <w:rsid w:val="00E246D1"/>
    <w:rsid w:val="00E32BEC"/>
    <w:rsid w:val="00E378E3"/>
    <w:rsid w:val="00E37A2F"/>
    <w:rsid w:val="00E46E57"/>
    <w:rsid w:val="00E55A5D"/>
    <w:rsid w:val="00E55D5D"/>
    <w:rsid w:val="00E65B58"/>
    <w:rsid w:val="00E70817"/>
    <w:rsid w:val="00E736FC"/>
    <w:rsid w:val="00E965F6"/>
    <w:rsid w:val="00EB474F"/>
    <w:rsid w:val="00EE2D17"/>
    <w:rsid w:val="00F21C39"/>
    <w:rsid w:val="00F30A7B"/>
    <w:rsid w:val="00F34DF9"/>
    <w:rsid w:val="00F36CAC"/>
    <w:rsid w:val="00F37B68"/>
    <w:rsid w:val="00F506AF"/>
    <w:rsid w:val="00F50E03"/>
    <w:rsid w:val="00F55304"/>
    <w:rsid w:val="00F5754F"/>
    <w:rsid w:val="00F8094C"/>
    <w:rsid w:val="00F90AA5"/>
    <w:rsid w:val="00FA78FD"/>
    <w:rsid w:val="00FA7CEE"/>
    <w:rsid w:val="00FB09F2"/>
    <w:rsid w:val="00FC24CD"/>
    <w:rsid w:val="00FC5713"/>
    <w:rsid w:val="00FD3FC6"/>
    <w:rsid w:val="00FD414A"/>
    <w:rsid w:val="00FD7DDF"/>
    <w:rsid w:val="00FE42C0"/>
    <w:rsid w:val="00FE4B32"/>
    <w:rsid w:val="00FF2424"/>
    <w:rsid w:val="00FF2DB9"/>
    <w:rsid w:val="00FF3A0B"/>
    <w:rsid w:val="00FF58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9F9CD1"/>
  <w15:docId w15:val="{82A7C9C8-2D19-4392-999A-CA3B73487A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7991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122A1F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Default">
    <w:name w:val="Default"/>
    <w:rsid w:val="00122A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22A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2A1F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122A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2A1F"/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516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16DA"/>
    <w:rPr>
      <w:rFonts w:ascii="Tahoma" w:eastAsia="Calibri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A362C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9C62D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D1EFF"/>
    <w:rPr>
      <w:b/>
      <w:bCs/>
    </w:rPr>
  </w:style>
  <w:style w:type="character" w:styleId="Hyperlink">
    <w:name w:val="Hyperlink"/>
    <w:basedOn w:val="DefaultParagraphFont"/>
    <w:uiPriority w:val="99"/>
    <w:unhideWhenUsed/>
    <w:rsid w:val="00873A3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73A3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50E0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57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6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5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1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82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73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78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86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9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10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93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00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21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13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7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99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0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9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55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70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9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48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49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2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68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2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7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42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63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84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1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75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7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8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44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02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3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76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73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4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83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5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9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717801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673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739227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47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09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94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179699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26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9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4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96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38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55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54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1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33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84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7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5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3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00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87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rive.google.com/file/d/1I4uNuPWF6kYClGErui-Ahh2TSbeL0xor/view?usp=sharing" TargetMode="External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jpe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jpeg"/><Relationship Id="rId36" Type="http://schemas.openxmlformats.org/officeDocument/2006/relationships/image" Target="media/image26.pn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image" Target="media/image21.jpe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jpe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tmp"/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DE3A0DEF4E3E42B4DC34F8ADF4FEA0" ma:contentTypeVersion="0" ma:contentTypeDescription="Create a new document." ma:contentTypeScope="" ma:versionID="b7999a8a82d9b479a48eaecd293c99b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31d5eec3c12ee2e8127422d567928f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4E0AF9-CDE2-4A84-A409-C8DCC2E738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81CD61A-1FDC-4D51-9CA5-5AEA3756D7C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68C487B-4AE5-48D8-923E-C8ACF5170D7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788B488-EA4A-4DE2-ABCA-EC98481B3F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7</Pages>
  <Words>1190</Words>
  <Characters>6784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Harshita Kumari</cp:lastModifiedBy>
  <cp:revision>2</cp:revision>
  <dcterms:created xsi:type="dcterms:W3CDTF">2025-02-23T17:02:00Z</dcterms:created>
  <dcterms:modified xsi:type="dcterms:W3CDTF">2025-02-23T1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CDE3A0DEF4E3E42B4DC34F8ADF4FEA0</vt:lpwstr>
  </property>
</Properties>
</file>